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9"/>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lastRenderedPageBreak/>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2CDCACBB" w14:textId="43A3ACBA" w:rsidR="00361E1C" w:rsidRDefault="003A676E">
          <w:pPr>
            <w:pStyle w:val="TOC1"/>
            <w:tabs>
              <w:tab w:val="left" w:pos="440"/>
              <w:tab w:val="right" w:leader="dot" w:pos="9350"/>
            </w:tabs>
            <w:rPr>
              <w:rFonts w:eastAsiaTheme="minorEastAsia"/>
              <w:noProof/>
            </w:rPr>
          </w:pPr>
          <w:r w:rsidRPr="000F59F3">
            <w:rPr>
              <w:rFonts w:ascii="Times New Roman" w:hAnsi="Times New Roman" w:cs="Times New Roman"/>
              <w:sz w:val="28"/>
              <w:szCs w:val="28"/>
            </w:rPr>
            <w:fldChar w:fldCharType="begin"/>
          </w:r>
          <w:r w:rsidRPr="000F59F3">
            <w:rPr>
              <w:rFonts w:ascii="Times New Roman" w:hAnsi="Times New Roman" w:cs="Times New Roman"/>
              <w:sz w:val="28"/>
              <w:szCs w:val="28"/>
            </w:rPr>
            <w:instrText xml:space="preserve"> TOC \o "1-3" \h \z \u </w:instrText>
          </w:r>
          <w:r w:rsidRPr="000F59F3">
            <w:rPr>
              <w:rFonts w:ascii="Times New Roman" w:hAnsi="Times New Roman" w:cs="Times New Roman"/>
              <w:sz w:val="28"/>
              <w:szCs w:val="28"/>
            </w:rPr>
            <w:fldChar w:fldCharType="separate"/>
          </w:r>
          <w:hyperlink w:anchor="_Toc55378024" w:history="1">
            <w:r w:rsidR="00361E1C" w:rsidRPr="006328CF">
              <w:rPr>
                <w:rStyle w:val="Hyperlink"/>
                <w:noProof/>
              </w:rPr>
              <w:t>I.</w:t>
            </w:r>
            <w:r w:rsidR="00361E1C">
              <w:rPr>
                <w:rFonts w:eastAsiaTheme="minorEastAsia"/>
                <w:noProof/>
              </w:rPr>
              <w:tab/>
            </w:r>
            <w:r w:rsidR="00361E1C" w:rsidRPr="006328CF">
              <w:rPr>
                <w:rStyle w:val="Hyperlink"/>
                <w:noProof/>
              </w:rPr>
              <w:t>Cài đặt ASP.NET Core và một số thủ thuật nhỏ</w:t>
            </w:r>
            <w:r w:rsidR="00361E1C">
              <w:rPr>
                <w:noProof/>
                <w:webHidden/>
              </w:rPr>
              <w:tab/>
            </w:r>
            <w:r w:rsidR="00361E1C">
              <w:rPr>
                <w:noProof/>
                <w:webHidden/>
              </w:rPr>
              <w:fldChar w:fldCharType="begin"/>
            </w:r>
            <w:r w:rsidR="00361E1C">
              <w:rPr>
                <w:noProof/>
                <w:webHidden/>
              </w:rPr>
              <w:instrText xml:space="preserve"> PAGEREF _Toc55378024 \h </w:instrText>
            </w:r>
            <w:r w:rsidR="00361E1C">
              <w:rPr>
                <w:noProof/>
                <w:webHidden/>
              </w:rPr>
            </w:r>
            <w:r w:rsidR="00361E1C">
              <w:rPr>
                <w:noProof/>
                <w:webHidden/>
              </w:rPr>
              <w:fldChar w:fldCharType="separate"/>
            </w:r>
            <w:r w:rsidR="00361E1C">
              <w:rPr>
                <w:noProof/>
                <w:webHidden/>
              </w:rPr>
              <w:t>4</w:t>
            </w:r>
            <w:r w:rsidR="00361E1C">
              <w:rPr>
                <w:noProof/>
                <w:webHidden/>
              </w:rPr>
              <w:fldChar w:fldCharType="end"/>
            </w:r>
          </w:hyperlink>
        </w:p>
        <w:p w14:paraId="28DB4D03" w14:textId="7857CFA0" w:rsidR="00361E1C" w:rsidRDefault="00361E1C">
          <w:pPr>
            <w:pStyle w:val="TOC2"/>
            <w:tabs>
              <w:tab w:val="left" w:pos="660"/>
              <w:tab w:val="right" w:leader="dot" w:pos="9350"/>
            </w:tabs>
            <w:rPr>
              <w:rFonts w:eastAsiaTheme="minorEastAsia"/>
              <w:noProof/>
            </w:rPr>
          </w:pPr>
          <w:hyperlink w:anchor="_Toc55378025" w:history="1">
            <w:r w:rsidRPr="006328CF">
              <w:rPr>
                <w:rStyle w:val="Hyperlink"/>
                <w:noProof/>
              </w:rPr>
              <w:t>1.</w:t>
            </w:r>
            <w:r>
              <w:rPr>
                <w:rFonts w:eastAsiaTheme="minorEastAsia"/>
                <w:noProof/>
              </w:rPr>
              <w:tab/>
            </w:r>
            <w:r w:rsidRPr="006328CF">
              <w:rPr>
                <w:rStyle w:val="Hyperlink"/>
                <w:noProof/>
              </w:rPr>
              <w:t>Cài đặt Microsoft Visual Studio</w:t>
            </w:r>
            <w:r>
              <w:rPr>
                <w:noProof/>
                <w:webHidden/>
              </w:rPr>
              <w:tab/>
            </w:r>
            <w:r>
              <w:rPr>
                <w:noProof/>
                <w:webHidden/>
              </w:rPr>
              <w:fldChar w:fldCharType="begin"/>
            </w:r>
            <w:r>
              <w:rPr>
                <w:noProof/>
                <w:webHidden/>
              </w:rPr>
              <w:instrText xml:space="preserve"> PAGEREF _Toc55378025 \h </w:instrText>
            </w:r>
            <w:r>
              <w:rPr>
                <w:noProof/>
                <w:webHidden/>
              </w:rPr>
            </w:r>
            <w:r>
              <w:rPr>
                <w:noProof/>
                <w:webHidden/>
              </w:rPr>
              <w:fldChar w:fldCharType="separate"/>
            </w:r>
            <w:r>
              <w:rPr>
                <w:noProof/>
                <w:webHidden/>
              </w:rPr>
              <w:t>4</w:t>
            </w:r>
            <w:r>
              <w:rPr>
                <w:noProof/>
                <w:webHidden/>
              </w:rPr>
              <w:fldChar w:fldCharType="end"/>
            </w:r>
          </w:hyperlink>
        </w:p>
        <w:p w14:paraId="00264615" w14:textId="12A8B616" w:rsidR="00361E1C" w:rsidRDefault="00361E1C">
          <w:pPr>
            <w:pStyle w:val="TOC2"/>
            <w:tabs>
              <w:tab w:val="left" w:pos="660"/>
              <w:tab w:val="right" w:leader="dot" w:pos="9350"/>
            </w:tabs>
            <w:rPr>
              <w:rFonts w:eastAsiaTheme="minorEastAsia"/>
              <w:noProof/>
            </w:rPr>
          </w:pPr>
          <w:hyperlink w:anchor="_Toc55378026" w:history="1">
            <w:r w:rsidRPr="006328CF">
              <w:rPr>
                <w:rStyle w:val="Hyperlink"/>
                <w:noProof/>
                <w:lang w:val="vi-VN"/>
              </w:rPr>
              <w:t>2.</w:t>
            </w:r>
            <w:r>
              <w:rPr>
                <w:rFonts w:eastAsiaTheme="minorEastAsia"/>
                <w:noProof/>
              </w:rPr>
              <w:tab/>
            </w:r>
            <w:r w:rsidRPr="006328CF">
              <w:rPr>
                <w:rStyle w:val="Hyperlink"/>
                <w:noProof/>
                <w:lang w:val="vi-VN"/>
              </w:rPr>
              <w:t>Cài đặt SDK Core 3.1</w:t>
            </w:r>
            <w:r>
              <w:rPr>
                <w:noProof/>
                <w:webHidden/>
              </w:rPr>
              <w:tab/>
            </w:r>
            <w:r>
              <w:rPr>
                <w:noProof/>
                <w:webHidden/>
              </w:rPr>
              <w:fldChar w:fldCharType="begin"/>
            </w:r>
            <w:r>
              <w:rPr>
                <w:noProof/>
                <w:webHidden/>
              </w:rPr>
              <w:instrText xml:space="preserve"> PAGEREF _Toc55378026 \h </w:instrText>
            </w:r>
            <w:r>
              <w:rPr>
                <w:noProof/>
                <w:webHidden/>
              </w:rPr>
            </w:r>
            <w:r>
              <w:rPr>
                <w:noProof/>
                <w:webHidden/>
              </w:rPr>
              <w:fldChar w:fldCharType="separate"/>
            </w:r>
            <w:r>
              <w:rPr>
                <w:noProof/>
                <w:webHidden/>
              </w:rPr>
              <w:t>5</w:t>
            </w:r>
            <w:r>
              <w:rPr>
                <w:noProof/>
                <w:webHidden/>
              </w:rPr>
              <w:fldChar w:fldCharType="end"/>
            </w:r>
          </w:hyperlink>
        </w:p>
        <w:p w14:paraId="575B4CDF" w14:textId="5C635CC8" w:rsidR="00361E1C" w:rsidRDefault="00361E1C">
          <w:pPr>
            <w:pStyle w:val="TOC2"/>
            <w:tabs>
              <w:tab w:val="left" w:pos="660"/>
              <w:tab w:val="right" w:leader="dot" w:pos="9350"/>
            </w:tabs>
            <w:rPr>
              <w:rFonts w:eastAsiaTheme="minorEastAsia"/>
              <w:noProof/>
            </w:rPr>
          </w:pPr>
          <w:hyperlink w:anchor="_Toc55378027" w:history="1">
            <w:r w:rsidRPr="006328CF">
              <w:rPr>
                <w:rStyle w:val="Hyperlink"/>
                <w:noProof/>
                <w:lang w:val="vi-VN"/>
              </w:rPr>
              <w:t>3.</w:t>
            </w:r>
            <w:r>
              <w:rPr>
                <w:rFonts w:eastAsiaTheme="minorEastAsia"/>
                <w:noProof/>
              </w:rPr>
              <w:tab/>
            </w:r>
            <w:r w:rsidRPr="006328CF">
              <w:rPr>
                <w:rStyle w:val="Hyperlink"/>
                <w:noProof/>
                <w:lang w:val="vi-VN"/>
              </w:rPr>
              <w:t>Cách khởi tạo project</w:t>
            </w:r>
            <w:r>
              <w:rPr>
                <w:noProof/>
                <w:webHidden/>
              </w:rPr>
              <w:tab/>
            </w:r>
            <w:r>
              <w:rPr>
                <w:noProof/>
                <w:webHidden/>
              </w:rPr>
              <w:fldChar w:fldCharType="begin"/>
            </w:r>
            <w:r>
              <w:rPr>
                <w:noProof/>
                <w:webHidden/>
              </w:rPr>
              <w:instrText xml:space="preserve"> PAGEREF _Toc55378027 \h </w:instrText>
            </w:r>
            <w:r>
              <w:rPr>
                <w:noProof/>
                <w:webHidden/>
              </w:rPr>
            </w:r>
            <w:r>
              <w:rPr>
                <w:noProof/>
                <w:webHidden/>
              </w:rPr>
              <w:fldChar w:fldCharType="separate"/>
            </w:r>
            <w:r>
              <w:rPr>
                <w:noProof/>
                <w:webHidden/>
              </w:rPr>
              <w:t>6</w:t>
            </w:r>
            <w:r>
              <w:rPr>
                <w:noProof/>
                <w:webHidden/>
              </w:rPr>
              <w:fldChar w:fldCharType="end"/>
            </w:r>
          </w:hyperlink>
        </w:p>
        <w:p w14:paraId="64A0FE86" w14:textId="390B0189" w:rsidR="00361E1C" w:rsidRDefault="00361E1C">
          <w:pPr>
            <w:pStyle w:val="TOC2"/>
            <w:tabs>
              <w:tab w:val="left" w:pos="660"/>
              <w:tab w:val="right" w:leader="dot" w:pos="9350"/>
            </w:tabs>
            <w:rPr>
              <w:rFonts w:eastAsiaTheme="minorEastAsia"/>
              <w:noProof/>
            </w:rPr>
          </w:pPr>
          <w:hyperlink w:anchor="_Toc55378028" w:history="1">
            <w:r w:rsidRPr="006328CF">
              <w:rPr>
                <w:rStyle w:val="Hyperlink"/>
                <w:noProof/>
                <w:lang w:val="vi-VN"/>
              </w:rPr>
              <w:t>4.</w:t>
            </w:r>
            <w:r>
              <w:rPr>
                <w:rFonts w:eastAsiaTheme="minorEastAsia"/>
                <w:noProof/>
              </w:rPr>
              <w:tab/>
            </w:r>
            <w:r w:rsidRPr="006328CF">
              <w:rPr>
                <w:rStyle w:val="Hyperlink"/>
                <w:noProof/>
                <w:lang w:val="vi-VN"/>
              </w:rPr>
              <w:t>Giới thiệu mô hình MVC</w:t>
            </w:r>
            <w:r>
              <w:rPr>
                <w:noProof/>
                <w:webHidden/>
              </w:rPr>
              <w:tab/>
            </w:r>
            <w:r>
              <w:rPr>
                <w:noProof/>
                <w:webHidden/>
              </w:rPr>
              <w:fldChar w:fldCharType="begin"/>
            </w:r>
            <w:r>
              <w:rPr>
                <w:noProof/>
                <w:webHidden/>
              </w:rPr>
              <w:instrText xml:space="preserve"> PAGEREF _Toc55378028 \h </w:instrText>
            </w:r>
            <w:r>
              <w:rPr>
                <w:noProof/>
                <w:webHidden/>
              </w:rPr>
            </w:r>
            <w:r>
              <w:rPr>
                <w:noProof/>
                <w:webHidden/>
              </w:rPr>
              <w:fldChar w:fldCharType="separate"/>
            </w:r>
            <w:r>
              <w:rPr>
                <w:noProof/>
                <w:webHidden/>
              </w:rPr>
              <w:t>10</w:t>
            </w:r>
            <w:r>
              <w:rPr>
                <w:noProof/>
                <w:webHidden/>
              </w:rPr>
              <w:fldChar w:fldCharType="end"/>
            </w:r>
          </w:hyperlink>
        </w:p>
        <w:p w14:paraId="0F51380B" w14:textId="7E9EFC8A" w:rsidR="00361E1C" w:rsidRDefault="00361E1C">
          <w:pPr>
            <w:pStyle w:val="TOC2"/>
            <w:tabs>
              <w:tab w:val="left" w:pos="660"/>
              <w:tab w:val="right" w:leader="dot" w:pos="9350"/>
            </w:tabs>
            <w:rPr>
              <w:rFonts w:eastAsiaTheme="minorEastAsia"/>
              <w:noProof/>
            </w:rPr>
          </w:pPr>
          <w:hyperlink w:anchor="_Toc55378029" w:history="1">
            <w:r w:rsidRPr="006328CF">
              <w:rPr>
                <w:rStyle w:val="Hyperlink"/>
                <w:noProof/>
                <w:lang w:val="vi-VN"/>
              </w:rPr>
              <w:t>5.</w:t>
            </w:r>
            <w:r>
              <w:rPr>
                <w:rFonts w:eastAsiaTheme="minorEastAsia"/>
                <w:noProof/>
              </w:rPr>
              <w:tab/>
            </w:r>
            <w:r w:rsidRPr="006328CF">
              <w:rPr>
                <w:rStyle w:val="Hyperlink"/>
                <w:noProof/>
                <w:lang w:val="vi-VN"/>
              </w:rPr>
              <w:t>Mô tả cấu trúc main có trong ASP.NET Core</w:t>
            </w:r>
            <w:r>
              <w:rPr>
                <w:noProof/>
                <w:webHidden/>
              </w:rPr>
              <w:tab/>
            </w:r>
            <w:r>
              <w:rPr>
                <w:noProof/>
                <w:webHidden/>
              </w:rPr>
              <w:fldChar w:fldCharType="begin"/>
            </w:r>
            <w:r>
              <w:rPr>
                <w:noProof/>
                <w:webHidden/>
              </w:rPr>
              <w:instrText xml:space="preserve"> PAGEREF _Toc55378029 \h </w:instrText>
            </w:r>
            <w:r>
              <w:rPr>
                <w:noProof/>
                <w:webHidden/>
              </w:rPr>
            </w:r>
            <w:r>
              <w:rPr>
                <w:noProof/>
                <w:webHidden/>
              </w:rPr>
              <w:fldChar w:fldCharType="separate"/>
            </w:r>
            <w:r>
              <w:rPr>
                <w:noProof/>
                <w:webHidden/>
              </w:rPr>
              <w:t>11</w:t>
            </w:r>
            <w:r>
              <w:rPr>
                <w:noProof/>
                <w:webHidden/>
              </w:rPr>
              <w:fldChar w:fldCharType="end"/>
            </w:r>
          </w:hyperlink>
        </w:p>
        <w:p w14:paraId="39DFBDE9" w14:textId="51D7A3B3" w:rsidR="00361E1C" w:rsidRDefault="00361E1C">
          <w:pPr>
            <w:pStyle w:val="TOC2"/>
            <w:tabs>
              <w:tab w:val="left" w:pos="660"/>
              <w:tab w:val="right" w:leader="dot" w:pos="9350"/>
            </w:tabs>
            <w:rPr>
              <w:rFonts w:eastAsiaTheme="minorEastAsia"/>
              <w:noProof/>
            </w:rPr>
          </w:pPr>
          <w:hyperlink w:anchor="_Toc55378030" w:history="1">
            <w:r w:rsidRPr="006328CF">
              <w:rPr>
                <w:rStyle w:val="Hyperlink"/>
                <w:noProof/>
                <w:lang w:val="vi-VN"/>
              </w:rPr>
              <w:t>6.</w:t>
            </w:r>
            <w:r>
              <w:rPr>
                <w:rFonts w:eastAsiaTheme="minorEastAsia"/>
                <w:noProof/>
              </w:rPr>
              <w:tab/>
            </w:r>
            <w:r w:rsidRPr="006328CF">
              <w:rPr>
                <w:rStyle w:val="Hyperlink"/>
                <w:noProof/>
                <w:lang w:val="vi-VN"/>
              </w:rPr>
              <w:t>Giới thiệu Middleware trong ASP.NET Core</w:t>
            </w:r>
            <w:r>
              <w:rPr>
                <w:noProof/>
                <w:webHidden/>
              </w:rPr>
              <w:tab/>
            </w:r>
            <w:r>
              <w:rPr>
                <w:noProof/>
                <w:webHidden/>
              </w:rPr>
              <w:fldChar w:fldCharType="begin"/>
            </w:r>
            <w:r>
              <w:rPr>
                <w:noProof/>
                <w:webHidden/>
              </w:rPr>
              <w:instrText xml:space="preserve"> PAGEREF _Toc55378030 \h </w:instrText>
            </w:r>
            <w:r>
              <w:rPr>
                <w:noProof/>
                <w:webHidden/>
              </w:rPr>
            </w:r>
            <w:r>
              <w:rPr>
                <w:noProof/>
                <w:webHidden/>
              </w:rPr>
              <w:fldChar w:fldCharType="separate"/>
            </w:r>
            <w:r>
              <w:rPr>
                <w:noProof/>
                <w:webHidden/>
              </w:rPr>
              <w:t>12</w:t>
            </w:r>
            <w:r>
              <w:rPr>
                <w:noProof/>
                <w:webHidden/>
              </w:rPr>
              <w:fldChar w:fldCharType="end"/>
            </w:r>
          </w:hyperlink>
        </w:p>
        <w:p w14:paraId="57856B29" w14:textId="3506CA9C" w:rsidR="00361E1C" w:rsidRDefault="00361E1C">
          <w:pPr>
            <w:pStyle w:val="TOC2"/>
            <w:tabs>
              <w:tab w:val="left" w:pos="660"/>
              <w:tab w:val="right" w:leader="dot" w:pos="9350"/>
            </w:tabs>
            <w:rPr>
              <w:rFonts w:eastAsiaTheme="minorEastAsia"/>
              <w:noProof/>
            </w:rPr>
          </w:pPr>
          <w:hyperlink w:anchor="_Toc55378031" w:history="1">
            <w:r w:rsidRPr="006328CF">
              <w:rPr>
                <w:rStyle w:val="Hyperlink"/>
                <w:noProof/>
                <w:lang w:val="vi-VN"/>
              </w:rPr>
              <w:t>7.</w:t>
            </w:r>
            <w:r>
              <w:rPr>
                <w:rFonts w:eastAsiaTheme="minorEastAsia"/>
                <w:noProof/>
              </w:rPr>
              <w:tab/>
            </w:r>
            <w:r w:rsidRPr="006328CF">
              <w:rPr>
                <w:rStyle w:val="Hyperlink"/>
                <w:noProof/>
                <w:lang w:val="vi-VN"/>
              </w:rPr>
              <w:t>Giới thiệu Ro</w:t>
            </w:r>
            <w:r w:rsidRPr="006328CF">
              <w:rPr>
                <w:rStyle w:val="Hyperlink"/>
                <w:noProof/>
              </w:rPr>
              <w:t>u</w:t>
            </w:r>
            <w:r w:rsidRPr="006328CF">
              <w:rPr>
                <w:rStyle w:val="Hyperlink"/>
                <w:noProof/>
                <w:lang w:val="vi-VN"/>
              </w:rPr>
              <w:t>ting trong ASP.NET Core</w:t>
            </w:r>
            <w:r>
              <w:rPr>
                <w:noProof/>
                <w:webHidden/>
              </w:rPr>
              <w:tab/>
            </w:r>
            <w:r>
              <w:rPr>
                <w:noProof/>
                <w:webHidden/>
              </w:rPr>
              <w:fldChar w:fldCharType="begin"/>
            </w:r>
            <w:r>
              <w:rPr>
                <w:noProof/>
                <w:webHidden/>
              </w:rPr>
              <w:instrText xml:space="preserve"> PAGEREF _Toc55378031 \h </w:instrText>
            </w:r>
            <w:r>
              <w:rPr>
                <w:noProof/>
                <w:webHidden/>
              </w:rPr>
            </w:r>
            <w:r>
              <w:rPr>
                <w:noProof/>
                <w:webHidden/>
              </w:rPr>
              <w:fldChar w:fldCharType="separate"/>
            </w:r>
            <w:r>
              <w:rPr>
                <w:noProof/>
                <w:webHidden/>
              </w:rPr>
              <w:t>14</w:t>
            </w:r>
            <w:r>
              <w:rPr>
                <w:noProof/>
                <w:webHidden/>
              </w:rPr>
              <w:fldChar w:fldCharType="end"/>
            </w:r>
          </w:hyperlink>
        </w:p>
        <w:p w14:paraId="346CE3BB" w14:textId="0922E751" w:rsidR="00361E1C" w:rsidRDefault="00361E1C">
          <w:pPr>
            <w:pStyle w:val="TOC2"/>
            <w:tabs>
              <w:tab w:val="left" w:pos="660"/>
              <w:tab w:val="right" w:leader="dot" w:pos="9350"/>
            </w:tabs>
            <w:rPr>
              <w:rFonts w:eastAsiaTheme="minorEastAsia"/>
              <w:noProof/>
            </w:rPr>
          </w:pPr>
          <w:hyperlink w:anchor="_Toc55378032" w:history="1">
            <w:r w:rsidRPr="006328CF">
              <w:rPr>
                <w:rStyle w:val="Hyperlink"/>
                <w:noProof/>
                <w:lang w:val="vi-VN"/>
              </w:rPr>
              <w:t>8.</w:t>
            </w:r>
            <w:r>
              <w:rPr>
                <w:rFonts w:eastAsiaTheme="minorEastAsia"/>
                <w:noProof/>
              </w:rPr>
              <w:tab/>
            </w:r>
            <w:r w:rsidRPr="006328CF">
              <w:rPr>
                <w:rStyle w:val="Hyperlink"/>
                <w:noProof/>
                <w:lang w:val="vi-VN"/>
              </w:rPr>
              <w:t>Giới thiệu về Model Validation</w:t>
            </w:r>
            <w:r>
              <w:rPr>
                <w:noProof/>
                <w:webHidden/>
              </w:rPr>
              <w:tab/>
            </w:r>
            <w:r>
              <w:rPr>
                <w:noProof/>
                <w:webHidden/>
              </w:rPr>
              <w:fldChar w:fldCharType="begin"/>
            </w:r>
            <w:r>
              <w:rPr>
                <w:noProof/>
                <w:webHidden/>
              </w:rPr>
              <w:instrText xml:space="preserve"> PAGEREF _Toc55378032 \h </w:instrText>
            </w:r>
            <w:r>
              <w:rPr>
                <w:noProof/>
                <w:webHidden/>
              </w:rPr>
            </w:r>
            <w:r>
              <w:rPr>
                <w:noProof/>
                <w:webHidden/>
              </w:rPr>
              <w:fldChar w:fldCharType="separate"/>
            </w:r>
            <w:r>
              <w:rPr>
                <w:noProof/>
                <w:webHidden/>
              </w:rPr>
              <w:t>24</w:t>
            </w:r>
            <w:r>
              <w:rPr>
                <w:noProof/>
                <w:webHidden/>
              </w:rPr>
              <w:fldChar w:fldCharType="end"/>
            </w:r>
          </w:hyperlink>
        </w:p>
        <w:p w14:paraId="50693C9F" w14:textId="7C094343" w:rsidR="00361E1C" w:rsidRDefault="00361E1C">
          <w:pPr>
            <w:pStyle w:val="TOC2"/>
            <w:tabs>
              <w:tab w:val="left" w:pos="660"/>
              <w:tab w:val="right" w:leader="dot" w:pos="9350"/>
            </w:tabs>
            <w:rPr>
              <w:rFonts w:eastAsiaTheme="minorEastAsia"/>
              <w:noProof/>
            </w:rPr>
          </w:pPr>
          <w:hyperlink w:anchor="_Toc55378033" w:history="1">
            <w:r w:rsidRPr="006328CF">
              <w:rPr>
                <w:rStyle w:val="Hyperlink"/>
                <w:noProof/>
                <w:lang w:val="vi-VN"/>
              </w:rPr>
              <w:t>9.</w:t>
            </w:r>
            <w:r>
              <w:rPr>
                <w:rFonts w:eastAsiaTheme="minorEastAsia"/>
                <w:noProof/>
              </w:rPr>
              <w:tab/>
            </w:r>
            <w:r w:rsidRPr="006328CF">
              <w:rPr>
                <w:rStyle w:val="Hyperlink"/>
                <w:noProof/>
              </w:rPr>
              <w:t>Tích hợp SASS</w:t>
            </w:r>
            <w:r>
              <w:rPr>
                <w:noProof/>
                <w:webHidden/>
              </w:rPr>
              <w:tab/>
            </w:r>
            <w:r>
              <w:rPr>
                <w:noProof/>
                <w:webHidden/>
              </w:rPr>
              <w:fldChar w:fldCharType="begin"/>
            </w:r>
            <w:r>
              <w:rPr>
                <w:noProof/>
                <w:webHidden/>
              </w:rPr>
              <w:instrText xml:space="preserve"> PAGEREF _Toc55378033 \h </w:instrText>
            </w:r>
            <w:r>
              <w:rPr>
                <w:noProof/>
                <w:webHidden/>
              </w:rPr>
            </w:r>
            <w:r>
              <w:rPr>
                <w:noProof/>
                <w:webHidden/>
              </w:rPr>
              <w:fldChar w:fldCharType="separate"/>
            </w:r>
            <w:r>
              <w:rPr>
                <w:noProof/>
                <w:webHidden/>
              </w:rPr>
              <w:t>25</w:t>
            </w:r>
            <w:r>
              <w:rPr>
                <w:noProof/>
                <w:webHidden/>
              </w:rPr>
              <w:fldChar w:fldCharType="end"/>
            </w:r>
          </w:hyperlink>
        </w:p>
        <w:p w14:paraId="704788BC" w14:textId="08B8C3B5" w:rsidR="00361E1C" w:rsidRDefault="00361E1C">
          <w:pPr>
            <w:pStyle w:val="TOC1"/>
            <w:tabs>
              <w:tab w:val="left" w:pos="440"/>
              <w:tab w:val="right" w:leader="dot" w:pos="9350"/>
            </w:tabs>
            <w:rPr>
              <w:rFonts w:eastAsiaTheme="minorEastAsia"/>
              <w:noProof/>
            </w:rPr>
          </w:pPr>
          <w:hyperlink w:anchor="_Toc55378034" w:history="1">
            <w:r w:rsidRPr="006328CF">
              <w:rPr>
                <w:rStyle w:val="Hyperlink"/>
                <w:noProof/>
              </w:rPr>
              <w:t>II.</w:t>
            </w:r>
            <w:r>
              <w:rPr>
                <w:rFonts w:eastAsiaTheme="minorEastAsia"/>
                <w:noProof/>
              </w:rPr>
              <w:tab/>
            </w:r>
            <w:r w:rsidRPr="006328CF">
              <w:rPr>
                <w:rStyle w:val="Hyperlink"/>
                <w:noProof/>
              </w:rPr>
              <w:t>Khái niệm căn bản trong ASP.NET Core</w:t>
            </w:r>
            <w:r>
              <w:rPr>
                <w:noProof/>
                <w:webHidden/>
              </w:rPr>
              <w:tab/>
            </w:r>
            <w:r>
              <w:rPr>
                <w:noProof/>
                <w:webHidden/>
              </w:rPr>
              <w:fldChar w:fldCharType="begin"/>
            </w:r>
            <w:r>
              <w:rPr>
                <w:noProof/>
                <w:webHidden/>
              </w:rPr>
              <w:instrText xml:space="preserve"> PAGEREF _Toc55378034 \h </w:instrText>
            </w:r>
            <w:r>
              <w:rPr>
                <w:noProof/>
                <w:webHidden/>
              </w:rPr>
            </w:r>
            <w:r>
              <w:rPr>
                <w:noProof/>
                <w:webHidden/>
              </w:rPr>
              <w:fldChar w:fldCharType="separate"/>
            </w:r>
            <w:r>
              <w:rPr>
                <w:noProof/>
                <w:webHidden/>
              </w:rPr>
              <w:t>30</w:t>
            </w:r>
            <w:r>
              <w:rPr>
                <w:noProof/>
                <w:webHidden/>
              </w:rPr>
              <w:fldChar w:fldCharType="end"/>
            </w:r>
          </w:hyperlink>
        </w:p>
        <w:p w14:paraId="0355807F" w14:textId="4AEACD86" w:rsidR="00361E1C" w:rsidRDefault="00361E1C">
          <w:pPr>
            <w:pStyle w:val="TOC2"/>
            <w:tabs>
              <w:tab w:val="left" w:pos="880"/>
              <w:tab w:val="right" w:leader="dot" w:pos="9350"/>
            </w:tabs>
            <w:rPr>
              <w:rFonts w:eastAsiaTheme="minorEastAsia"/>
              <w:noProof/>
            </w:rPr>
          </w:pPr>
          <w:hyperlink w:anchor="_Toc55378035" w:history="1">
            <w:r w:rsidRPr="006328CF">
              <w:rPr>
                <w:rStyle w:val="Hyperlink"/>
                <w:noProof/>
                <w:lang w:val="vi-VN"/>
              </w:rPr>
              <w:t>10.</w:t>
            </w:r>
            <w:r>
              <w:rPr>
                <w:rFonts w:eastAsiaTheme="minorEastAsia"/>
                <w:noProof/>
              </w:rPr>
              <w:tab/>
            </w:r>
            <w:r w:rsidRPr="006328CF">
              <w:rPr>
                <w:rStyle w:val="Hyperlink"/>
                <w:noProof/>
                <w:lang w:val="vi-VN"/>
              </w:rPr>
              <w:t>Giới thiệu về EntityFramework</w:t>
            </w:r>
            <w:r w:rsidRPr="006328CF">
              <w:rPr>
                <w:rStyle w:val="Hyperlink"/>
                <w:noProof/>
              </w:rPr>
              <w:t xml:space="preserve"> C</w:t>
            </w:r>
            <w:r w:rsidRPr="006328CF">
              <w:rPr>
                <w:rStyle w:val="Hyperlink"/>
                <w:noProof/>
                <w:lang w:val="vi-VN"/>
              </w:rPr>
              <w:t>ore</w:t>
            </w:r>
            <w:r>
              <w:rPr>
                <w:noProof/>
                <w:webHidden/>
              </w:rPr>
              <w:tab/>
            </w:r>
            <w:r>
              <w:rPr>
                <w:noProof/>
                <w:webHidden/>
              </w:rPr>
              <w:fldChar w:fldCharType="begin"/>
            </w:r>
            <w:r>
              <w:rPr>
                <w:noProof/>
                <w:webHidden/>
              </w:rPr>
              <w:instrText xml:space="preserve"> PAGEREF _Toc55378035 \h </w:instrText>
            </w:r>
            <w:r>
              <w:rPr>
                <w:noProof/>
                <w:webHidden/>
              </w:rPr>
            </w:r>
            <w:r>
              <w:rPr>
                <w:noProof/>
                <w:webHidden/>
              </w:rPr>
              <w:fldChar w:fldCharType="separate"/>
            </w:r>
            <w:r>
              <w:rPr>
                <w:noProof/>
                <w:webHidden/>
              </w:rPr>
              <w:t>30</w:t>
            </w:r>
            <w:r>
              <w:rPr>
                <w:noProof/>
                <w:webHidden/>
              </w:rPr>
              <w:fldChar w:fldCharType="end"/>
            </w:r>
          </w:hyperlink>
        </w:p>
        <w:p w14:paraId="022F46B5" w14:textId="187D0549" w:rsidR="00361E1C" w:rsidRDefault="00361E1C">
          <w:pPr>
            <w:pStyle w:val="TOC2"/>
            <w:tabs>
              <w:tab w:val="left" w:pos="880"/>
              <w:tab w:val="right" w:leader="dot" w:pos="9350"/>
            </w:tabs>
            <w:rPr>
              <w:rFonts w:eastAsiaTheme="minorEastAsia"/>
              <w:noProof/>
            </w:rPr>
          </w:pPr>
          <w:hyperlink w:anchor="_Toc55378036" w:history="1">
            <w:r w:rsidRPr="006328CF">
              <w:rPr>
                <w:rStyle w:val="Hyperlink"/>
                <w:noProof/>
                <w:lang w:val="vi-VN"/>
              </w:rPr>
              <w:t>11.</w:t>
            </w:r>
            <w:r>
              <w:rPr>
                <w:rFonts w:eastAsiaTheme="minorEastAsia"/>
                <w:noProof/>
              </w:rPr>
              <w:tab/>
            </w:r>
            <w:r w:rsidRPr="006328CF">
              <w:rPr>
                <w:rStyle w:val="Hyperlink"/>
                <w:noProof/>
                <w:lang w:val="vi-VN"/>
              </w:rPr>
              <w:t>Giới thiệu về Migration</w:t>
            </w:r>
            <w:r>
              <w:rPr>
                <w:noProof/>
                <w:webHidden/>
              </w:rPr>
              <w:tab/>
            </w:r>
            <w:r>
              <w:rPr>
                <w:noProof/>
                <w:webHidden/>
              </w:rPr>
              <w:fldChar w:fldCharType="begin"/>
            </w:r>
            <w:r>
              <w:rPr>
                <w:noProof/>
                <w:webHidden/>
              </w:rPr>
              <w:instrText xml:space="preserve"> PAGEREF _Toc55378036 \h </w:instrText>
            </w:r>
            <w:r>
              <w:rPr>
                <w:noProof/>
                <w:webHidden/>
              </w:rPr>
            </w:r>
            <w:r>
              <w:rPr>
                <w:noProof/>
                <w:webHidden/>
              </w:rPr>
              <w:fldChar w:fldCharType="separate"/>
            </w:r>
            <w:r>
              <w:rPr>
                <w:noProof/>
                <w:webHidden/>
              </w:rPr>
              <w:t>37</w:t>
            </w:r>
            <w:r>
              <w:rPr>
                <w:noProof/>
                <w:webHidden/>
              </w:rPr>
              <w:fldChar w:fldCharType="end"/>
            </w:r>
          </w:hyperlink>
        </w:p>
        <w:p w14:paraId="6AB83491" w14:textId="7904B529" w:rsidR="00361E1C" w:rsidRDefault="00361E1C">
          <w:pPr>
            <w:pStyle w:val="TOC2"/>
            <w:tabs>
              <w:tab w:val="left" w:pos="880"/>
              <w:tab w:val="right" w:leader="dot" w:pos="9350"/>
            </w:tabs>
            <w:rPr>
              <w:rFonts w:eastAsiaTheme="minorEastAsia"/>
              <w:noProof/>
            </w:rPr>
          </w:pPr>
          <w:hyperlink w:anchor="_Toc55378037" w:history="1">
            <w:r w:rsidRPr="006328CF">
              <w:rPr>
                <w:rStyle w:val="Hyperlink"/>
                <w:noProof/>
                <w:lang w:val="vi-VN"/>
              </w:rPr>
              <w:t>12.</w:t>
            </w:r>
            <w:r>
              <w:rPr>
                <w:rFonts w:eastAsiaTheme="minorEastAsia"/>
                <w:noProof/>
              </w:rPr>
              <w:tab/>
            </w:r>
            <w:r w:rsidRPr="006328CF">
              <w:rPr>
                <w:rStyle w:val="Hyperlink"/>
                <w:noProof/>
                <w:lang w:val="vi-VN"/>
              </w:rPr>
              <w:t xml:space="preserve">Giới thiệu về </w:t>
            </w:r>
            <w:r w:rsidRPr="006328CF">
              <w:rPr>
                <w:rStyle w:val="Hyperlink"/>
                <w:noProof/>
              </w:rPr>
              <w:t>S</w:t>
            </w:r>
            <w:r w:rsidRPr="006328CF">
              <w:rPr>
                <w:rStyle w:val="Hyperlink"/>
                <w:noProof/>
                <w:lang w:val="vi-VN"/>
              </w:rPr>
              <w:t>ubmit form</w:t>
            </w:r>
            <w:r>
              <w:rPr>
                <w:noProof/>
                <w:webHidden/>
              </w:rPr>
              <w:tab/>
            </w:r>
            <w:r>
              <w:rPr>
                <w:noProof/>
                <w:webHidden/>
              </w:rPr>
              <w:fldChar w:fldCharType="begin"/>
            </w:r>
            <w:r>
              <w:rPr>
                <w:noProof/>
                <w:webHidden/>
              </w:rPr>
              <w:instrText xml:space="preserve"> PAGEREF _Toc55378037 \h </w:instrText>
            </w:r>
            <w:r>
              <w:rPr>
                <w:noProof/>
                <w:webHidden/>
              </w:rPr>
            </w:r>
            <w:r>
              <w:rPr>
                <w:noProof/>
                <w:webHidden/>
              </w:rPr>
              <w:fldChar w:fldCharType="separate"/>
            </w:r>
            <w:r>
              <w:rPr>
                <w:noProof/>
                <w:webHidden/>
              </w:rPr>
              <w:t>41</w:t>
            </w:r>
            <w:r>
              <w:rPr>
                <w:noProof/>
                <w:webHidden/>
              </w:rPr>
              <w:fldChar w:fldCharType="end"/>
            </w:r>
          </w:hyperlink>
        </w:p>
        <w:p w14:paraId="37C57BF7" w14:textId="04C53EB6" w:rsidR="00361E1C" w:rsidRDefault="00361E1C">
          <w:pPr>
            <w:pStyle w:val="TOC2"/>
            <w:tabs>
              <w:tab w:val="left" w:pos="880"/>
              <w:tab w:val="right" w:leader="dot" w:pos="9350"/>
            </w:tabs>
            <w:rPr>
              <w:rFonts w:eastAsiaTheme="minorEastAsia"/>
              <w:noProof/>
            </w:rPr>
          </w:pPr>
          <w:hyperlink w:anchor="_Toc55378038" w:history="1">
            <w:r w:rsidRPr="006328CF">
              <w:rPr>
                <w:rStyle w:val="Hyperlink"/>
                <w:noProof/>
                <w:lang w:val="vi-VN"/>
              </w:rPr>
              <w:t>13.</w:t>
            </w:r>
            <w:r>
              <w:rPr>
                <w:rFonts w:eastAsiaTheme="minorEastAsia"/>
                <w:noProof/>
              </w:rPr>
              <w:tab/>
            </w:r>
            <w:r w:rsidRPr="006328CF">
              <w:rPr>
                <w:rStyle w:val="Hyperlink"/>
                <w:noProof/>
                <w:lang w:val="vi-VN"/>
              </w:rPr>
              <w:t>Giới thiệu về truy vấn dữ liệu bằng LINQ</w:t>
            </w:r>
            <w:r>
              <w:rPr>
                <w:noProof/>
                <w:webHidden/>
              </w:rPr>
              <w:tab/>
            </w:r>
            <w:r>
              <w:rPr>
                <w:noProof/>
                <w:webHidden/>
              </w:rPr>
              <w:fldChar w:fldCharType="begin"/>
            </w:r>
            <w:r>
              <w:rPr>
                <w:noProof/>
                <w:webHidden/>
              </w:rPr>
              <w:instrText xml:space="preserve"> PAGEREF _Toc55378038 \h </w:instrText>
            </w:r>
            <w:r>
              <w:rPr>
                <w:noProof/>
                <w:webHidden/>
              </w:rPr>
            </w:r>
            <w:r>
              <w:rPr>
                <w:noProof/>
                <w:webHidden/>
              </w:rPr>
              <w:fldChar w:fldCharType="separate"/>
            </w:r>
            <w:r>
              <w:rPr>
                <w:noProof/>
                <w:webHidden/>
              </w:rPr>
              <w:t>44</w:t>
            </w:r>
            <w:r>
              <w:rPr>
                <w:noProof/>
                <w:webHidden/>
              </w:rPr>
              <w:fldChar w:fldCharType="end"/>
            </w:r>
          </w:hyperlink>
        </w:p>
        <w:p w14:paraId="2E3182AE" w14:textId="39DD202B" w:rsidR="00361E1C" w:rsidRDefault="00361E1C">
          <w:pPr>
            <w:pStyle w:val="TOC2"/>
            <w:tabs>
              <w:tab w:val="left" w:pos="880"/>
              <w:tab w:val="right" w:leader="dot" w:pos="9350"/>
            </w:tabs>
            <w:rPr>
              <w:rFonts w:eastAsiaTheme="minorEastAsia"/>
              <w:noProof/>
            </w:rPr>
          </w:pPr>
          <w:hyperlink w:anchor="_Toc55378039" w:history="1">
            <w:r w:rsidRPr="006328CF">
              <w:rPr>
                <w:rStyle w:val="Hyperlink"/>
                <w:noProof/>
                <w:lang w:val="vi-VN"/>
              </w:rPr>
              <w:t>14.</w:t>
            </w:r>
            <w:r>
              <w:rPr>
                <w:rFonts w:eastAsiaTheme="minorEastAsia"/>
                <w:noProof/>
              </w:rPr>
              <w:tab/>
            </w:r>
            <w:r w:rsidRPr="006328CF">
              <w:rPr>
                <w:rStyle w:val="Hyperlink"/>
                <w:noProof/>
                <w:lang w:val="vi-VN"/>
              </w:rPr>
              <w:t>Giới thiệu về Identity Authentication</w:t>
            </w:r>
            <w:r>
              <w:rPr>
                <w:noProof/>
                <w:webHidden/>
              </w:rPr>
              <w:tab/>
            </w:r>
            <w:r>
              <w:rPr>
                <w:noProof/>
                <w:webHidden/>
              </w:rPr>
              <w:fldChar w:fldCharType="begin"/>
            </w:r>
            <w:r>
              <w:rPr>
                <w:noProof/>
                <w:webHidden/>
              </w:rPr>
              <w:instrText xml:space="preserve"> PAGEREF _Toc55378039 \h </w:instrText>
            </w:r>
            <w:r>
              <w:rPr>
                <w:noProof/>
                <w:webHidden/>
              </w:rPr>
            </w:r>
            <w:r>
              <w:rPr>
                <w:noProof/>
                <w:webHidden/>
              </w:rPr>
              <w:fldChar w:fldCharType="separate"/>
            </w:r>
            <w:r>
              <w:rPr>
                <w:noProof/>
                <w:webHidden/>
              </w:rPr>
              <w:t>45</w:t>
            </w:r>
            <w:r>
              <w:rPr>
                <w:noProof/>
                <w:webHidden/>
              </w:rPr>
              <w:fldChar w:fldCharType="end"/>
            </w:r>
          </w:hyperlink>
        </w:p>
        <w:p w14:paraId="3C6F1FC8" w14:textId="6EAF5D3A" w:rsidR="00361E1C" w:rsidRDefault="00361E1C">
          <w:pPr>
            <w:pStyle w:val="TOC2"/>
            <w:tabs>
              <w:tab w:val="left" w:pos="880"/>
              <w:tab w:val="right" w:leader="dot" w:pos="9350"/>
            </w:tabs>
            <w:rPr>
              <w:rFonts w:eastAsiaTheme="minorEastAsia"/>
              <w:noProof/>
            </w:rPr>
          </w:pPr>
          <w:hyperlink w:anchor="_Toc55378040" w:history="1">
            <w:r w:rsidRPr="006328CF">
              <w:rPr>
                <w:rStyle w:val="Hyperlink"/>
                <w:noProof/>
                <w:lang w:val="vi-VN"/>
              </w:rPr>
              <w:t>15.</w:t>
            </w:r>
            <w:r>
              <w:rPr>
                <w:rFonts w:eastAsiaTheme="minorEastAsia"/>
                <w:noProof/>
              </w:rPr>
              <w:tab/>
            </w:r>
            <w:r w:rsidRPr="006328CF">
              <w:rPr>
                <w:rStyle w:val="Hyperlink"/>
                <w:noProof/>
                <w:lang w:val="vi-VN"/>
              </w:rPr>
              <w:t>Hướng dẫn thiết lập Identity</w:t>
            </w:r>
            <w:r>
              <w:rPr>
                <w:noProof/>
                <w:webHidden/>
              </w:rPr>
              <w:tab/>
            </w:r>
            <w:r>
              <w:rPr>
                <w:noProof/>
                <w:webHidden/>
              </w:rPr>
              <w:fldChar w:fldCharType="begin"/>
            </w:r>
            <w:r>
              <w:rPr>
                <w:noProof/>
                <w:webHidden/>
              </w:rPr>
              <w:instrText xml:space="preserve"> PAGEREF _Toc55378040 \h </w:instrText>
            </w:r>
            <w:r>
              <w:rPr>
                <w:noProof/>
                <w:webHidden/>
              </w:rPr>
            </w:r>
            <w:r>
              <w:rPr>
                <w:noProof/>
                <w:webHidden/>
              </w:rPr>
              <w:fldChar w:fldCharType="separate"/>
            </w:r>
            <w:r>
              <w:rPr>
                <w:noProof/>
                <w:webHidden/>
              </w:rPr>
              <w:t>46</w:t>
            </w:r>
            <w:r>
              <w:rPr>
                <w:noProof/>
                <w:webHidden/>
              </w:rPr>
              <w:fldChar w:fldCharType="end"/>
            </w:r>
          </w:hyperlink>
        </w:p>
        <w:p w14:paraId="0E231BF1" w14:textId="19F3F012" w:rsidR="00361E1C" w:rsidRDefault="00361E1C">
          <w:pPr>
            <w:pStyle w:val="TOC2"/>
            <w:tabs>
              <w:tab w:val="left" w:pos="880"/>
              <w:tab w:val="right" w:leader="dot" w:pos="9350"/>
            </w:tabs>
            <w:rPr>
              <w:rFonts w:eastAsiaTheme="minorEastAsia"/>
              <w:noProof/>
            </w:rPr>
          </w:pPr>
          <w:hyperlink w:anchor="_Toc55378041" w:history="1">
            <w:r w:rsidRPr="006328CF">
              <w:rPr>
                <w:rStyle w:val="Hyperlink"/>
                <w:noProof/>
                <w:lang w:val="vi-VN"/>
              </w:rPr>
              <w:t>16.</w:t>
            </w:r>
            <w:r>
              <w:rPr>
                <w:rFonts w:eastAsiaTheme="minorEastAsia"/>
                <w:noProof/>
              </w:rPr>
              <w:tab/>
            </w:r>
            <w:r w:rsidRPr="006328CF">
              <w:rPr>
                <w:rStyle w:val="Hyperlink"/>
                <w:noProof/>
                <w:lang w:val="vi-VN"/>
              </w:rPr>
              <w:t>Giới thiệu về UserIdentity và User Manager</w:t>
            </w:r>
            <w:r>
              <w:rPr>
                <w:noProof/>
                <w:webHidden/>
              </w:rPr>
              <w:tab/>
            </w:r>
            <w:r>
              <w:rPr>
                <w:noProof/>
                <w:webHidden/>
              </w:rPr>
              <w:fldChar w:fldCharType="begin"/>
            </w:r>
            <w:r>
              <w:rPr>
                <w:noProof/>
                <w:webHidden/>
              </w:rPr>
              <w:instrText xml:space="preserve"> PAGEREF _Toc55378041 \h </w:instrText>
            </w:r>
            <w:r>
              <w:rPr>
                <w:noProof/>
                <w:webHidden/>
              </w:rPr>
            </w:r>
            <w:r>
              <w:rPr>
                <w:noProof/>
                <w:webHidden/>
              </w:rPr>
              <w:fldChar w:fldCharType="separate"/>
            </w:r>
            <w:r>
              <w:rPr>
                <w:noProof/>
                <w:webHidden/>
              </w:rPr>
              <w:t>46</w:t>
            </w:r>
            <w:r>
              <w:rPr>
                <w:noProof/>
                <w:webHidden/>
              </w:rPr>
              <w:fldChar w:fldCharType="end"/>
            </w:r>
          </w:hyperlink>
        </w:p>
        <w:p w14:paraId="73F3AFAF" w14:textId="0C8E1EEB" w:rsidR="00361E1C" w:rsidRDefault="00361E1C">
          <w:pPr>
            <w:pStyle w:val="TOC1"/>
            <w:tabs>
              <w:tab w:val="right" w:leader="dot" w:pos="9350"/>
            </w:tabs>
            <w:rPr>
              <w:rFonts w:eastAsiaTheme="minorEastAsia"/>
              <w:noProof/>
            </w:rPr>
          </w:pPr>
          <w:hyperlink w:anchor="_Toc55378042" w:history="1">
            <w:r w:rsidRPr="006328CF">
              <w:rPr>
                <w:rStyle w:val="Hyperlink"/>
                <w:noProof/>
              </w:rPr>
              <w:t>Khái niệm nâng cao trong Asp.net core</w:t>
            </w:r>
            <w:r>
              <w:rPr>
                <w:noProof/>
                <w:webHidden/>
              </w:rPr>
              <w:tab/>
            </w:r>
            <w:r>
              <w:rPr>
                <w:noProof/>
                <w:webHidden/>
              </w:rPr>
              <w:fldChar w:fldCharType="begin"/>
            </w:r>
            <w:r>
              <w:rPr>
                <w:noProof/>
                <w:webHidden/>
              </w:rPr>
              <w:instrText xml:space="preserve"> PAGEREF _Toc55378042 \h </w:instrText>
            </w:r>
            <w:r>
              <w:rPr>
                <w:noProof/>
                <w:webHidden/>
              </w:rPr>
            </w:r>
            <w:r>
              <w:rPr>
                <w:noProof/>
                <w:webHidden/>
              </w:rPr>
              <w:fldChar w:fldCharType="separate"/>
            </w:r>
            <w:r>
              <w:rPr>
                <w:noProof/>
                <w:webHidden/>
              </w:rPr>
              <w:t>48</w:t>
            </w:r>
            <w:r>
              <w:rPr>
                <w:noProof/>
                <w:webHidden/>
              </w:rPr>
              <w:fldChar w:fldCharType="end"/>
            </w:r>
          </w:hyperlink>
        </w:p>
        <w:p w14:paraId="66A7C32F" w14:textId="231D586F" w:rsidR="00361E1C" w:rsidRDefault="00361E1C">
          <w:pPr>
            <w:pStyle w:val="TOC2"/>
            <w:tabs>
              <w:tab w:val="left" w:pos="880"/>
              <w:tab w:val="right" w:leader="dot" w:pos="9350"/>
            </w:tabs>
            <w:rPr>
              <w:rFonts w:eastAsiaTheme="minorEastAsia"/>
              <w:noProof/>
            </w:rPr>
          </w:pPr>
          <w:hyperlink w:anchor="_Toc55378043" w:history="1">
            <w:r w:rsidRPr="006328CF">
              <w:rPr>
                <w:rStyle w:val="Hyperlink"/>
                <w:noProof/>
                <w:lang w:val="vi-VN"/>
              </w:rPr>
              <w:t>17.</w:t>
            </w:r>
            <w:r>
              <w:rPr>
                <w:rFonts w:eastAsiaTheme="minorEastAsia"/>
                <w:noProof/>
              </w:rPr>
              <w:tab/>
            </w:r>
            <w:r w:rsidRPr="006328CF">
              <w:rPr>
                <w:rStyle w:val="Hyperlink"/>
                <w:noProof/>
                <w:lang w:val="vi-VN"/>
              </w:rPr>
              <w:t>Hướng dẫn gửi mail MailKit</w:t>
            </w:r>
            <w:r>
              <w:rPr>
                <w:noProof/>
                <w:webHidden/>
              </w:rPr>
              <w:tab/>
            </w:r>
            <w:r>
              <w:rPr>
                <w:noProof/>
                <w:webHidden/>
              </w:rPr>
              <w:fldChar w:fldCharType="begin"/>
            </w:r>
            <w:r>
              <w:rPr>
                <w:noProof/>
                <w:webHidden/>
              </w:rPr>
              <w:instrText xml:space="preserve"> PAGEREF _Toc55378043 \h </w:instrText>
            </w:r>
            <w:r>
              <w:rPr>
                <w:noProof/>
                <w:webHidden/>
              </w:rPr>
            </w:r>
            <w:r>
              <w:rPr>
                <w:noProof/>
                <w:webHidden/>
              </w:rPr>
              <w:fldChar w:fldCharType="separate"/>
            </w:r>
            <w:r>
              <w:rPr>
                <w:noProof/>
                <w:webHidden/>
              </w:rPr>
              <w:t>48</w:t>
            </w:r>
            <w:r>
              <w:rPr>
                <w:noProof/>
                <w:webHidden/>
              </w:rPr>
              <w:fldChar w:fldCharType="end"/>
            </w:r>
          </w:hyperlink>
        </w:p>
        <w:p w14:paraId="4CF7D098" w14:textId="604E9C91" w:rsidR="00361E1C" w:rsidRDefault="00361E1C">
          <w:pPr>
            <w:pStyle w:val="TOC2"/>
            <w:tabs>
              <w:tab w:val="left" w:pos="880"/>
              <w:tab w:val="right" w:leader="dot" w:pos="9350"/>
            </w:tabs>
            <w:rPr>
              <w:rFonts w:eastAsiaTheme="minorEastAsia"/>
              <w:noProof/>
            </w:rPr>
          </w:pPr>
          <w:hyperlink w:anchor="_Toc55378044" w:history="1">
            <w:r w:rsidRPr="006328CF">
              <w:rPr>
                <w:rStyle w:val="Hyperlink"/>
                <w:noProof/>
                <w:lang w:val="vi-VN"/>
              </w:rPr>
              <w:t>18.</w:t>
            </w:r>
            <w:r>
              <w:rPr>
                <w:rFonts w:eastAsiaTheme="minorEastAsia"/>
                <w:noProof/>
              </w:rPr>
              <w:tab/>
            </w:r>
            <w:r w:rsidRPr="006328CF">
              <w:rPr>
                <w:rStyle w:val="Hyperlink"/>
                <w:noProof/>
                <w:lang w:val="vi-VN"/>
              </w:rPr>
              <w:t>Hướng dẫn tích hợp API login with google</w:t>
            </w:r>
            <w:r>
              <w:rPr>
                <w:noProof/>
                <w:webHidden/>
              </w:rPr>
              <w:tab/>
            </w:r>
            <w:r>
              <w:rPr>
                <w:noProof/>
                <w:webHidden/>
              </w:rPr>
              <w:fldChar w:fldCharType="begin"/>
            </w:r>
            <w:r>
              <w:rPr>
                <w:noProof/>
                <w:webHidden/>
              </w:rPr>
              <w:instrText xml:space="preserve"> PAGEREF _Toc55378044 \h </w:instrText>
            </w:r>
            <w:r>
              <w:rPr>
                <w:noProof/>
                <w:webHidden/>
              </w:rPr>
            </w:r>
            <w:r>
              <w:rPr>
                <w:noProof/>
                <w:webHidden/>
              </w:rPr>
              <w:fldChar w:fldCharType="separate"/>
            </w:r>
            <w:r>
              <w:rPr>
                <w:noProof/>
                <w:webHidden/>
              </w:rPr>
              <w:t>49</w:t>
            </w:r>
            <w:r>
              <w:rPr>
                <w:noProof/>
                <w:webHidden/>
              </w:rPr>
              <w:fldChar w:fldCharType="end"/>
            </w:r>
          </w:hyperlink>
        </w:p>
        <w:p w14:paraId="1EE0EE97" w14:textId="5A0A2DFC" w:rsidR="003A676E" w:rsidRPr="00490E1D" w:rsidRDefault="003A676E" w:rsidP="00490E1D">
          <w:r w:rsidRPr="000F59F3">
            <w:rPr>
              <w:rFonts w:ascii="Times New Roman" w:hAnsi="Times New Roman" w:cs="Times New Roman"/>
              <w:b/>
              <w:bCs/>
              <w:noProof/>
              <w:sz w:val="28"/>
              <w:szCs w:val="28"/>
            </w:rPr>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t>Tổng quan</w:t>
      </w:r>
    </w:p>
    <w:p w14:paraId="38FB22EF" w14:textId="1D4A85C3" w:rsidR="009154BD" w:rsidRPr="00E91AD1" w:rsidRDefault="009154BD" w:rsidP="00E91AD1">
      <w:pPr>
        <w:pStyle w:val="Heading1"/>
      </w:pPr>
      <w:bookmarkStart w:id="0" w:name="_Toc55378024"/>
      <w:r w:rsidRPr="00E91AD1">
        <w:lastRenderedPageBreak/>
        <w:t xml:space="preserve">Cài đặt </w:t>
      </w:r>
      <w:r w:rsidR="004C146F" w:rsidRPr="00B32ADE">
        <w:t xml:space="preserve">ASP.NET Core </w:t>
      </w:r>
      <w:r w:rsidRPr="00E91AD1">
        <w:t>và một số thủ thuật nhỏ</w:t>
      </w:r>
      <w:bookmarkEnd w:id="0"/>
    </w:p>
    <w:p w14:paraId="1577EA71" w14:textId="08DE25C6" w:rsidR="009154BD" w:rsidRDefault="009154BD" w:rsidP="002A4526">
      <w:pPr>
        <w:pStyle w:val="Heading2"/>
      </w:pPr>
      <w:bookmarkStart w:id="1" w:name="_Toc55378025"/>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sidRPr="004C146F">
        <w:rPr>
          <w:rFonts w:ascii="Times New Roman" w:eastAsia="Times New Roman" w:hAnsi="Times New Roman"/>
          <w:color w:val="0D0D0D"/>
          <w:sz w:val="28"/>
          <w:szCs w:val="28"/>
          <w:lang w:val="vi-VN"/>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lastRenderedPageBreak/>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78026"/>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35DBF3DF"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754275">
      <w:pPr>
        <w:pStyle w:val="chthchhnhnh"/>
      </w:pPr>
      <w:r>
        <w:t>File dotnet-sdk-3.1</w:t>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78027"/>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78028"/>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78029"/>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78030"/>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sidRPr="004C146F">
        <w:rPr>
          <w:rFonts w:ascii="Times New Roman" w:eastAsia="Times New Roman" w:hAnsi="Times New Roman"/>
          <w:color w:val="0D0D0D"/>
          <w:sz w:val="28"/>
          <w:szCs w:val="28"/>
          <w:lang w:val="vi-VN"/>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78031"/>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4C146F">
        <w:rPr>
          <w:rFonts w:ascii="Times New Roman" w:hAnsi="Times New Roman" w:cs="Times New Roman"/>
          <w:sz w:val="28"/>
          <w:szCs w:val="28"/>
          <w:lang w:val="vi-VN"/>
        </w:rPr>
        <w:t xml:space="preserve">Tùy chỉnh một số thuộc tính. Ở đây mình để mặc định. </w:t>
      </w:r>
      <w:r w:rsidRPr="008A056A">
        <w:rPr>
          <w:rFonts w:ascii="Times New Roman" w:hAnsi="Times New Roman" w:cs="Times New Roman"/>
          <w:sz w:val="28"/>
          <w:szCs w:val="28"/>
        </w:rPr>
        <w:t>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78032"/>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78033"/>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sidRPr="004C146F">
        <w:rPr>
          <w:rFonts w:ascii="Times New Roman" w:hAnsi="Times New Roman" w:cs="Times New Roman"/>
          <w:sz w:val="28"/>
          <w:szCs w:val="28"/>
          <w:lang w:val="vi-VN"/>
        </w:rPr>
        <w:t xml:space="preserve">Chọn thư mục sass rồi nhấn tổ hợp phím Ctrl + Shift + A để thêm item mới. </w:t>
      </w:r>
      <w:r>
        <w:rPr>
          <w:rFonts w:ascii="Times New Roman" w:hAnsi="Times New Roman" w:cs="Times New Roman"/>
          <w:sz w:val="28"/>
          <w:szCs w:val="28"/>
        </w:rPr>
        <w:t xml:space="preserve">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4D028AB4" w:rsidR="00876EEF" w:rsidRDefault="00B618FB" w:rsidP="00F66F81">
      <w:pPr>
        <w:pStyle w:val="ListParagraph"/>
        <w:ind w:left="0"/>
        <w:jc w:val="center"/>
        <w:rPr>
          <w:rFonts w:ascii="Times New Roman" w:hAnsi="Times New Roman" w:cs="Times New Roman"/>
          <w:i/>
          <w:iCs/>
          <w:sz w:val="28"/>
          <w:szCs w:val="28"/>
        </w:rPr>
      </w:pPr>
      <w:r>
        <w:rPr>
          <w:noProof/>
        </w:rP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0564" cy="1104957"/>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32ADE">
      <w:pPr>
        <w:pStyle w:val="chthchhnhnh"/>
      </w:pPr>
      <w:r w:rsidRPr="00B74AB7">
        <w:t xml:space="preserve">Kết quả đạt </w:t>
      </w:r>
      <w:r>
        <w:t>được</w:t>
      </w:r>
      <w:r w:rsidR="00876EEF">
        <w:br w:type="page"/>
      </w:r>
    </w:p>
    <w:p w14:paraId="772C44D8" w14:textId="41CFDCAF" w:rsidR="003A676E" w:rsidRDefault="009154BD" w:rsidP="003A676E">
      <w:pPr>
        <w:pStyle w:val="Heading1"/>
      </w:pPr>
      <w:bookmarkStart w:id="10" w:name="_Toc55378034"/>
      <w:r>
        <w:lastRenderedPageBreak/>
        <w:t xml:space="preserve">Khái niệm căn bản trong </w:t>
      </w:r>
      <w:r w:rsidR="00F22B35">
        <w:t>ASP.NET C</w:t>
      </w:r>
      <w:r>
        <w:t>ore</w:t>
      </w:r>
      <w:bookmarkEnd w:id="10"/>
    </w:p>
    <w:p w14:paraId="048FEA09" w14:textId="6B1D8D5E" w:rsidR="00B32ADE" w:rsidRPr="00B32ADE" w:rsidRDefault="00B32ADE" w:rsidP="00B32ADE">
      <w:pPr>
        <w:pStyle w:val="Heading2"/>
        <w:rPr>
          <w:lang w:val="vi-VN"/>
        </w:rPr>
      </w:pPr>
      <w:bookmarkStart w:id="11" w:name="_Toc55301979"/>
      <w:bookmarkStart w:id="12" w:name="_Toc55378035"/>
      <w:r w:rsidRPr="003A676E">
        <w:rPr>
          <w:lang w:val="vi-VN"/>
        </w:rPr>
        <w:t>Giới thiệu về EntityFramework</w:t>
      </w:r>
      <w:r w:rsidR="005963EF">
        <w:t xml:space="preserve"> C</w:t>
      </w:r>
      <w:r w:rsidRPr="003A676E">
        <w:rPr>
          <w:lang w:val="vi-VN"/>
        </w:rPr>
        <w:t>ore</w:t>
      </w:r>
      <w:bookmarkEnd w:id="11"/>
      <w:bookmarkEnd w:id="12"/>
    </w:p>
    <w:p w14:paraId="3B3C972F" w14:textId="77777777" w:rsidR="00B32ADE" w:rsidRPr="00B32ADE" w:rsidRDefault="00B32ADE" w:rsidP="00B32ADE">
      <w:pPr>
        <w:pStyle w:val="Chun"/>
      </w:pPr>
      <w:r w:rsidRPr="00B32ADE">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1E80C071" w14:textId="77777777" w:rsidR="00B32ADE" w:rsidRDefault="00B32ADE" w:rsidP="00B32ADE">
      <w:pPr>
        <w:pStyle w:val="Chun"/>
      </w:pPr>
      <w:r w:rsidRPr="00A5548C">
        <w:t>Sau đây là các cách kết nối database bằng EF(Core)</w:t>
      </w:r>
    </w:p>
    <w:p w14:paraId="4C6364C6" w14:textId="77777777" w:rsidR="00B32ADE" w:rsidRDefault="00B32ADE" w:rsidP="00B32ADE">
      <w:pPr>
        <w:jc w:val="center"/>
        <w:rPr>
          <w:lang w:val="vi-VN"/>
        </w:rPr>
      </w:pPr>
      <w:r>
        <w:rPr>
          <w:noProof/>
        </w:rP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32ADE">
      <w:pPr>
        <w:pStyle w:val="chthchhnhnh"/>
        <w:rPr>
          <w:lang w:val="en-US"/>
        </w:rPr>
      </w:pPr>
      <w:r w:rsidRPr="00AC6BC1">
        <w:t>Database SQL Dem</w:t>
      </w:r>
      <w:r>
        <w:t>o</w:t>
      </w:r>
    </w:p>
    <w:p w14:paraId="4193FC97" w14:textId="77777777" w:rsidR="00B32ADE" w:rsidRDefault="00B32ADE" w:rsidP="00B32ADE">
      <w:pPr>
        <w:pStyle w:val="Chun"/>
      </w:pPr>
      <w:r w:rsidRPr="00C670EC">
        <w:t xml:space="preserve">Trước tiên bạn cần cài các NuGet Package hổ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B32ADE">
      <w:pPr>
        <w:rPr>
          <w:rFonts w:eastAsia="Times New Roman"/>
          <w:color w:val="0D0D0D"/>
        </w:rPr>
      </w:pPr>
      <w:r>
        <w:rPr>
          <w:noProof/>
        </w:rP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32685"/>
                    </a:xfrm>
                    <a:prstGeom prst="rect">
                      <a:avLst/>
                    </a:prstGeom>
                  </pic:spPr>
                </pic:pic>
              </a:graphicData>
            </a:graphic>
          </wp:inline>
        </w:drawing>
      </w:r>
    </w:p>
    <w:p w14:paraId="7D554CFB" w14:textId="77777777" w:rsidR="00B32ADE" w:rsidRDefault="00B32ADE" w:rsidP="00B32ADE">
      <w:pPr>
        <w:pStyle w:val="chthchhnhnh"/>
      </w:pPr>
      <w:r>
        <w:t>Các thao tác truy cập Manage NuGet Packages for Solution…</w:t>
      </w:r>
    </w:p>
    <w:p w14:paraId="4C77272E" w14:textId="77777777" w:rsidR="00B32ADE" w:rsidRDefault="00B32ADE" w:rsidP="00B32ADE">
      <w:pPr>
        <w:pStyle w:val="Chun"/>
      </w:pPr>
      <w:r>
        <w:t>Sau đó cài các NuGet Package sau:</w:t>
      </w:r>
    </w:p>
    <w:p w14:paraId="1226DC11" w14:textId="77777777" w:rsidR="00B32ADE" w:rsidRDefault="00B32ADE" w:rsidP="00B32ADE">
      <w:pPr>
        <w:jc w:val="center"/>
        <w:rPr>
          <w:rFonts w:eastAsia="Times New Roman"/>
          <w:color w:val="0D0D0D"/>
        </w:rPr>
      </w:pPr>
      <w:r>
        <w:rPr>
          <w:noProof/>
        </w:rP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16249" cy="4701062"/>
                    </a:xfrm>
                    <a:prstGeom prst="rect">
                      <a:avLst/>
                    </a:prstGeom>
                  </pic:spPr>
                </pic:pic>
              </a:graphicData>
            </a:graphic>
          </wp:inline>
        </w:drawing>
      </w:r>
    </w:p>
    <w:p w14:paraId="77D52F2C" w14:textId="77777777" w:rsidR="00B32ADE" w:rsidRDefault="00B32ADE" w:rsidP="00B32ADE">
      <w:pPr>
        <w:pStyle w:val="chthchhnhnh"/>
      </w:pPr>
      <w:r>
        <w:rPr>
          <w:lang w:val="en-US"/>
        </w:rPr>
        <w:t xml:space="preserve">Các </w:t>
      </w:r>
      <w:r>
        <w:t>NuGet Package hổ trợ EF(Core)</w:t>
      </w:r>
    </w:p>
    <w:p w14:paraId="487F9143" w14:textId="77777777" w:rsidR="00B32ADE" w:rsidRPr="00C670EC" w:rsidRDefault="00B32ADE" w:rsidP="00B32ADE"/>
    <w:p w14:paraId="60F48EEE" w14:textId="77777777" w:rsidR="00B32ADE" w:rsidRDefault="00B32ADE" w:rsidP="00B32ADE">
      <w:pPr>
        <w:pStyle w:val="Chun"/>
      </w:pPr>
      <w:r w:rsidRPr="007F5F79">
        <w:rPr>
          <w:b/>
          <w:bCs/>
        </w:rPr>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B32ADE">
      <w:pPr>
        <w:pStyle w:val="ListParagraph"/>
        <w:ind w:hanging="1350"/>
        <w:jc w:val="center"/>
        <w:rPr>
          <w:rFonts w:eastAsia="Times New Roman"/>
          <w:color w:val="0D0D0D"/>
          <w:lang w:val="vi-VN"/>
        </w:rPr>
      </w:pPr>
      <w:r>
        <w:rPr>
          <w:noProof/>
        </w:rPr>
        <w:drawing>
          <wp:inline distT="0" distB="0" distL="0" distR="0" wp14:anchorId="6347BA4E" wp14:editId="51C32E9B">
            <wp:extent cx="6667500" cy="1798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688871" cy="1804423"/>
                    </a:xfrm>
                    <a:prstGeom prst="rect">
                      <a:avLst/>
                    </a:prstGeom>
                  </pic:spPr>
                </pic:pic>
              </a:graphicData>
            </a:graphic>
          </wp:inline>
        </w:drawing>
      </w:r>
    </w:p>
    <w:p w14:paraId="501B1745" w14:textId="77777777" w:rsidR="00B32ADE" w:rsidRPr="007F5F79" w:rsidRDefault="00B32ADE" w:rsidP="00B32ADE">
      <w:pPr>
        <w:pStyle w:val="chthchhnhnh"/>
      </w:pPr>
      <w:r w:rsidRPr="007F5F79">
        <w:t>Cấu hình kết nối với Databas</w:t>
      </w:r>
      <w:r>
        <w:t>e</w:t>
      </w:r>
    </w:p>
    <w:p w14:paraId="3A589B6B" w14:textId="77777777" w:rsidR="00B32ADE" w:rsidRPr="00B32ADE" w:rsidRDefault="00B32ADE" w:rsidP="00B32ADE">
      <w:pPr>
        <w:pStyle w:val="ListParagraph"/>
        <w:numPr>
          <w:ilvl w:val="0"/>
          <w:numId w:val="14"/>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Khởi tạo chuỗi json như trên </w:t>
      </w:r>
    </w:p>
    <w:p w14:paraId="744F1A2E"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S</w:t>
      </w:r>
      <w:r w:rsidRPr="00B32ADE">
        <w:rPr>
          <w:rFonts w:ascii="Times New Roman" w:hAnsi="Times New Roman" w:cs="Times New Roman"/>
          <w:sz w:val="28"/>
          <w:szCs w:val="28"/>
          <w:lang w:val="vi-VN"/>
        </w:rPr>
        <w:t>erver = “something”</w:t>
      </w:r>
    </w:p>
    <w:p w14:paraId="19AC4D66"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Truy cập vào cơ sở dữ liệu SQL Server và lấy địa chỉ của database </w:t>
      </w:r>
    </w:p>
    <w:p w14:paraId="0222111C"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rPr>
        <w:t>D</w:t>
      </w:r>
      <w:r w:rsidRPr="00B32ADE">
        <w:rPr>
          <w:rFonts w:ascii="Times New Roman" w:hAnsi="Times New Roman" w:cs="Times New Roman"/>
          <w:sz w:val="28"/>
          <w:szCs w:val="28"/>
          <w:lang w:val="vi-VN"/>
        </w:rPr>
        <w:t>atabase = “something”</w:t>
      </w:r>
    </w:p>
    <w:p w14:paraId="6FF7047C" w14:textId="77777777" w:rsidR="00B32ADE" w:rsidRPr="00B32ADE" w:rsidRDefault="00B32ADE" w:rsidP="00B32ADE">
      <w:pPr>
        <w:pStyle w:val="ListParagraph"/>
        <w:rPr>
          <w:rFonts w:ascii="Times New Roman" w:hAnsi="Times New Roman" w:cs="Times New Roman"/>
          <w:sz w:val="28"/>
          <w:szCs w:val="28"/>
          <w:lang w:val="vi-VN"/>
        </w:rPr>
      </w:pPr>
      <w:r w:rsidRPr="00B32ADE">
        <w:rPr>
          <w:rFonts w:ascii="Times New Roman" w:hAnsi="Times New Roman" w:cs="Times New Roman"/>
          <w:sz w:val="28"/>
          <w:szCs w:val="28"/>
          <w:lang w:val="vi-VN"/>
        </w:rPr>
        <w:t>Tên database cần phải truy cập</w:t>
      </w:r>
    </w:p>
    <w:p w14:paraId="7273F46B" w14:textId="77777777" w:rsidR="00B32ADE" w:rsidRPr="00B32ADE" w:rsidRDefault="00B32ADE" w:rsidP="00B32ADE">
      <w:pPr>
        <w:pStyle w:val="ListParagraph"/>
        <w:numPr>
          <w:ilvl w:val="0"/>
          <w:numId w:val="12"/>
        </w:numPr>
        <w:rPr>
          <w:rFonts w:ascii="Times New Roman" w:hAnsi="Times New Roman" w:cs="Times New Roman"/>
          <w:sz w:val="28"/>
          <w:szCs w:val="28"/>
          <w:lang w:val="vi-VN"/>
        </w:rPr>
      </w:pPr>
      <w:r w:rsidRPr="00B32ADE">
        <w:rPr>
          <w:rFonts w:ascii="Times New Roman" w:hAnsi="Times New Roman" w:cs="Times New Roman"/>
          <w:sz w:val="28"/>
          <w:szCs w:val="28"/>
          <w:lang w:val="vi-VN"/>
        </w:rPr>
        <w:t xml:space="preserve">Integrated Security = true </w:t>
      </w:r>
    </w:p>
    <w:p w14:paraId="6574A8E0" w14:textId="77777777" w:rsidR="00B32ADE" w:rsidRDefault="00B32ADE" w:rsidP="00B32ADE">
      <w:pPr>
        <w:pStyle w:val="ListParagraph"/>
        <w:rPr>
          <w:lang w:val="vi-VN"/>
        </w:rPr>
      </w:pPr>
      <w:r w:rsidRPr="00B32ADE">
        <w:rPr>
          <w:rFonts w:ascii="Times New Roman" w:hAnsi="Times New Roman" w:cs="Times New Roman"/>
          <w:sz w:val="28"/>
          <w:szCs w:val="28"/>
          <w:lang w:val="vi-VN"/>
        </w:rPr>
        <w:t>Mở tính năng bảo mật cho database</w:t>
      </w:r>
    </w:p>
    <w:p w14:paraId="477F8AE4" w14:textId="77777777" w:rsidR="00B32ADE" w:rsidRPr="0092677C" w:rsidRDefault="00B32ADE" w:rsidP="00B32ADE">
      <w:pPr>
        <w:pStyle w:val="ListParagraph"/>
        <w:rPr>
          <w:lang w:val="vi-VN"/>
        </w:rPr>
      </w:pPr>
    </w:p>
    <w:p w14:paraId="03002DCA" w14:textId="77777777" w:rsidR="00B32ADE" w:rsidRDefault="00B32ADE" w:rsidP="00B32ADE">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B32ADE">
      <w:pPr>
        <w:ind w:hanging="1260"/>
        <w:rPr>
          <w:rFonts w:eastAsia="Times New Roman"/>
          <w:color w:val="0D0D0D"/>
          <w:lang w:val="vi-VN"/>
        </w:rPr>
      </w:pPr>
      <w:r>
        <w:rPr>
          <w:noProof/>
        </w:rPr>
        <w:drawing>
          <wp:inline distT="0" distB="0" distL="0" distR="0" wp14:anchorId="47DFDC35" wp14:editId="720FA64E">
            <wp:extent cx="7365171" cy="22174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375283" cy="2220464"/>
                    </a:xfrm>
                    <a:prstGeom prst="rect">
                      <a:avLst/>
                    </a:prstGeom>
                  </pic:spPr>
                </pic:pic>
              </a:graphicData>
            </a:graphic>
          </wp:inline>
        </w:drawing>
      </w:r>
    </w:p>
    <w:p w14:paraId="6A3573C0" w14:textId="77777777" w:rsidR="00B32ADE" w:rsidRPr="00EC358C" w:rsidRDefault="00B32ADE" w:rsidP="00B32ADE">
      <w:pPr>
        <w:pStyle w:val="chthchhnhnh"/>
        <w:rPr>
          <w:lang w:val="en-US"/>
        </w:rPr>
      </w:pPr>
      <w:r>
        <w:t xml:space="preserve">Tạo một class ApplicationDbContext </w:t>
      </w:r>
    </w:p>
    <w:p w14:paraId="1FA66F35" w14:textId="77777777" w:rsidR="00B32ADE" w:rsidRDefault="00B32ADE" w:rsidP="00B32ADE">
      <w:pPr>
        <w:rPr>
          <w:rFonts w:eastAsia="Times New Roman"/>
          <w:color w:val="0D0D0D"/>
          <w:lang w:val="vi-VN"/>
        </w:rPr>
      </w:pPr>
      <w:r>
        <w:rPr>
          <w:noProof/>
        </w:rPr>
        <w:lastRenderedPageBreak/>
        <w:drawing>
          <wp:inline distT="0" distB="0" distL="0" distR="0" wp14:anchorId="5D6C025C" wp14:editId="13A35F5D">
            <wp:extent cx="5943600" cy="2585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85720"/>
                    </a:xfrm>
                    <a:prstGeom prst="rect">
                      <a:avLst/>
                    </a:prstGeom>
                  </pic:spPr>
                </pic:pic>
              </a:graphicData>
            </a:graphic>
          </wp:inline>
        </w:drawing>
      </w:r>
    </w:p>
    <w:p w14:paraId="4F0511A7" w14:textId="77777777" w:rsidR="00B32ADE" w:rsidRPr="00B32ADE" w:rsidRDefault="00B32ADE" w:rsidP="00B32ADE">
      <w:pPr>
        <w:pStyle w:val="chthchhnhnh"/>
      </w:pPr>
      <w:r>
        <w:t>Kế thừa DbContext. Sau đó nhấn Alt + Enter để sử dụng thư viện</w:t>
      </w:r>
    </w:p>
    <w:p w14:paraId="108325DD" w14:textId="77777777" w:rsidR="00B32ADE" w:rsidRDefault="00B32ADE" w:rsidP="00B32ADE">
      <w:r>
        <w:rPr>
          <w:noProof/>
        </w:rPr>
        <w:drawing>
          <wp:inline distT="0" distB="0" distL="0" distR="0" wp14:anchorId="7D8E2163" wp14:editId="50A3D26B">
            <wp:extent cx="5943600" cy="2678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78430"/>
                    </a:xfrm>
                    <a:prstGeom prst="rect">
                      <a:avLst/>
                    </a:prstGeom>
                  </pic:spPr>
                </pic:pic>
              </a:graphicData>
            </a:graphic>
          </wp:inline>
        </w:drawing>
      </w:r>
    </w:p>
    <w:p w14:paraId="12503BDF" w14:textId="77777777" w:rsidR="00B32ADE" w:rsidRDefault="00B32ADE" w:rsidP="00B32ADE">
      <w:pPr>
        <w:pStyle w:val="chthchhnhnh"/>
      </w:pPr>
      <w:r>
        <w:t xml:space="preserve">Tiếp tục trỏ vào DbContext. Rồi Alt + Enter </w:t>
      </w:r>
      <w:r w:rsidRPr="00785615">
        <w:sym w:font="Wingdings" w:char="F0E0"/>
      </w:r>
      <w:r>
        <w:t xml:space="preserve"> Generate all. Tạo constructors.</w:t>
      </w:r>
    </w:p>
    <w:p w14:paraId="2B159069" w14:textId="77777777" w:rsidR="00B32ADE" w:rsidRDefault="00B32ADE" w:rsidP="00B32ADE">
      <w:r>
        <w:rPr>
          <w:noProof/>
        </w:rPr>
        <w:lastRenderedPageBreak/>
        <w:drawing>
          <wp:inline distT="0" distB="0" distL="0" distR="0" wp14:anchorId="37CC2BA9" wp14:editId="2EB3D59A">
            <wp:extent cx="5943600" cy="2756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56535"/>
                    </a:xfrm>
                    <a:prstGeom prst="rect">
                      <a:avLst/>
                    </a:prstGeom>
                  </pic:spPr>
                </pic:pic>
              </a:graphicData>
            </a:graphic>
          </wp:inline>
        </w:drawing>
      </w:r>
    </w:p>
    <w:p w14:paraId="7551E109" w14:textId="77777777" w:rsidR="00B32ADE" w:rsidRDefault="00B32ADE" w:rsidP="00B32ADE">
      <w:r>
        <w:rPr>
          <w:noProof/>
        </w:rPr>
        <w:drawing>
          <wp:inline distT="0" distB="0" distL="0" distR="0" wp14:anchorId="44163B4E" wp14:editId="23EDE851">
            <wp:extent cx="5943600" cy="2801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01620"/>
                    </a:xfrm>
                    <a:prstGeom prst="rect">
                      <a:avLst/>
                    </a:prstGeom>
                  </pic:spPr>
                </pic:pic>
              </a:graphicData>
            </a:graphic>
          </wp:inline>
        </w:drawing>
      </w:r>
    </w:p>
    <w:p w14:paraId="61330EC1" w14:textId="77777777" w:rsidR="00B32ADE" w:rsidRPr="005F7A73" w:rsidRDefault="00B32ADE" w:rsidP="00B32ADE">
      <w:pPr>
        <w:pStyle w:val="chthchhnhnh"/>
        <w:rPr>
          <w:lang w:val="en-US"/>
        </w:rPr>
      </w:pPr>
      <w:r>
        <w:t>DbContextOptions&lt;ApplicationDbContext&gt;</w:t>
      </w:r>
      <w:r>
        <w:rPr>
          <w:lang w:val="en-US"/>
        </w:rPr>
        <w:t xml:space="preserve"> options</w:t>
      </w:r>
    </w:p>
    <w:p w14:paraId="7EC9DEF2" w14:textId="77777777" w:rsidR="00B32ADE" w:rsidRDefault="00B32ADE" w:rsidP="00B32ADE">
      <w:pPr>
        <w:pStyle w:val="Chun"/>
      </w:pPr>
    </w:p>
    <w:p w14:paraId="217AEC24" w14:textId="77777777" w:rsidR="00B32ADE" w:rsidRPr="00C2752D" w:rsidRDefault="00B32ADE" w:rsidP="00B32ADE">
      <w:pPr>
        <w:pStyle w:val="Chun"/>
      </w:pPr>
      <w:r>
        <w:t xml:space="preserve">B3: Tạo một đối tượng để </w:t>
      </w:r>
      <w:r w:rsidRPr="00C2752D">
        <w:t>á</w:t>
      </w:r>
      <w:r>
        <w:t xml:space="preserve">nh xạ, ở đây ta tạo </w:t>
      </w:r>
      <w:r w:rsidRPr="00C2752D">
        <w:t>Product</w:t>
      </w:r>
    </w:p>
    <w:p w14:paraId="03C1EF3B" w14:textId="77777777" w:rsidR="00B32ADE" w:rsidRPr="006508E7" w:rsidRDefault="00B32ADE" w:rsidP="00B32ADE">
      <w:pPr>
        <w:pStyle w:val="Chun"/>
      </w:pPr>
      <w:r>
        <w:t>Có các primarykey ProductId và Name.</w:t>
      </w:r>
    </w:p>
    <w:p w14:paraId="42036F38" w14:textId="77777777" w:rsidR="00B32ADE" w:rsidRDefault="00B32ADE" w:rsidP="00B32ADE">
      <w:pPr>
        <w:rPr>
          <w:rFonts w:eastAsia="Times New Roman"/>
          <w:color w:val="0D0D0D"/>
          <w:lang w:val="vi-VN"/>
        </w:rPr>
      </w:pPr>
      <w:r>
        <w:rPr>
          <w:noProof/>
        </w:rPr>
        <w:lastRenderedPageBreak/>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32ADE">
      <w:pPr>
        <w:pStyle w:val="chthchhnhnh"/>
      </w:pPr>
      <w:r w:rsidRPr="00301064">
        <w:t>Báo lỗi cần thêm thư viện.</w:t>
      </w:r>
    </w:p>
    <w:p w14:paraId="462EDA8F" w14:textId="77777777" w:rsidR="00B32ADE" w:rsidRDefault="00B32ADE" w:rsidP="00B32ADE">
      <w:r>
        <w:rPr>
          <w:noProof/>
        </w:rPr>
        <w:drawing>
          <wp:inline distT="0" distB="0" distL="0" distR="0" wp14:anchorId="0A82C3DC" wp14:editId="55A08D69">
            <wp:extent cx="5943600" cy="3089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089910"/>
                    </a:xfrm>
                    <a:prstGeom prst="rect">
                      <a:avLst/>
                    </a:prstGeom>
                  </pic:spPr>
                </pic:pic>
              </a:graphicData>
            </a:graphic>
          </wp:inline>
        </w:drawing>
      </w:r>
    </w:p>
    <w:p w14:paraId="0E8377FE" w14:textId="77777777" w:rsidR="00B32ADE" w:rsidRDefault="00B32ADE" w:rsidP="00B32ADE">
      <w:pPr>
        <w:pStyle w:val="chthchhnhnh"/>
      </w:pPr>
      <w:r>
        <w:t>Trỏ vào  [Key], Alt+Enter sau đó thêm thư viện vào.</w:t>
      </w:r>
    </w:p>
    <w:p w14:paraId="649F0F28" w14:textId="77777777" w:rsidR="00B32ADE" w:rsidRDefault="00B32ADE" w:rsidP="00B32ADE">
      <w:r>
        <w:rPr>
          <w:noProof/>
        </w:rPr>
        <w:lastRenderedPageBreak/>
        <w:drawing>
          <wp:inline distT="0" distB="0" distL="0" distR="0" wp14:anchorId="0B5DE1B8" wp14:editId="2BA90AE4">
            <wp:extent cx="5943600" cy="2556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6510"/>
                    </a:xfrm>
                    <a:prstGeom prst="rect">
                      <a:avLst/>
                    </a:prstGeom>
                  </pic:spPr>
                </pic:pic>
              </a:graphicData>
            </a:graphic>
          </wp:inline>
        </w:drawing>
      </w:r>
    </w:p>
    <w:p w14:paraId="45156119" w14:textId="77777777" w:rsidR="00B32ADE" w:rsidRDefault="00B32ADE" w:rsidP="00B32ADE">
      <w:pPr>
        <w:pStyle w:val="chthchhnhnh"/>
      </w:pPr>
      <w:r>
        <w:t>Đối tượng Product</w:t>
      </w:r>
    </w:p>
    <w:p w14:paraId="603AE7AD" w14:textId="77777777" w:rsidR="00B32ADE" w:rsidRDefault="00B32ADE" w:rsidP="00B32ADE">
      <w:r>
        <w:rPr>
          <w:noProof/>
        </w:rPr>
        <w:drawing>
          <wp:inline distT="0" distB="0" distL="0" distR="0" wp14:anchorId="0F138567" wp14:editId="7AF17936">
            <wp:extent cx="5943600" cy="2377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377440"/>
                    </a:xfrm>
                    <a:prstGeom prst="rect">
                      <a:avLst/>
                    </a:prstGeom>
                  </pic:spPr>
                </pic:pic>
              </a:graphicData>
            </a:graphic>
          </wp:inline>
        </w:drawing>
      </w:r>
    </w:p>
    <w:p w14:paraId="4ED6D1C1" w14:textId="77777777" w:rsidR="00B32ADE" w:rsidRDefault="00B32ADE" w:rsidP="00B32ADE">
      <w:pPr>
        <w:pStyle w:val="chthchhnhnh"/>
      </w:pPr>
      <w:r>
        <w:t>Vào lại ApplicationDbContext ánh xạ Product mới tạo vào CSDL</w:t>
      </w:r>
    </w:p>
    <w:p w14:paraId="2239C743" w14:textId="77777777" w:rsidR="00B32ADE" w:rsidRPr="00551A0F" w:rsidRDefault="00B32ADE" w:rsidP="00B32ADE">
      <w:pPr>
        <w:ind w:hanging="1080"/>
      </w:pPr>
      <w:r>
        <w:rPr>
          <w:noProof/>
        </w:rPr>
        <w:lastRenderedPageBreak/>
        <w:drawing>
          <wp:inline distT="0" distB="0" distL="0" distR="0" wp14:anchorId="1CC400AF" wp14:editId="265AFAFD">
            <wp:extent cx="7293366" cy="30022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311011" cy="3009543"/>
                    </a:xfrm>
                    <a:prstGeom prst="rect">
                      <a:avLst/>
                    </a:prstGeom>
                    <a:noFill/>
                    <a:ln>
                      <a:noFill/>
                    </a:ln>
                  </pic:spPr>
                </pic:pic>
              </a:graphicData>
            </a:graphic>
          </wp:inline>
        </w:drawing>
      </w:r>
    </w:p>
    <w:p w14:paraId="1D9E0945" w14:textId="77777777" w:rsidR="00B32ADE" w:rsidRPr="00301064" w:rsidRDefault="00B32ADE" w:rsidP="00B32ADE">
      <w:pPr>
        <w:pStyle w:val="chthchhnhnh"/>
      </w:pPr>
      <w:r>
        <w:t>Kết nối Database thông qua appsettings.json</w:t>
      </w:r>
    </w:p>
    <w:p w14:paraId="52D64AD2" w14:textId="77777777" w:rsidR="00B32ADE" w:rsidRDefault="00B32ADE" w:rsidP="00B32ADE">
      <w:pPr>
        <w:pStyle w:val="Heading2"/>
        <w:rPr>
          <w:lang w:val="vi-VN"/>
        </w:rPr>
      </w:pPr>
      <w:bookmarkStart w:id="13" w:name="_Toc55301980"/>
      <w:bookmarkStart w:id="14" w:name="_Toc55378036"/>
      <w:r>
        <w:rPr>
          <w:lang w:val="vi-VN"/>
        </w:rPr>
        <w:t>Giới thiệu về Migration</w:t>
      </w:r>
      <w:bookmarkEnd w:id="13"/>
      <w:bookmarkEnd w:id="14"/>
    </w:p>
    <w:p w14:paraId="02014152" w14:textId="77777777" w:rsidR="00B32ADE" w:rsidRPr="00B110A8" w:rsidRDefault="00B32ADE" w:rsidP="006D7341">
      <w:pPr>
        <w:pStyle w:val="Chun"/>
      </w:pPr>
      <w:r>
        <w:t>Migration là cơ chế đặc biệt trong Entity ,cho phép cập nhật các thay  đổi</w:t>
      </w:r>
      <w:r w:rsidRPr="00B110A8">
        <w:t xml:space="preserve"> về cấu trúc CSDL ở code lên CSDL phía sever. Các phiên bản thay đổi được lưu lại, đảm bảo dữ liệu đang tồn tại không bị mất.</w:t>
      </w:r>
    </w:p>
    <w:p w14:paraId="053390E7" w14:textId="4ED84F20" w:rsidR="00B32ADE" w:rsidRDefault="00B32ADE" w:rsidP="006D7341">
      <w:pPr>
        <w:pStyle w:val="Chun"/>
      </w:pPr>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6D7341">
      <w:pPr>
        <w:pStyle w:val="ListParagraph"/>
        <w:ind w:left="0"/>
        <w:jc w:val="center"/>
        <w:rPr>
          <w:rFonts w:eastAsia="Times New Roman"/>
          <w:color w:val="0D0D0D"/>
          <w:lang w:val="vi-VN"/>
        </w:rPr>
      </w:pPr>
      <w:r>
        <w:rPr>
          <w:noProof/>
        </w:rPr>
        <w:drawing>
          <wp:inline distT="0" distB="0" distL="0" distR="0" wp14:anchorId="0B5B8558" wp14:editId="511734BE">
            <wp:extent cx="5890260" cy="89405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32894" cy="915707"/>
                    </a:xfrm>
                    <a:prstGeom prst="rect">
                      <a:avLst/>
                    </a:prstGeom>
                  </pic:spPr>
                </pic:pic>
              </a:graphicData>
            </a:graphic>
          </wp:inline>
        </w:drawing>
      </w:r>
    </w:p>
    <w:p w14:paraId="189742EE" w14:textId="77777777" w:rsidR="00B32ADE" w:rsidRPr="00ED3EA1" w:rsidRDefault="00B32ADE" w:rsidP="00B32ADE">
      <w:pPr>
        <w:pStyle w:val="chthchhnhnh"/>
      </w:pPr>
      <w:r w:rsidRPr="00ED3EA1">
        <w:t>Microsoft.EnityFrameworkCore.Too</w:t>
      </w:r>
      <w:r>
        <w:t>ls</w:t>
      </w:r>
    </w:p>
    <w:p w14:paraId="7DEF51E7" w14:textId="77777777" w:rsidR="00B32ADE" w:rsidRPr="00ED3EA1" w:rsidRDefault="00B32ADE" w:rsidP="006D7341">
      <w:pPr>
        <w:pStyle w:val="Chun"/>
      </w:pPr>
      <w:r>
        <w:t>Sau khi thực hiện các bước trên Entity(Core) ở trên hãy mở Package Manager Console như sau:</w:t>
      </w:r>
    </w:p>
    <w:p w14:paraId="6125FE45" w14:textId="77777777" w:rsidR="00B32ADE" w:rsidRDefault="00B32ADE" w:rsidP="006D7341">
      <w:pPr>
        <w:pStyle w:val="ListParagraph"/>
        <w:ind w:left="270" w:hanging="630"/>
        <w:rPr>
          <w:rFonts w:eastAsia="Times New Roman"/>
          <w:color w:val="0D0D0D"/>
          <w:lang w:val="vi-VN"/>
        </w:rPr>
      </w:pPr>
      <w:r>
        <w:rPr>
          <w:noProof/>
        </w:rPr>
        <w:lastRenderedPageBreak/>
        <w:drawing>
          <wp:inline distT="0" distB="0" distL="0" distR="0" wp14:anchorId="024F4A93" wp14:editId="36EC8BF2">
            <wp:extent cx="6477000" cy="2742345"/>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91587" cy="2748521"/>
                    </a:xfrm>
                    <a:prstGeom prst="rect">
                      <a:avLst/>
                    </a:prstGeom>
                  </pic:spPr>
                </pic:pic>
              </a:graphicData>
            </a:graphic>
          </wp:inline>
        </w:drawing>
      </w:r>
    </w:p>
    <w:p w14:paraId="09987C27" w14:textId="77777777" w:rsidR="00B32ADE" w:rsidRPr="00ED3EA1" w:rsidRDefault="00B32ADE" w:rsidP="00B32ADE">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39DFAAE7" w14:textId="77777777" w:rsidR="00B32ADE" w:rsidRPr="00E4317D" w:rsidRDefault="00B32ADE" w:rsidP="006D7341">
      <w:pPr>
        <w:pStyle w:val="ListParagraph"/>
        <w:numPr>
          <w:ilvl w:val="0"/>
          <w:numId w:val="14"/>
        </w:numPr>
        <w:ind w:left="0" w:firstLine="0"/>
        <w:rPr>
          <w:lang w:val="vi-VN"/>
        </w:rPr>
      </w:pPr>
      <w:r w:rsidRPr="006D7341">
        <w:rPr>
          <w:rStyle w:val="ChunChar"/>
        </w:rPr>
        <w:t>Sau đó nhập: Add-Migration CreateDBContext</w:t>
      </w:r>
      <w:r w:rsidRPr="00E4317D">
        <w:rPr>
          <w:noProof/>
        </w:rPr>
        <w:t xml:space="preserve"> </w:t>
      </w:r>
      <w:r>
        <w:rPr>
          <w:noProof/>
        </w:rPr>
        <w:drawing>
          <wp:inline distT="0" distB="0" distL="0" distR="0" wp14:anchorId="2BC192A4" wp14:editId="3C23723F">
            <wp:extent cx="5943600" cy="18643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864360"/>
                    </a:xfrm>
                    <a:prstGeom prst="rect">
                      <a:avLst/>
                    </a:prstGeom>
                  </pic:spPr>
                </pic:pic>
              </a:graphicData>
            </a:graphic>
          </wp:inline>
        </w:drawing>
      </w:r>
    </w:p>
    <w:p w14:paraId="54AC2560" w14:textId="77777777" w:rsidR="00B32ADE" w:rsidRPr="004F6B31" w:rsidRDefault="00B32ADE" w:rsidP="00B32ADE">
      <w:pPr>
        <w:pStyle w:val="chthchhnhnh"/>
      </w:pPr>
      <w:r>
        <w:t>Thêm Migration</w:t>
      </w:r>
      <w:r>
        <w:rPr>
          <w:lang w:val="en-US"/>
        </w:rPr>
        <w:t>.</w:t>
      </w:r>
    </w:p>
    <w:p w14:paraId="6B22BC53" w14:textId="77777777" w:rsidR="00B32ADE" w:rsidRDefault="00B32ADE" w:rsidP="00B32ADE">
      <w:r>
        <w:rPr>
          <w:noProof/>
        </w:rPr>
        <w:drawing>
          <wp:inline distT="0" distB="0" distL="0" distR="0" wp14:anchorId="36E2BE78" wp14:editId="33B1C46E">
            <wp:extent cx="5943600" cy="18491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849120"/>
                    </a:xfrm>
                    <a:prstGeom prst="rect">
                      <a:avLst/>
                    </a:prstGeom>
                  </pic:spPr>
                </pic:pic>
              </a:graphicData>
            </a:graphic>
          </wp:inline>
        </w:drawing>
      </w:r>
    </w:p>
    <w:p w14:paraId="2E9F9DEF" w14:textId="77777777" w:rsidR="00B32ADE" w:rsidRDefault="00B32ADE" w:rsidP="00B32ADE">
      <w:pPr>
        <w:pStyle w:val="chthchhnhnh"/>
      </w:pPr>
      <w:r>
        <w:t>Thông báo tạo Migration thành công</w:t>
      </w:r>
    </w:p>
    <w:p w14:paraId="3C7AB550" w14:textId="77777777" w:rsidR="00B32ADE" w:rsidRDefault="00B32ADE" w:rsidP="00B32ADE">
      <w:r>
        <w:rPr>
          <w:noProof/>
        </w:rPr>
        <w:lastRenderedPageBreak/>
        <w:drawing>
          <wp:inline distT="0" distB="0" distL="0" distR="0" wp14:anchorId="45C98AB3" wp14:editId="5FDACD97">
            <wp:extent cx="5943600" cy="26390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639060"/>
                    </a:xfrm>
                    <a:prstGeom prst="rect">
                      <a:avLst/>
                    </a:prstGeom>
                  </pic:spPr>
                </pic:pic>
              </a:graphicData>
            </a:graphic>
          </wp:inline>
        </w:drawing>
      </w:r>
    </w:p>
    <w:p w14:paraId="4A8A8F96" w14:textId="77777777" w:rsidR="00B32ADE" w:rsidRPr="004F6B31" w:rsidRDefault="00B32ADE" w:rsidP="00B32ADE">
      <w:pPr>
        <w:pStyle w:val="chthchhnhnh"/>
      </w:pPr>
      <w:r>
        <w:t>Migration “CreateDBContext” được tạo</w:t>
      </w:r>
    </w:p>
    <w:p w14:paraId="40B338F2" w14:textId="77777777" w:rsidR="00B32ADE" w:rsidRDefault="00B32ADE" w:rsidP="006D7341">
      <w:pPr>
        <w:pStyle w:val="Chun"/>
      </w:pPr>
      <w:r>
        <w:t>“CreateDBContext” là tên của migration vừa tạo. Add-Migration giống như git commit. Lưu phiên bản hiện tại Database ở code.</w:t>
      </w:r>
    </w:p>
    <w:p w14:paraId="369C7262" w14:textId="64F5914F" w:rsidR="00B32ADE" w:rsidRPr="004B220E" w:rsidRDefault="00B32ADE" w:rsidP="006D7341">
      <w:pPr>
        <w:pStyle w:val="Chun"/>
      </w:pPr>
      <w:r w:rsidRPr="006D7341">
        <w:rPr>
          <w:b/>
          <w:bCs/>
        </w:rPr>
        <w:t>Cập nhật Migration:</w:t>
      </w:r>
      <w:r>
        <w:t xml:space="preserve"> </w:t>
      </w:r>
      <w:r>
        <w:br/>
        <w:t>Bạn có class Product có các properties là ProductId, Name</w:t>
      </w:r>
    </w:p>
    <w:p w14:paraId="2ADCE49B" w14:textId="3BD45FB6" w:rsidR="00B32ADE" w:rsidRPr="006E2C73" w:rsidRDefault="00B32ADE" w:rsidP="006D7341">
      <w:pPr>
        <w:pStyle w:val="Chun"/>
      </w:pPr>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6D7341">
      <w:pPr>
        <w:pStyle w:val="ListParagraph"/>
        <w:ind w:left="0"/>
        <w:rPr>
          <w:rFonts w:eastAsia="Times New Roman"/>
          <w:color w:val="0D0D0D"/>
          <w:lang w:val="vi-VN"/>
        </w:rPr>
      </w:pPr>
      <w:r>
        <w:rPr>
          <w:noProof/>
        </w:rP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32ADE">
      <w:pPr>
        <w:pStyle w:val="chthchhnhnh"/>
        <w:rPr>
          <w:lang w:val="en-US"/>
        </w:rPr>
      </w:pPr>
      <w:r>
        <w:t>Thêm thuộc tính Price vào đối tượng Product</w:t>
      </w:r>
    </w:p>
    <w:p w14:paraId="2FCB3CBC" w14:textId="77777777" w:rsidR="00B32ADE" w:rsidRDefault="00B32ADE" w:rsidP="006D7341">
      <w:pPr>
        <w:jc w:val="center"/>
      </w:pPr>
      <w:r>
        <w:rPr>
          <w:noProof/>
        </w:rPr>
        <w:lastRenderedPageBreak/>
        <w:drawing>
          <wp:inline distT="0" distB="0" distL="0" distR="0" wp14:anchorId="57F9627D" wp14:editId="154436BF">
            <wp:extent cx="4564380" cy="3112076"/>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22930" cy="3151996"/>
                    </a:xfrm>
                    <a:prstGeom prst="rect">
                      <a:avLst/>
                    </a:prstGeom>
                  </pic:spPr>
                </pic:pic>
              </a:graphicData>
            </a:graphic>
          </wp:inline>
        </w:drawing>
      </w:r>
    </w:p>
    <w:p w14:paraId="22E5D1C3" w14:textId="77777777" w:rsidR="00B32ADE" w:rsidRDefault="00B32ADE" w:rsidP="00B32ADE">
      <w:pPr>
        <w:pStyle w:val="chthchhnhnh"/>
      </w:pPr>
      <w:r>
        <w:t>Cập nhật thuộc tính Price của đối tượng Product</w:t>
      </w:r>
    </w:p>
    <w:p w14:paraId="65ACFB08" w14:textId="77777777" w:rsidR="00B32ADE" w:rsidRDefault="00B32ADE" w:rsidP="006D7341">
      <w:pPr>
        <w:jc w:val="center"/>
      </w:pPr>
      <w:r>
        <w:rPr>
          <w:noProof/>
        </w:rPr>
        <w:drawing>
          <wp:inline distT="0" distB="0" distL="0" distR="0" wp14:anchorId="74F4EEFD" wp14:editId="73814330">
            <wp:extent cx="3825572" cy="4282811"/>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25572" cy="4282811"/>
                    </a:xfrm>
                    <a:prstGeom prst="rect">
                      <a:avLst/>
                    </a:prstGeom>
                  </pic:spPr>
                </pic:pic>
              </a:graphicData>
            </a:graphic>
          </wp:inline>
        </w:drawing>
      </w:r>
    </w:p>
    <w:p w14:paraId="38274FE7" w14:textId="77777777" w:rsidR="00B32ADE" w:rsidRPr="004F6B31" w:rsidRDefault="00B32ADE" w:rsidP="00B32ADE">
      <w:pPr>
        <w:pStyle w:val="chthchhnhnh"/>
      </w:pPr>
      <w:r>
        <w:t>Migration UpdateProduct được tạo</w:t>
      </w:r>
    </w:p>
    <w:p w14:paraId="57311D45" w14:textId="16F729C6" w:rsidR="00B32ADE" w:rsidRPr="00CB39A7" w:rsidRDefault="00B32ADE" w:rsidP="006D7341">
      <w:pPr>
        <w:pStyle w:val="Chun"/>
        <w:rPr>
          <w:lang w:val="en-US"/>
        </w:rPr>
      </w:pPr>
      <w:r w:rsidRPr="00AC6BC1">
        <w:lastRenderedPageBreak/>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6D7341">
      <w:pPr>
        <w:jc w:val="center"/>
        <w:rPr>
          <w:lang w:val="vi-VN"/>
        </w:rPr>
      </w:pPr>
      <w:r>
        <w:rPr>
          <w:noProof/>
        </w:rPr>
        <w:drawing>
          <wp:inline distT="0" distB="0" distL="0" distR="0" wp14:anchorId="40FB7C34" wp14:editId="0AD8A2CC">
            <wp:extent cx="3124471" cy="1653683"/>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653683"/>
                    </a:xfrm>
                    <a:prstGeom prst="rect">
                      <a:avLst/>
                    </a:prstGeom>
                  </pic:spPr>
                </pic:pic>
              </a:graphicData>
            </a:graphic>
          </wp:inline>
        </w:drawing>
      </w:r>
    </w:p>
    <w:p w14:paraId="3F3BE4E0" w14:textId="77777777" w:rsidR="00B32ADE" w:rsidRDefault="00B32ADE" w:rsidP="00B32ADE">
      <w:pPr>
        <w:pStyle w:val="chthchhnhnh"/>
      </w:pPr>
      <w:r w:rsidRPr="00B73554">
        <w:t>Cập nhật thành công lên SQL</w:t>
      </w:r>
    </w:p>
    <w:p w14:paraId="77C83CE3" w14:textId="77777777" w:rsidR="00B32ADE" w:rsidRPr="00B73554" w:rsidRDefault="00B32ADE" w:rsidP="00B32ADE">
      <w:pPr>
        <w:pStyle w:val="chthchhnhnh"/>
        <w:numPr>
          <w:ilvl w:val="0"/>
          <w:numId w:val="0"/>
        </w:numPr>
        <w:ind w:left="360"/>
        <w:jc w:val="left"/>
      </w:pPr>
      <w:r>
        <w:rPr>
          <w:noProof/>
        </w:rPr>
        <w:drawing>
          <wp:inline distT="0" distB="0" distL="0" distR="0" wp14:anchorId="33EA1FA9" wp14:editId="37CD6F09">
            <wp:extent cx="5943600" cy="23882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388235"/>
                    </a:xfrm>
                    <a:prstGeom prst="rect">
                      <a:avLst/>
                    </a:prstGeom>
                  </pic:spPr>
                </pic:pic>
              </a:graphicData>
            </a:graphic>
          </wp:inline>
        </w:drawing>
      </w:r>
    </w:p>
    <w:p w14:paraId="57D4D6A9" w14:textId="77777777" w:rsidR="00B32ADE" w:rsidRPr="00ED3EA1" w:rsidRDefault="00B32ADE" w:rsidP="00B32ADE">
      <w:pPr>
        <w:pStyle w:val="chthchhnhnh"/>
      </w:pPr>
      <w:r w:rsidRPr="00B73554">
        <w:t xml:space="preserve">Dữ liệu </w:t>
      </w:r>
      <w:r w:rsidRPr="00B32ADE">
        <w:t>phía SQL</w:t>
      </w:r>
      <w:r w:rsidRPr="00B73554">
        <w:t xml:space="preserve"> được tạo thành công</w:t>
      </w:r>
    </w:p>
    <w:p w14:paraId="657E5981" w14:textId="77777777" w:rsidR="00B32ADE" w:rsidRPr="00B32ADE" w:rsidRDefault="00B32ADE" w:rsidP="00B32ADE">
      <w:pPr>
        <w:rPr>
          <w:lang w:val="vi-VN"/>
        </w:rPr>
      </w:pPr>
    </w:p>
    <w:p w14:paraId="1A13BD91" w14:textId="03DD4DED" w:rsidR="00D540BB" w:rsidRDefault="00102325" w:rsidP="003A676E">
      <w:pPr>
        <w:pStyle w:val="Heading2"/>
        <w:rPr>
          <w:lang w:val="vi-VN"/>
        </w:rPr>
      </w:pPr>
      <w:bookmarkStart w:id="15" w:name="_Toc55378037"/>
      <w:r>
        <w:rPr>
          <w:lang w:val="vi-VN"/>
        </w:rPr>
        <w:t xml:space="preserve">Giới thiệu về </w:t>
      </w:r>
      <w:r w:rsidR="00000F45">
        <w:t>S</w:t>
      </w:r>
      <w:r>
        <w:rPr>
          <w:lang w:val="vi-VN"/>
        </w:rPr>
        <w:t>ubmit form</w:t>
      </w:r>
      <w:bookmarkEnd w:id="15"/>
    </w:p>
    <w:p w14:paraId="431A221C" w14:textId="36A007AD"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xml:space="preserve">: Khi bạn muốn client gửi lên các dữ liệu của họ lên server, chúng ta dùng thẻ form trên view để đưa về cho </w:t>
      </w:r>
      <w:r w:rsidR="00DE055E" w:rsidRPr="00DE055E">
        <w:rPr>
          <w:rFonts w:ascii="Times New Roman" w:eastAsia="Times New Roman" w:hAnsi="Times New Roman"/>
          <w:color w:val="0D0D0D"/>
          <w:sz w:val="28"/>
          <w:szCs w:val="28"/>
          <w:lang w:val="vi-VN"/>
        </w:rPr>
        <w:t>C</w:t>
      </w:r>
      <w:r w:rsidR="00BB3482" w:rsidRPr="0026596D">
        <w:rPr>
          <w:rFonts w:ascii="Times New Roman" w:eastAsia="Times New Roman" w:hAnsi="Times New Roman"/>
          <w:color w:val="0D0D0D"/>
          <w:sz w:val="28"/>
          <w:szCs w:val="28"/>
          <w:lang w:val="vi-VN"/>
        </w:rPr>
        <w:t>ontroller</w:t>
      </w:r>
    </w:p>
    <w:p w14:paraId="0CA33954" w14:textId="5E61BF42"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w:t>
      </w:r>
      <w:r w:rsidR="004E32FF">
        <w:rPr>
          <w:rFonts w:ascii="Times New Roman" w:eastAsia="Times New Roman" w:hAnsi="Times New Roman"/>
          <w:color w:val="0D0D0D"/>
          <w:sz w:val="28"/>
          <w:szCs w:val="28"/>
        </w:rPr>
        <w:t>S</w:t>
      </w:r>
      <w:r>
        <w:rPr>
          <w:rFonts w:ascii="Times New Roman" w:eastAsia="Times New Roman" w:hAnsi="Times New Roman"/>
          <w:color w:val="0D0D0D"/>
          <w:sz w:val="28"/>
          <w:szCs w:val="28"/>
          <w:lang w:val="vi-VN"/>
        </w:rPr>
        <w:t>ubmit form ta hãy làm như sau</w:t>
      </w:r>
    </w:p>
    <w:p w14:paraId="5CA6599F" w14:textId="74C90645" w:rsidR="00D82109" w:rsidRDefault="00B13658" w:rsidP="00D82109">
      <w:pPr>
        <w:pStyle w:val="ListParagraph"/>
        <w:tabs>
          <w:tab w:val="left" w:pos="360"/>
        </w:tabs>
        <w:spacing w:after="0" w:line="360" w:lineRule="auto"/>
        <w:rPr>
          <w:rFonts w:ascii="Times New Roman" w:eastAsia="Times New Roman" w:hAnsi="Times New Roman"/>
          <w:color w:val="0D0D0D"/>
          <w:sz w:val="28"/>
          <w:szCs w:val="28"/>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w:t>
      </w:r>
      <w:r w:rsidR="00D82109">
        <w:rPr>
          <w:rFonts w:ascii="Times New Roman" w:eastAsia="Times New Roman" w:hAnsi="Times New Roman"/>
          <w:color w:val="0D0D0D"/>
          <w:sz w:val="28"/>
          <w:szCs w:val="28"/>
        </w:rPr>
        <w:t>Action GET, POST cho view Login.</w:t>
      </w:r>
    </w:p>
    <w:p w14:paraId="5F027947" w14:textId="77777777" w:rsidR="00D82109" w:rsidRDefault="00D82109" w:rsidP="00D82109">
      <w:pPr>
        <w:pStyle w:val="ListParagraph"/>
        <w:tabs>
          <w:tab w:val="left" w:pos="360"/>
        </w:tabs>
        <w:spacing w:after="0" w:line="360" w:lineRule="auto"/>
        <w:rPr>
          <w:rFonts w:ascii="Times New Roman" w:eastAsia="Times New Roman" w:hAnsi="Times New Roman"/>
          <w:color w:val="0D0D0D"/>
          <w:sz w:val="28"/>
          <w:szCs w:val="28"/>
        </w:rPr>
      </w:pPr>
    </w:p>
    <w:p w14:paraId="45F17226" w14:textId="6707F879" w:rsidR="00C12077" w:rsidRDefault="00D82109"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136D15">
      <w:pPr>
        <w:pStyle w:val="chthchhnhnh"/>
      </w:pPr>
      <w:r>
        <w:t>Login Controller</w:t>
      </w:r>
      <w:r w:rsidR="00D82109">
        <w:rPr>
          <w:lang w:val="en-US"/>
        </w:rPr>
        <w:t>s.</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675DB41E" w14:textId="3BDB4980" w:rsidR="00D11584" w:rsidRPr="00FC2274" w:rsidRDefault="009766EF" w:rsidP="00FC2274">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27DC7ABD" w14:textId="33F947E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ước tiếp theo bạn hãy </w:t>
      </w:r>
      <w:r w:rsidR="00EC4ACF" w:rsidRPr="00EC4ACF">
        <w:rPr>
          <w:rFonts w:ascii="Times New Roman" w:eastAsia="Times New Roman" w:hAnsi="Times New Roman"/>
          <w:color w:val="0D0D0D"/>
          <w:sz w:val="28"/>
          <w:szCs w:val="28"/>
          <w:lang w:val="vi-VN"/>
        </w:rPr>
        <w:t xml:space="preserve">tạo </w:t>
      </w:r>
      <w:r>
        <w:rPr>
          <w:rFonts w:ascii="Times New Roman" w:eastAsia="Times New Roman" w:hAnsi="Times New Roman"/>
          <w:color w:val="0D0D0D"/>
          <w:sz w:val="28"/>
          <w:szCs w:val="28"/>
          <w:lang w:val="vi-VN"/>
        </w:rPr>
        <w:t>view Login và add thông tin ở dưới vào</w:t>
      </w:r>
      <w:r w:rsidR="00FC2274" w:rsidRPr="00FC2274">
        <w:rPr>
          <w:rFonts w:ascii="Times New Roman" w:eastAsia="Times New Roman" w:hAnsi="Times New Roman"/>
          <w:color w:val="0D0D0D"/>
          <w:sz w:val="28"/>
          <w:szCs w:val="28"/>
          <w:lang w:val="vi-VN"/>
        </w:rPr>
        <w:t>.</w:t>
      </w:r>
    </w:p>
    <w:p w14:paraId="3DFCD2EF" w14:textId="6E10F82B" w:rsidR="00E80FF5" w:rsidRPr="00FC2274" w:rsidRDefault="00FC2274" w:rsidP="00FC2274">
      <w:pPr>
        <w:tabs>
          <w:tab w:val="left" w:pos="360"/>
        </w:tabs>
        <w:spacing w:after="0" w:line="360" w:lineRule="auto"/>
        <w:ind w:hanging="630"/>
        <w:rPr>
          <w:rFonts w:ascii="Times New Roman" w:eastAsia="Times New Roman" w:hAnsi="Times New Roman"/>
          <w:color w:val="0D0D0D"/>
          <w:sz w:val="28"/>
          <w:szCs w:val="28"/>
          <w:lang w:val="vi-VN"/>
        </w:rPr>
      </w:pPr>
      <w:r>
        <w:rPr>
          <w:noProof/>
        </w:rPr>
        <w:drawing>
          <wp:inline distT="0" distB="0" distL="0" distR="0" wp14:anchorId="1C0D7299" wp14:editId="2CF5B7C8">
            <wp:extent cx="6653782" cy="26593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73106" cy="2667103"/>
                    </a:xfrm>
                    <a:prstGeom prst="rect">
                      <a:avLst/>
                    </a:prstGeom>
                  </pic:spPr>
                </pic:pic>
              </a:graphicData>
            </a:graphic>
          </wp:inline>
        </w:drawing>
      </w:r>
    </w:p>
    <w:p w14:paraId="57CFBE4B" w14:textId="11C6CEC1" w:rsidR="0026596D" w:rsidRDefault="0026596D" w:rsidP="00136D15">
      <w:pPr>
        <w:pStyle w:val="chthchhnhnh"/>
      </w:pPr>
      <w:r>
        <w:t>Tạo form trong Login.cshtml</w:t>
      </w:r>
    </w:p>
    <w:p w14:paraId="37911589" w14:textId="53F400BC" w:rsidR="008610FA" w:rsidRDefault="00FC2274" w:rsidP="008610FA">
      <w:pPr>
        <w:pStyle w:val="chthchhnhnh"/>
        <w:numPr>
          <w:ilvl w:val="0"/>
          <w:numId w:val="0"/>
        </w:numPr>
        <w:ind w:left="360" w:hanging="360"/>
        <w:rPr>
          <w:lang w:val="en-US"/>
        </w:rPr>
      </w:pPr>
      <w:r>
        <w:rPr>
          <w:noProof/>
        </w:rPr>
        <w:lastRenderedPageBreak/>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8610FA">
      <w:pPr>
        <w:pStyle w:val="chthchhnhnh"/>
        <w:rPr>
          <w:lang w:val="en-US"/>
        </w:rPr>
      </w:pPr>
      <w:r>
        <w:rPr>
          <w:lang w:val="en-US"/>
        </w:rPr>
        <w:t>Đặt BreakPoint trong Login Controller</w:t>
      </w:r>
    </w:p>
    <w:p w14:paraId="7834E50C" w14:textId="26DE2802"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r w:rsidR="00FC2274">
        <w:rPr>
          <w:rFonts w:ascii="Times New Roman" w:eastAsia="Times New Roman" w:hAnsi="Times New Roman"/>
          <w:color w:val="0D0D0D"/>
          <w:sz w:val="28"/>
          <w:szCs w:val="28"/>
        </w:rPr>
        <w:t>. Truy cập vào trang (localhost)</w:t>
      </w:r>
      <w:r w:rsidR="008610FA">
        <w:rPr>
          <w:rFonts w:ascii="Times New Roman" w:eastAsia="Times New Roman" w:hAnsi="Times New Roman"/>
          <w:color w:val="0D0D0D"/>
          <w:sz w:val="28"/>
          <w:szCs w:val="28"/>
        </w:rPr>
        <w:t>/Home/Login. Nhập dữ liệu, rồi gửi.</w:t>
      </w:r>
    </w:p>
    <w:p w14:paraId="113ED4CE" w14:textId="08CA34E0" w:rsidR="00FD3E1D" w:rsidRDefault="008610FA" w:rsidP="008610FA">
      <w:pPr>
        <w:pStyle w:val="ListParagraph"/>
        <w:tabs>
          <w:tab w:val="left" w:pos="360"/>
        </w:tabs>
        <w:spacing w:after="0" w:line="360" w:lineRule="auto"/>
        <w:ind w:hanging="720"/>
        <w:jc w:val="center"/>
        <w:rPr>
          <w:rFonts w:ascii="Times New Roman" w:eastAsia="Times New Roman" w:hAnsi="Times New Roman"/>
          <w:color w:val="0D0D0D"/>
          <w:sz w:val="28"/>
          <w:szCs w:val="28"/>
          <w:lang w:val="vi-VN"/>
        </w:rPr>
      </w:pPr>
      <w:r>
        <w:rPr>
          <w:noProof/>
        </w:rPr>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136D15">
      <w:pPr>
        <w:pStyle w:val="chthchhnhnh"/>
      </w:pPr>
      <w:r>
        <w:t>Trang login sau khi chạy</w:t>
      </w:r>
      <w:r w:rsidR="008610FA">
        <w:rPr>
          <w:lang w:val="en-US"/>
        </w:rPr>
        <w:t xml:space="preserve"> Project.</w:t>
      </w:r>
    </w:p>
    <w:p w14:paraId="0EC2EC52" w14:textId="600ABAF5" w:rsidR="00FD3E1D" w:rsidRDefault="005266B4"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sidRPr="00CE1260">
        <w:rPr>
          <w:rFonts w:ascii="Times New Roman" w:eastAsia="Times New Roman" w:hAnsi="Times New Roman"/>
          <w:color w:val="0D0D0D"/>
          <w:sz w:val="28"/>
          <w:szCs w:val="28"/>
          <w:lang w:val="vi-VN"/>
        </w:rPr>
        <w:lastRenderedPageBreak/>
        <w:t>T</w:t>
      </w:r>
      <w:r w:rsidR="00FD3E1D">
        <w:rPr>
          <w:rFonts w:ascii="Times New Roman" w:eastAsia="Times New Roman" w:hAnsi="Times New Roman"/>
          <w:color w:val="0D0D0D"/>
          <w:sz w:val="28"/>
          <w:szCs w:val="28"/>
          <w:lang w:val="vi-VN"/>
        </w:rPr>
        <w:t>a được kết quả như sau</w:t>
      </w:r>
    </w:p>
    <w:p w14:paraId="21AECEC5" w14:textId="7DF3F18E" w:rsidR="00FD3E1D" w:rsidRPr="00CE1260" w:rsidRDefault="00CE1260" w:rsidP="00CE1260">
      <w:pPr>
        <w:pStyle w:val="ListParagraph"/>
        <w:tabs>
          <w:tab w:val="left" w:pos="360"/>
        </w:tabs>
        <w:spacing w:after="0" w:line="360" w:lineRule="auto"/>
        <w:ind w:hanging="720"/>
        <w:rPr>
          <w:rFonts w:ascii="Times New Roman" w:eastAsia="Times New Roman" w:hAnsi="Times New Roman"/>
          <w:color w:val="0D0D0D"/>
          <w:sz w:val="28"/>
          <w:szCs w:val="28"/>
          <w:lang w:val="vi-VN"/>
        </w:rPr>
      </w:pPr>
      <w:r>
        <w:rPr>
          <w:noProof/>
        </w:rP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136D15">
      <w:pPr>
        <w:pStyle w:val="chthchhnhnh"/>
      </w:pPr>
      <w:r w:rsidRPr="0026596D">
        <w:t xml:space="preserve">Kết quả khi </w:t>
      </w:r>
      <w:r w:rsidR="00CE1260" w:rsidRPr="00CE1260">
        <w:t>gửi đi.</w:t>
      </w:r>
    </w:p>
    <w:p w14:paraId="5C9B5A05" w14:textId="77777777" w:rsidR="00102325" w:rsidRDefault="00102325" w:rsidP="003A676E">
      <w:pPr>
        <w:pStyle w:val="Heading2"/>
        <w:rPr>
          <w:lang w:val="vi-VN"/>
        </w:rPr>
      </w:pPr>
      <w:bookmarkStart w:id="16" w:name="_Toc55378038"/>
      <w:r>
        <w:rPr>
          <w:lang w:val="vi-VN"/>
        </w:rPr>
        <w:t xml:space="preserve">Giới thiệu về truy vấn dữ liệu bằng </w:t>
      </w:r>
      <w:r w:rsidR="003A676E" w:rsidRPr="003A676E">
        <w:rPr>
          <w:lang w:val="vi-VN"/>
        </w:rPr>
        <w:t>LINQ</w:t>
      </w:r>
      <w:bookmarkEnd w:id="16"/>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lastRenderedPageBreak/>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84"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7" w:name="_Toc55378039"/>
      <w:r>
        <w:rPr>
          <w:lang w:val="vi-VN"/>
        </w:rPr>
        <w:t xml:space="preserve">Giới thiệu về </w:t>
      </w:r>
      <w:r w:rsidR="00136D15" w:rsidRPr="00136D15">
        <w:rPr>
          <w:lang w:val="vi-VN"/>
        </w:rPr>
        <w:t>Identity Authentication</w:t>
      </w:r>
      <w:bookmarkEnd w:id="17"/>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lastRenderedPageBreak/>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8" w:name="_Toc55378040"/>
      <w:r>
        <w:rPr>
          <w:lang w:val="vi-VN"/>
        </w:rPr>
        <w:t>Hướng dẫn thiết lập Identity</w:t>
      </w:r>
      <w:bookmarkEnd w:id="18"/>
    </w:p>
    <w:p w14:paraId="6C13B5E9" w14:textId="67E40728" w:rsidR="007366C5" w:rsidRDefault="007366C5" w:rsidP="00290348">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rPr>
        <w:t>B1: Cài Identity NuGet Package</w:t>
      </w:r>
      <w:r w:rsidR="004D5961">
        <w:rPr>
          <w:rFonts w:ascii="Times New Roman" w:eastAsia="Times New Roman" w:hAnsi="Times New Roman"/>
          <w:color w:val="0D0D0D"/>
          <w:sz w:val="28"/>
          <w:szCs w:val="28"/>
        </w:rPr>
        <w:t>.</w:t>
      </w:r>
    </w:p>
    <w:p w14:paraId="6522E15C" w14:textId="49BE6117" w:rsidR="0076002A" w:rsidRDefault="0076002A" w:rsidP="0076002A">
      <w:pPr>
        <w:pStyle w:val="ListParagraph"/>
        <w:tabs>
          <w:tab w:val="left" w:pos="360"/>
        </w:tabs>
        <w:spacing w:after="0" w:line="360" w:lineRule="auto"/>
        <w:ind w:left="1440" w:hanging="1440"/>
        <w:rPr>
          <w:rFonts w:ascii="Times New Roman" w:eastAsia="Times New Roman" w:hAnsi="Times New Roman"/>
          <w:color w:val="0D0D0D"/>
          <w:sz w:val="28"/>
          <w:szCs w:val="28"/>
        </w:rPr>
      </w:pPr>
      <w:r>
        <w:rPr>
          <w:noProof/>
        </w:rP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DC2665">
      <w:pPr>
        <w:pStyle w:val="chthchhnhnh"/>
      </w:pPr>
      <w:r w:rsidRPr="0076002A">
        <w:t>Microsoft.AspNetCore.Identity.EntityFrameworkCore</w:t>
      </w:r>
    </w:p>
    <w:p w14:paraId="1C8F354E" w14:textId="12E75CDD"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w:t>
      </w:r>
      <w:r w:rsidR="003F36A8">
        <w:rPr>
          <w:rFonts w:ascii="Times New Roman" w:eastAsia="Times New Roman" w:hAnsi="Times New Roman"/>
          <w:color w:val="0D0D0D"/>
          <w:sz w:val="28"/>
          <w:szCs w:val="28"/>
        </w:rPr>
        <w:t>2</w:t>
      </w:r>
      <w:r>
        <w:rPr>
          <w:rFonts w:ascii="Times New Roman" w:eastAsia="Times New Roman" w:hAnsi="Times New Roman"/>
          <w:color w:val="0D0D0D"/>
          <w:sz w:val="28"/>
          <w:szCs w:val="28"/>
          <w:lang w:val="vi-VN"/>
        </w:rPr>
        <w:t>: Vào startup.css</w:t>
      </w:r>
    </w:p>
    <w:p w14:paraId="476DD03F" w14:textId="5893A377" w:rsidR="00290348" w:rsidRDefault="00DC2665"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drawing>
          <wp:inline distT="0" distB="0" distL="0" distR="0" wp14:anchorId="32F2FAAD" wp14:editId="1BCF6434">
            <wp:extent cx="5943600" cy="24593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459355"/>
                    </a:xfrm>
                    <a:prstGeom prst="rect">
                      <a:avLst/>
                    </a:prstGeom>
                  </pic:spPr>
                </pic:pic>
              </a:graphicData>
            </a:graphic>
          </wp:inline>
        </w:drawing>
      </w:r>
    </w:p>
    <w:p w14:paraId="6D1FE929" w14:textId="03D611F0" w:rsidR="008F686E" w:rsidRDefault="00DC2665" w:rsidP="008F686E">
      <w:pPr>
        <w:pStyle w:val="chthchhnhnh"/>
      </w:pPr>
      <w:r>
        <w:rPr>
          <w:lang w:val="en-US"/>
        </w:rPr>
        <w:t>C</w:t>
      </w:r>
      <w:r w:rsidR="008F686E">
        <w:t>ustom mật khẩu cho phía identity</w:t>
      </w:r>
      <w:r w:rsidR="00AE0EEE">
        <w:rPr>
          <w:lang w:val="en-US"/>
        </w:rPr>
        <w:t>.</w:t>
      </w:r>
    </w:p>
    <w:p w14:paraId="1C99294D" w14:textId="6E4DA80B" w:rsidR="00B572B9" w:rsidRPr="006B692A" w:rsidRDefault="0095329E" w:rsidP="006B692A">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xml:space="preserve">, ở config =&gt; Đây là nơi bạn có thể custom mật khẩu cho phía </w:t>
      </w:r>
      <w:r w:rsidR="00AE0EEE" w:rsidRPr="00AE0EEE">
        <w:rPr>
          <w:rFonts w:ascii="Times New Roman" w:eastAsia="Times New Roman" w:hAnsi="Times New Roman"/>
          <w:color w:val="0D0D0D"/>
          <w:sz w:val="28"/>
          <w:szCs w:val="28"/>
          <w:lang w:val="vi-VN"/>
        </w:rPr>
        <w:t>I</w:t>
      </w:r>
      <w:r w:rsidR="00DC1BE5">
        <w:rPr>
          <w:rFonts w:ascii="Times New Roman" w:eastAsia="Times New Roman" w:hAnsi="Times New Roman"/>
          <w:color w:val="0D0D0D"/>
          <w:sz w:val="28"/>
          <w:szCs w:val="28"/>
          <w:lang w:val="vi-VN"/>
        </w:rPr>
        <w:t>dentity</w:t>
      </w:r>
      <w:r w:rsidR="00AE0EEE" w:rsidRPr="00AE0EEE">
        <w:rPr>
          <w:rFonts w:ascii="Times New Roman" w:eastAsia="Times New Roman" w:hAnsi="Times New Roman"/>
          <w:color w:val="0D0D0D"/>
          <w:sz w:val="28"/>
          <w:szCs w:val="28"/>
          <w:lang w:val="vi-VN"/>
        </w:rPr>
        <w:t>.</w:t>
      </w:r>
    </w:p>
    <w:p w14:paraId="35AF7138" w14:textId="319A880C" w:rsidR="00102325" w:rsidRDefault="00102325" w:rsidP="003A676E">
      <w:pPr>
        <w:pStyle w:val="Heading2"/>
        <w:rPr>
          <w:lang w:val="vi-VN"/>
        </w:rPr>
      </w:pPr>
      <w:bookmarkStart w:id="19" w:name="_Toc55378041"/>
      <w:r>
        <w:rPr>
          <w:lang w:val="vi-VN"/>
        </w:rPr>
        <w:t>Giới thiệu về UserIdentity và User Manager</w:t>
      </w:r>
      <w:bookmarkEnd w:id="19"/>
    </w:p>
    <w:p w14:paraId="1061F10E" w14:textId="3D6CE3D5" w:rsidR="00A13235" w:rsidRDefault="00BD517A"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Identity</w:t>
      </w:r>
      <w:r w:rsidR="000C209E">
        <w:rPr>
          <w:rFonts w:ascii="Times New Roman" w:eastAsia="Times New Roman" w:hAnsi="Times New Roman"/>
          <w:color w:val="0D0D0D"/>
          <w:sz w:val="28"/>
          <w:szCs w:val="28"/>
          <w:lang w:val="vi-VN"/>
        </w:rPr>
        <w:t>: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3D3FC04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B1:Khởi tạo </w:t>
      </w:r>
      <w:r w:rsidR="0007604C">
        <w:rPr>
          <w:rFonts w:ascii="Times New Roman" w:eastAsia="Times New Roman" w:hAnsi="Times New Roman"/>
          <w:color w:val="0D0D0D"/>
          <w:sz w:val="28"/>
          <w:szCs w:val="28"/>
          <w:lang w:val="vi-VN"/>
        </w:rPr>
        <w:t>Constroller mong muốn</w:t>
      </w:r>
    </w:p>
    <w:p w14:paraId="05D06580" w14:textId="2BF0EDA0" w:rsidR="009A694F" w:rsidRDefault="0007604C"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54D8EFCF" wp14:editId="391C9467">
            <wp:extent cx="5943600" cy="2656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56840"/>
                    </a:xfrm>
                    <a:prstGeom prst="rect">
                      <a:avLst/>
                    </a:prstGeom>
                  </pic:spPr>
                </pic:pic>
              </a:graphicData>
            </a:graphic>
          </wp:inline>
        </w:drawing>
      </w:r>
    </w:p>
    <w:p w14:paraId="046DFE85" w14:textId="090A3A49" w:rsidR="008F686E" w:rsidRDefault="008F686E" w:rsidP="008F686E">
      <w:pPr>
        <w:pStyle w:val="chthchhnhnh"/>
      </w:pPr>
      <w:r>
        <w:t>Khởi tạo đối tượng quản l</w:t>
      </w:r>
      <w:r w:rsidR="00FE3701">
        <w:t>ý</w:t>
      </w:r>
      <w:r>
        <w:t xml:space="preserve">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0F102A2D" w:rsidR="009A694F" w:rsidRDefault="005410F8"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D2E3C3C" wp14:editId="1E36E2DB">
            <wp:extent cx="5943600" cy="15367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1C3BE455" w14:textId="4D23E44C" w:rsidR="008F686E" w:rsidRDefault="008F686E" w:rsidP="008F686E">
      <w:pPr>
        <w:pStyle w:val="chthchhnhnh"/>
      </w:pPr>
      <w:r>
        <w:t>Khởi tạo thông tin usertrong database và đăng nhập</w:t>
      </w:r>
    </w:p>
    <w:p w14:paraId="7B6C2B95" w14:textId="43BDA2D5" w:rsidR="005708AB" w:rsidRPr="005410F8" w:rsidRDefault="005410F8" w:rsidP="005410F8">
      <w:p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highlight w:val="yellow"/>
          <w:lang w:val="vi-VN"/>
        </w:rPr>
        <w:tab/>
      </w:r>
      <w:r w:rsidR="005708AB" w:rsidRPr="005410F8">
        <w:rPr>
          <w:rFonts w:ascii="Times New Roman" w:eastAsia="Times New Roman" w:hAnsi="Times New Roman"/>
          <w:color w:val="0D0D0D"/>
          <w:sz w:val="28"/>
          <w:szCs w:val="28"/>
          <w:highlight w:val="yellow"/>
          <w:lang w:val="vi-VN"/>
        </w:rPr>
        <w:t>_userManager.CreateAsync ()</w:t>
      </w:r>
      <w:r w:rsidR="005708AB" w:rsidRPr="005410F8">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42B4690D" w14:textId="5267B74C" w:rsidR="009154BD" w:rsidRDefault="009154BD" w:rsidP="00010ED6">
      <w:pPr>
        <w:pStyle w:val="Heading1"/>
        <w:numPr>
          <w:ilvl w:val="0"/>
          <w:numId w:val="0"/>
        </w:numPr>
        <w:ind w:left="720" w:hanging="360"/>
      </w:pPr>
      <w:bookmarkStart w:id="20" w:name="_Toc55378042"/>
      <w:r>
        <w:lastRenderedPageBreak/>
        <w:t>Khái niệm nâng cao trong Asp.net core</w:t>
      </w:r>
      <w:bookmarkEnd w:id="20"/>
    </w:p>
    <w:p w14:paraId="50F8095A" w14:textId="6CB2B434" w:rsidR="00B6393B" w:rsidRDefault="00B6393B" w:rsidP="003A676E">
      <w:pPr>
        <w:pStyle w:val="Heading2"/>
        <w:rPr>
          <w:lang w:val="vi-VN"/>
        </w:rPr>
      </w:pPr>
      <w:bookmarkStart w:id="21" w:name="_Toc55378043"/>
      <w:r w:rsidRPr="00364AA3">
        <w:rPr>
          <w:lang w:val="vi-VN"/>
        </w:rPr>
        <w:t>Hướng dẫn gửi mail MailKit</w:t>
      </w:r>
      <w:bookmarkEnd w:id="21"/>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1: Dowload </w:t>
      </w:r>
      <w:hyperlink r:id="rId89"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90"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4056E14"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sidR="002E6E19">
        <w:rPr>
          <w:noProof/>
        </w:rPr>
        <w:drawing>
          <wp:inline distT="0" distB="0" distL="0" distR="0" wp14:anchorId="1F5CD002" wp14:editId="29C14CF4">
            <wp:extent cx="5943600" cy="30772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7721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bookmarkStart w:id="22" w:name="_Toc55378044"/>
      <w:r>
        <w:rPr>
          <w:lang w:val="vi-VN"/>
        </w:rPr>
        <w:lastRenderedPageBreak/>
        <w:t>Hướng dẫn tích hợp API login with google</w:t>
      </w:r>
      <w:bookmarkEnd w:id="22"/>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220D71A0" w:rsidR="0008515F" w:rsidRDefault="0008515F" w:rsidP="0008515F">
      <w:pPr>
        <w:pStyle w:val="ListParagraph"/>
        <w:rPr>
          <w:rStyle w:val="Hyperlink"/>
          <w:rFonts w:ascii="Times New Roman" w:hAnsi="Times New Roman" w:cs="Times New Roman"/>
          <w:sz w:val="28"/>
          <w:szCs w:val="28"/>
          <w:lang w:val="vi-VN"/>
        </w:rPr>
      </w:pPr>
      <w:r>
        <w:rPr>
          <w:rFonts w:ascii="Times New Roman" w:hAnsi="Times New Roman" w:cs="Times New Roman"/>
          <w:sz w:val="28"/>
          <w:szCs w:val="28"/>
          <w:lang w:val="vi-VN"/>
        </w:rPr>
        <w:t>Link:</w:t>
      </w:r>
      <w:hyperlink r:id="rId92" w:history="1">
        <w:r w:rsidRPr="00F01DE6">
          <w:rPr>
            <w:rStyle w:val="Hyperlink"/>
            <w:rFonts w:ascii="Times New Roman" w:hAnsi="Times New Roman" w:cs="Times New Roman"/>
            <w:sz w:val="28"/>
            <w:szCs w:val="28"/>
            <w:lang w:val="vi-VN"/>
          </w:rPr>
          <w:t>https://console.developers.google.com/apis/dashboard?project=loginemail-293507</w:t>
        </w:r>
      </w:hyperlink>
    </w:p>
    <w:p w14:paraId="620B2D03" w14:textId="77777777" w:rsidR="004A6D8E" w:rsidRDefault="004A6D8E" w:rsidP="004A6D8E">
      <w:pPr>
        <w:rPr>
          <w:rFonts w:ascii="Times New Roman" w:hAnsi="Times New Roman" w:cs="Times New Roman"/>
          <w:sz w:val="28"/>
          <w:szCs w:val="28"/>
          <w:lang w:val="vi-VN"/>
        </w:rPr>
      </w:pPr>
      <w:r>
        <w:rPr>
          <w:rFonts w:ascii="Times New Roman" w:hAnsi="Times New Roman" w:cs="Times New Roman"/>
          <w:sz w:val="28"/>
          <w:szCs w:val="28"/>
          <w:lang w:val="vi-VN"/>
        </w:rPr>
        <w:t>Bước 2: Đăng nhập vào tài khoản google</w:t>
      </w:r>
    </w:p>
    <w:p w14:paraId="61CAACD2" w14:textId="77777777" w:rsidR="004A6D8E" w:rsidRDefault="004A6D8E" w:rsidP="004A6D8E">
      <w:pPr>
        <w:rPr>
          <w:rFonts w:ascii="Times New Roman" w:hAnsi="Times New Roman" w:cs="Times New Roman"/>
          <w:sz w:val="28"/>
          <w:szCs w:val="28"/>
          <w:lang w:val="vi-VN"/>
        </w:rPr>
      </w:pPr>
      <w:r>
        <w:rPr>
          <w:noProof/>
        </w:rPr>
        <w:drawing>
          <wp:inline distT="0" distB="0" distL="0" distR="0" wp14:anchorId="4CBA4816" wp14:editId="216C400C">
            <wp:extent cx="5943600" cy="2795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905"/>
                    </a:xfrm>
                    <a:prstGeom prst="rect">
                      <a:avLst/>
                    </a:prstGeom>
                  </pic:spPr>
                </pic:pic>
              </a:graphicData>
            </a:graphic>
          </wp:inline>
        </w:drawing>
      </w:r>
    </w:p>
    <w:p w14:paraId="3754E13C" w14:textId="77777777" w:rsidR="004A6D8E" w:rsidRDefault="004A6D8E" w:rsidP="004A6D8E">
      <w:pPr>
        <w:pStyle w:val="chthch"/>
      </w:pPr>
      <w:bookmarkStart w:id="23" w:name="_Toc55340896"/>
      <w:bookmarkStart w:id="24" w:name="_Toc55377040"/>
      <w:r>
        <w:t>Đăng nhập tài khoản google</w:t>
      </w:r>
      <w:bookmarkEnd w:id="23"/>
      <w:bookmarkEnd w:id="24"/>
    </w:p>
    <w:p w14:paraId="4E5198AE" w14:textId="77777777" w:rsidR="004A6D8E" w:rsidRPr="00D140A9" w:rsidRDefault="004A6D8E" w:rsidP="004A6D8E">
      <w:pPr>
        <w:pStyle w:val="ListParagraph"/>
        <w:ind w:hanging="360"/>
        <w:rPr>
          <w:rFonts w:ascii="Times New Roman" w:hAnsi="Times New Roman" w:cs="Times New Roman"/>
          <w:sz w:val="28"/>
          <w:szCs w:val="28"/>
        </w:rPr>
      </w:pPr>
      <w:r w:rsidRPr="00D140A9">
        <w:rPr>
          <w:rFonts w:ascii="Times New Roman" w:hAnsi="Times New Roman" w:cs="Times New Roman"/>
          <w:sz w:val="28"/>
          <w:szCs w:val="28"/>
        </w:rPr>
        <w:t xml:space="preserve">Bước 3: Sau khi đăng nhập hoàn tất, tạo project </w:t>
      </w:r>
    </w:p>
    <w:p w14:paraId="2B5B3BE8" w14:textId="77777777" w:rsidR="004A6D8E" w:rsidRDefault="004A6D8E" w:rsidP="004A6D8E">
      <w:pPr>
        <w:pStyle w:val="ListParagraph"/>
        <w:ind w:hanging="360"/>
      </w:pPr>
      <w:r>
        <w:rPr>
          <w:noProof/>
        </w:rPr>
        <w:lastRenderedPageBreak/>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77777777" w:rsidR="004A6D8E" w:rsidRDefault="004A6D8E" w:rsidP="004A6D8E">
      <w:pPr>
        <w:pStyle w:val="chthch"/>
      </w:pPr>
      <w:bookmarkStart w:id="25" w:name="_Toc55340897"/>
      <w:bookmarkStart w:id="26" w:name="_Toc55377041"/>
      <w:r>
        <w:t>Lựa chọn project trong APIs Services Of Google</w:t>
      </w:r>
      <w:bookmarkEnd w:id="25"/>
      <w:bookmarkEnd w:id="26"/>
    </w:p>
    <w:p w14:paraId="725665BB" w14:textId="77777777" w:rsidR="004A6D8E" w:rsidRDefault="004A6D8E" w:rsidP="004A6D8E">
      <w:pPr>
        <w:pStyle w:val="ListParagraph"/>
      </w:pPr>
      <w:r>
        <w:rPr>
          <w:noProof/>
        </w:rPr>
        <w:drawing>
          <wp:inline distT="0" distB="0" distL="0" distR="0" wp14:anchorId="5DCE8373" wp14:editId="5695C0B2">
            <wp:extent cx="5943600" cy="47294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4729480"/>
                    </a:xfrm>
                    <a:prstGeom prst="rect">
                      <a:avLst/>
                    </a:prstGeom>
                  </pic:spPr>
                </pic:pic>
              </a:graphicData>
            </a:graphic>
          </wp:inline>
        </w:drawing>
      </w:r>
    </w:p>
    <w:p w14:paraId="7789AAB2" w14:textId="77777777" w:rsidR="004A6D8E" w:rsidRDefault="004A6D8E" w:rsidP="004A6D8E">
      <w:pPr>
        <w:pStyle w:val="chthch"/>
      </w:pPr>
      <w:bookmarkStart w:id="27" w:name="_Toc55340898"/>
      <w:bookmarkStart w:id="28" w:name="_Toc55377042"/>
      <w:r>
        <w:lastRenderedPageBreak/>
        <w:t>Tạo mới Project trong APIs Services Of Google</w:t>
      </w:r>
      <w:bookmarkEnd w:id="27"/>
      <w:bookmarkEnd w:id="28"/>
    </w:p>
    <w:p w14:paraId="776660ED" w14:textId="77777777" w:rsidR="004A6D8E" w:rsidRDefault="004A6D8E" w:rsidP="004A6D8E">
      <w:pPr>
        <w:pStyle w:val="ListParagraph"/>
      </w:pPr>
      <w:r>
        <w:rPr>
          <w:noProof/>
        </w:rPr>
        <w:drawing>
          <wp:inline distT="0" distB="0" distL="0" distR="0" wp14:anchorId="4A0E63E0" wp14:editId="251A61D7">
            <wp:extent cx="5943600" cy="4174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74490"/>
                    </a:xfrm>
                    <a:prstGeom prst="rect">
                      <a:avLst/>
                    </a:prstGeom>
                  </pic:spPr>
                </pic:pic>
              </a:graphicData>
            </a:graphic>
          </wp:inline>
        </w:drawing>
      </w:r>
    </w:p>
    <w:p w14:paraId="2DA16474" w14:textId="77777777" w:rsidR="004A6D8E" w:rsidRPr="00F74CF0" w:rsidRDefault="004A6D8E" w:rsidP="004A6D8E">
      <w:pPr>
        <w:pStyle w:val="chthch"/>
      </w:pPr>
      <w:bookmarkStart w:id="29" w:name="_Toc55340899"/>
      <w:bookmarkStart w:id="30" w:name="_Toc55377043"/>
      <w:r>
        <w:t>Đặt tên cho Project API</w:t>
      </w:r>
      <w:bookmarkEnd w:id="29"/>
      <w:bookmarkEnd w:id="30"/>
    </w:p>
    <w:p w14:paraId="23976F76" w14:textId="77777777" w:rsidR="004A6D8E" w:rsidRPr="00D140A9" w:rsidRDefault="004A6D8E" w:rsidP="004A6D8E">
      <w:pPr>
        <w:pStyle w:val="ListParagraph"/>
        <w:rPr>
          <w:rFonts w:ascii="Times New Roman" w:hAnsi="Times New Roman" w:cs="Times New Roman"/>
          <w:i/>
          <w:iCs/>
          <w:sz w:val="28"/>
          <w:szCs w:val="28"/>
        </w:rPr>
      </w:pPr>
      <w:r w:rsidRPr="00D140A9">
        <w:rPr>
          <w:rFonts w:ascii="Times New Roman" w:hAnsi="Times New Roman" w:cs="Times New Roman"/>
          <w:i/>
          <w:iCs/>
          <w:sz w:val="28"/>
          <w:szCs w:val="28"/>
        </w:rPr>
        <w:t xml:space="preserve">Bước 4: Tìm library về google plus API </w:t>
      </w:r>
    </w:p>
    <w:p w14:paraId="039BD9FD" w14:textId="77777777" w:rsidR="004A6D8E" w:rsidRPr="00E616B4" w:rsidRDefault="004A6D8E" w:rsidP="004A6D8E">
      <w:pPr>
        <w:pStyle w:val="ListParagraph"/>
        <w:rPr>
          <w:i/>
          <w:iCs/>
        </w:rPr>
      </w:pPr>
      <w:r>
        <w:rPr>
          <w:noProof/>
        </w:rPr>
        <w:drawing>
          <wp:inline distT="0" distB="0" distL="0" distR="0" wp14:anchorId="00284A4E" wp14:editId="24B7339B">
            <wp:extent cx="5943600" cy="1358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14:paraId="0D066367" w14:textId="77777777" w:rsidR="004A6D8E" w:rsidRDefault="004A6D8E" w:rsidP="004A6D8E">
      <w:pPr>
        <w:pStyle w:val="chthch"/>
      </w:pPr>
      <w:bookmarkStart w:id="31" w:name="_Toc55340900"/>
      <w:bookmarkStart w:id="32" w:name="_Toc55377044"/>
      <w:r>
        <w:t>Mở các thư viện có trong APIs Services Google</w:t>
      </w:r>
      <w:bookmarkEnd w:id="31"/>
      <w:bookmarkEnd w:id="32"/>
    </w:p>
    <w:p w14:paraId="49202B80" w14:textId="77777777" w:rsidR="004A6D8E" w:rsidRDefault="004A6D8E" w:rsidP="004A6D8E">
      <w:pPr>
        <w:pStyle w:val="ListParagraph"/>
      </w:pPr>
      <w:r>
        <w:rPr>
          <w:noProof/>
        </w:rPr>
        <w:lastRenderedPageBreak/>
        <w:drawing>
          <wp:inline distT="0" distB="0" distL="0" distR="0" wp14:anchorId="23438DAA" wp14:editId="719E7824">
            <wp:extent cx="5943600" cy="23641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64105"/>
                    </a:xfrm>
                    <a:prstGeom prst="rect">
                      <a:avLst/>
                    </a:prstGeom>
                  </pic:spPr>
                </pic:pic>
              </a:graphicData>
            </a:graphic>
          </wp:inline>
        </w:drawing>
      </w:r>
    </w:p>
    <w:p w14:paraId="7231B978" w14:textId="77777777" w:rsidR="004A6D8E" w:rsidRDefault="004A6D8E" w:rsidP="004A6D8E">
      <w:pPr>
        <w:pStyle w:val="chthch"/>
      </w:pPr>
      <w:bookmarkStart w:id="33" w:name="_Toc55340901"/>
      <w:bookmarkStart w:id="34" w:name="_Toc55377045"/>
      <w:r>
        <w:t>Tìm Google plus API</w:t>
      </w:r>
      <w:bookmarkEnd w:id="33"/>
      <w:bookmarkEnd w:id="34"/>
    </w:p>
    <w:p w14:paraId="78A526FA" w14:textId="77777777" w:rsidR="004A6D8E" w:rsidRDefault="004A6D8E" w:rsidP="004A6D8E">
      <w:pPr>
        <w:pStyle w:val="ListParagraph"/>
      </w:pPr>
      <w:r>
        <w:rPr>
          <w:noProof/>
        </w:rPr>
        <w:drawing>
          <wp:inline distT="0" distB="0" distL="0" distR="0" wp14:anchorId="6773DE8F" wp14:editId="632DF9ED">
            <wp:extent cx="5943600" cy="23387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2338705"/>
                    </a:xfrm>
                    <a:prstGeom prst="rect">
                      <a:avLst/>
                    </a:prstGeom>
                    <a:noFill/>
                    <a:ln>
                      <a:noFill/>
                    </a:ln>
                  </pic:spPr>
                </pic:pic>
              </a:graphicData>
            </a:graphic>
          </wp:inline>
        </w:drawing>
      </w:r>
    </w:p>
    <w:p w14:paraId="72D544B8" w14:textId="77777777" w:rsidR="004A6D8E" w:rsidRDefault="004A6D8E" w:rsidP="004A6D8E">
      <w:pPr>
        <w:pStyle w:val="chthch"/>
      </w:pPr>
      <w:bookmarkStart w:id="35" w:name="_Toc55340902"/>
      <w:bookmarkStart w:id="36" w:name="_Toc55377046"/>
      <w:r>
        <w:t>Tích hợp Google+ API</w:t>
      </w:r>
      <w:bookmarkEnd w:id="35"/>
      <w:bookmarkEnd w:id="36"/>
    </w:p>
    <w:p w14:paraId="7ABA4971" w14:textId="77777777" w:rsidR="004A6D8E" w:rsidRDefault="004A6D8E" w:rsidP="004A6D8E">
      <w:pPr>
        <w:pStyle w:val="ListParagraph"/>
      </w:pPr>
      <w:r>
        <w:rPr>
          <w:noProof/>
        </w:rPr>
        <w:drawing>
          <wp:inline distT="0" distB="0" distL="0" distR="0" wp14:anchorId="75D9DB1A" wp14:editId="41B764C3">
            <wp:extent cx="594360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070735"/>
                    </a:xfrm>
                    <a:prstGeom prst="rect">
                      <a:avLst/>
                    </a:prstGeom>
                  </pic:spPr>
                </pic:pic>
              </a:graphicData>
            </a:graphic>
          </wp:inline>
        </w:drawing>
      </w:r>
    </w:p>
    <w:p w14:paraId="57A064F7" w14:textId="77777777" w:rsidR="004A6D8E" w:rsidRDefault="004A6D8E" w:rsidP="004A6D8E">
      <w:pPr>
        <w:pStyle w:val="chthch"/>
      </w:pPr>
      <w:bookmarkStart w:id="37" w:name="_Toc55340903"/>
      <w:bookmarkStart w:id="38" w:name="_Toc55377047"/>
      <w:r>
        <w:t>Kích hoạt Google+API</w:t>
      </w:r>
      <w:bookmarkEnd w:id="37"/>
      <w:bookmarkEnd w:id="38"/>
    </w:p>
    <w:p w14:paraId="3F4E4DBE" w14:textId="77777777" w:rsidR="004A6D8E" w:rsidRDefault="004A6D8E" w:rsidP="004A6D8E">
      <w:pPr>
        <w:pStyle w:val="ListParagraph"/>
      </w:pPr>
      <w:r>
        <w:rPr>
          <w:noProof/>
        </w:rPr>
        <w:lastRenderedPageBreak/>
        <w:drawing>
          <wp:inline distT="0" distB="0" distL="0" distR="0" wp14:anchorId="33A17178" wp14:editId="538AE042">
            <wp:extent cx="5943600" cy="38011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801110"/>
                    </a:xfrm>
                    <a:prstGeom prst="rect">
                      <a:avLst/>
                    </a:prstGeom>
                  </pic:spPr>
                </pic:pic>
              </a:graphicData>
            </a:graphic>
          </wp:inline>
        </w:drawing>
      </w:r>
    </w:p>
    <w:p w14:paraId="3A094F16" w14:textId="77777777" w:rsidR="004A6D8E" w:rsidRDefault="004A6D8E" w:rsidP="004A6D8E">
      <w:pPr>
        <w:pStyle w:val="chthch"/>
      </w:pPr>
      <w:bookmarkStart w:id="39" w:name="_Toc55340904"/>
      <w:bookmarkStart w:id="40" w:name="_Toc55377048"/>
      <w:r>
        <w:t>Hình hiển thị thành công sao khi dùng Google+ API</w:t>
      </w:r>
      <w:bookmarkEnd w:id="39"/>
      <w:bookmarkEnd w:id="40"/>
    </w:p>
    <w:p w14:paraId="122BC96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5: Khởi tạo auth client Id và Secret Id cho Người dùng</w:t>
      </w:r>
    </w:p>
    <w:p w14:paraId="34DA0FB1" w14:textId="77777777" w:rsidR="004A6D8E" w:rsidRDefault="004A6D8E" w:rsidP="004A6D8E">
      <w:pPr>
        <w:pStyle w:val="ListParagraph"/>
      </w:pPr>
      <w:r>
        <w:rPr>
          <w:noProof/>
        </w:rPr>
        <w:drawing>
          <wp:inline distT="0" distB="0" distL="0" distR="0" wp14:anchorId="11CA31C0" wp14:editId="14E34A33">
            <wp:extent cx="5943600" cy="29305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930525"/>
                    </a:xfrm>
                    <a:prstGeom prst="rect">
                      <a:avLst/>
                    </a:prstGeom>
                  </pic:spPr>
                </pic:pic>
              </a:graphicData>
            </a:graphic>
          </wp:inline>
        </w:drawing>
      </w:r>
    </w:p>
    <w:p w14:paraId="2C98D7A3" w14:textId="77777777" w:rsidR="004A6D8E" w:rsidRDefault="004A6D8E" w:rsidP="004A6D8E">
      <w:pPr>
        <w:pStyle w:val="chthch"/>
      </w:pPr>
      <w:bookmarkStart w:id="41" w:name="_Toc55340905"/>
      <w:bookmarkStart w:id="42" w:name="_Toc55377049"/>
      <w:r>
        <w:t>Khởi tạo Oauth Client Id và Secret Id</w:t>
      </w:r>
      <w:bookmarkEnd w:id="41"/>
      <w:bookmarkEnd w:id="42"/>
    </w:p>
    <w:p w14:paraId="7E9555FD" w14:textId="77777777" w:rsidR="004A6D8E" w:rsidRDefault="004A6D8E" w:rsidP="004A6D8E">
      <w:pPr>
        <w:pStyle w:val="ListParagraph"/>
      </w:pPr>
    </w:p>
    <w:p w14:paraId="4210B994" w14:textId="77777777" w:rsidR="004A6D8E" w:rsidRDefault="004A6D8E" w:rsidP="004A6D8E">
      <w:pPr>
        <w:pStyle w:val="ListParagraph"/>
      </w:pPr>
      <w:r>
        <w:rPr>
          <w:noProof/>
        </w:rPr>
        <w:lastRenderedPageBreak/>
        <w:drawing>
          <wp:inline distT="0" distB="0" distL="0" distR="0" wp14:anchorId="6EA249E3" wp14:editId="62F96E9E">
            <wp:extent cx="5943600" cy="28625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62580"/>
                    </a:xfrm>
                    <a:prstGeom prst="rect">
                      <a:avLst/>
                    </a:prstGeom>
                  </pic:spPr>
                </pic:pic>
              </a:graphicData>
            </a:graphic>
          </wp:inline>
        </w:drawing>
      </w:r>
    </w:p>
    <w:p w14:paraId="16AC478C" w14:textId="77777777" w:rsidR="004A6D8E" w:rsidRDefault="004A6D8E" w:rsidP="004A6D8E">
      <w:pPr>
        <w:pStyle w:val="chthch"/>
      </w:pPr>
      <w:bookmarkStart w:id="43" w:name="_Toc55340906"/>
      <w:bookmarkStart w:id="44" w:name="_Toc55377050"/>
      <w:r>
        <w:t>Xác nhận việc cho phép nhiều người dùng đăng nhập</w:t>
      </w:r>
      <w:bookmarkEnd w:id="43"/>
      <w:bookmarkEnd w:id="44"/>
    </w:p>
    <w:p w14:paraId="6A418519"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6: Thiết lập tên Application API trong Services Of Google</w:t>
      </w:r>
    </w:p>
    <w:p w14:paraId="6E9BF59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Lưu ý, sau khi xong Bước 5</w:t>
      </w:r>
    </w:p>
    <w:p w14:paraId="702A403B" w14:textId="77777777" w:rsidR="004A6D8E" w:rsidRPr="00D140A9" w:rsidRDefault="004A6D8E" w:rsidP="004A6D8E">
      <w:pPr>
        <w:pStyle w:val="ListParagraph"/>
        <w:numPr>
          <w:ilvl w:val="0"/>
          <w:numId w:val="40"/>
        </w:numPr>
        <w:rPr>
          <w:rFonts w:ascii="Times New Roman" w:hAnsi="Times New Roman" w:cs="Times New Roman"/>
          <w:sz w:val="28"/>
          <w:szCs w:val="28"/>
        </w:rPr>
      </w:pPr>
      <w:r w:rsidRPr="00D140A9">
        <w:rPr>
          <w:rFonts w:ascii="Times New Roman" w:hAnsi="Times New Roman" w:cs="Times New Roman"/>
          <w:sz w:val="28"/>
          <w:szCs w:val="28"/>
        </w:rPr>
        <w:t>Mở project lên và copy tên project</w:t>
      </w:r>
    </w:p>
    <w:p w14:paraId="1FEEFA44" w14:textId="77777777" w:rsidR="004A6D8E" w:rsidRDefault="004A6D8E" w:rsidP="004A6D8E">
      <w:pPr>
        <w:pStyle w:val="ListParagraph"/>
        <w:ind w:left="1440"/>
      </w:pPr>
      <w:r>
        <w:rPr>
          <w:noProof/>
        </w:rPr>
        <w:lastRenderedPageBreak/>
        <w:drawing>
          <wp:inline distT="0" distB="0" distL="0" distR="0" wp14:anchorId="161585A2" wp14:editId="52B45059">
            <wp:extent cx="4236720" cy="42748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36720" cy="4274820"/>
                    </a:xfrm>
                    <a:prstGeom prst="rect">
                      <a:avLst/>
                    </a:prstGeom>
                    <a:noFill/>
                    <a:ln>
                      <a:noFill/>
                    </a:ln>
                  </pic:spPr>
                </pic:pic>
              </a:graphicData>
            </a:graphic>
          </wp:inline>
        </w:drawing>
      </w:r>
    </w:p>
    <w:p w14:paraId="2E03CCA9" w14:textId="77777777" w:rsidR="004A6D8E" w:rsidRDefault="004A6D8E" w:rsidP="004A6D8E">
      <w:pPr>
        <w:pStyle w:val="chthch"/>
      </w:pPr>
      <w:bookmarkStart w:id="45" w:name="_Toc55340907"/>
      <w:bookmarkStart w:id="46" w:name="_Toc55377051"/>
      <w:r>
        <w:t>Copy tên project</w:t>
      </w:r>
      <w:bookmarkEnd w:id="45"/>
      <w:bookmarkEnd w:id="46"/>
    </w:p>
    <w:p w14:paraId="62CF2D95" w14:textId="77777777" w:rsidR="004A6D8E" w:rsidRDefault="004A6D8E" w:rsidP="004A6D8E">
      <w:pPr>
        <w:pStyle w:val="ListParagraph"/>
      </w:pPr>
      <w:r>
        <w:rPr>
          <w:noProof/>
        </w:rPr>
        <w:lastRenderedPageBreak/>
        <w:drawing>
          <wp:inline distT="0" distB="0" distL="0" distR="0" wp14:anchorId="6A7B3E85" wp14:editId="151A6C81">
            <wp:extent cx="5943600" cy="38550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855085"/>
                    </a:xfrm>
                    <a:prstGeom prst="rect">
                      <a:avLst/>
                    </a:prstGeom>
                  </pic:spPr>
                </pic:pic>
              </a:graphicData>
            </a:graphic>
          </wp:inline>
        </w:drawing>
      </w:r>
    </w:p>
    <w:p w14:paraId="4114A431" w14:textId="77777777" w:rsidR="004A6D8E" w:rsidRDefault="004A6D8E" w:rsidP="004A6D8E">
      <w:pPr>
        <w:pStyle w:val="chthch"/>
      </w:pPr>
      <w:bookmarkStart w:id="47" w:name="_Toc55340908"/>
      <w:bookmarkStart w:id="48" w:name="_Toc55377052"/>
      <w:r>
        <w:t>Điền Tên Project vào đây</w:t>
      </w:r>
      <w:bookmarkEnd w:id="47"/>
      <w:bookmarkEnd w:id="48"/>
    </w:p>
    <w:p w14:paraId="4FEBB754"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 xml:space="preserve">Sau đó Kéo xuống phía dưới cùng </w:t>
      </w:r>
    </w:p>
    <w:p w14:paraId="20E4EEF4" w14:textId="77777777" w:rsidR="004A6D8E" w:rsidRDefault="004A6D8E" w:rsidP="004A6D8E">
      <w:pPr>
        <w:pStyle w:val="ListParagraph"/>
        <w:ind w:left="0"/>
      </w:pPr>
      <w:r>
        <w:rPr>
          <w:noProof/>
        </w:rPr>
        <w:lastRenderedPageBreak/>
        <w:drawing>
          <wp:inline distT="0" distB="0" distL="0" distR="0" wp14:anchorId="31C151D4" wp14:editId="606CF7FF">
            <wp:extent cx="5943600" cy="4620895"/>
            <wp:effectExtent l="0" t="0" r="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4620895"/>
                    </a:xfrm>
                    <a:prstGeom prst="rect">
                      <a:avLst/>
                    </a:prstGeom>
                  </pic:spPr>
                </pic:pic>
              </a:graphicData>
            </a:graphic>
          </wp:inline>
        </w:drawing>
      </w:r>
    </w:p>
    <w:p w14:paraId="09AFCD87" w14:textId="77777777" w:rsidR="004A6D8E" w:rsidRDefault="004A6D8E" w:rsidP="004A6D8E">
      <w:pPr>
        <w:pStyle w:val="chthch"/>
      </w:pPr>
      <w:bookmarkStart w:id="49" w:name="_Toc55340909"/>
      <w:bookmarkStart w:id="50" w:name="_Toc55377053"/>
      <w:r>
        <w:t>Lưu thông tin project API</w:t>
      </w:r>
      <w:bookmarkEnd w:id="49"/>
      <w:bookmarkEnd w:id="50"/>
    </w:p>
    <w:p w14:paraId="386C6113" w14:textId="77777777" w:rsidR="004A6D8E" w:rsidRDefault="004A6D8E" w:rsidP="004A6D8E">
      <w:pPr>
        <w:pStyle w:val="ListParagraph"/>
      </w:pPr>
      <w:r>
        <w:rPr>
          <w:noProof/>
        </w:rPr>
        <w:lastRenderedPageBreak/>
        <w:drawing>
          <wp:inline distT="0" distB="0" distL="0" distR="0" wp14:anchorId="4F72E480" wp14:editId="05B4EDCD">
            <wp:extent cx="5943600" cy="5694045"/>
            <wp:effectExtent l="0" t="0" r="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5694045"/>
                    </a:xfrm>
                    <a:prstGeom prst="rect">
                      <a:avLst/>
                    </a:prstGeom>
                  </pic:spPr>
                </pic:pic>
              </a:graphicData>
            </a:graphic>
          </wp:inline>
        </w:drawing>
      </w:r>
    </w:p>
    <w:p w14:paraId="30D4F61D" w14:textId="77777777" w:rsidR="004A6D8E" w:rsidRDefault="004A6D8E" w:rsidP="004A6D8E">
      <w:pPr>
        <w:pStyle w:val="chthch"/>
      </w:pPr>
      <w:bookmarkStart w:id="51" w:name="_Toc55340910"/>
      <w:bookmarkStart w:id="52" w:name="_Toc55377054"/>
      <w:r>
        <w:t>Scopes trong Services Of Google</w:t>
      </w:r>
      <w:bookmarkEnd w:id="51"/>
      <w:bookmarkEnd w:id="52"/>
    </w:p>
    <w:p w14:paraId="74F272B3" w14:textId="77777777" w:rsidR="004A6D8E" w:rsidRDefault="004A6D8E" w:rsidP="004A6D8E">
      <w:pPr>
        <w:pStyle w:val="ListParagraph"/>
      </w:pPr>
      <w:r>
        <w:rPr>
          <w:noProof/>
        </w:rPr>
        <w:lastRenderedPageBreak/>
        <w:drawing>
          <wp:inline distT="0" distB="0" distL="0" distR="0" wp14:anchorId="09138926" wp14:editId="4D8128B5">
            <wp:extent cx="5943600" cy="5496560"/>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5496560"/>
                    </a:xfrm>
                    <a:prstGeom prst="rect">
                      <a:avLst/>
                    </a:prstGeom>
                  </pic:spPr>
                </pic:pic>
              </a:graphicData>
            </a:graphic>
          </wp:inline>
        </w:drawing>
      </w:r>
    </w:p>
    <w:p w14:paraId="142737C3" w14:textId="77777777" w:rsidR="004A6D8E" w:rsidRDefault="004A6D8E" w:rsidP="004A6D8E">
      <w:pPr>
        <w:pStyle w:val="chthch"/>
      </w:pPr>
      <w:bookmarkStart w:id="53" w:name="_Toc55340911"/>
      <w:bookmarkStart w:id="54" w:name="_Toc55377055"/>
      <w:r>
        <w:t>Thông tin về giới thiệu dịch vụ Google</w:t>
      </w:r>
      <w:bookmarkEnd w:id="53"/>
      <w:bookmarkEnd w:id="54"/>
    </w:p>
    <w:p w14:paraId="3F92FBB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 xml:space="preserve">Sau khi nhấn Hoàn thành các bước trên, kéo thẳng xuống cuối trang </w:t>
      </w:r>
    </w:p>
    <w:p w14:paraId="04CEBCED" w14:textId="77777777" w:rsidR="004A6D8E" w:rsidRDefault="004A6D8E" w:rsidP="004A6D8E">
      <w:pPr>
        <w:pStyle w:val="ListParagraph"/>
        <w:ind w:hanging="360"/>
      </w:pPr>
      <w:r>
        <w:rPr>
          <w:noProof/>
        </w:rPr>
        <w:lastRenderedPageBreak/>
        <w:drawing>
          <wp:inline distT="0" distB="0" distL="0" distR="0" wp14:anchorId="6F03808B" wp14:editId="746737B3">
            <wp:extent cx="5943600" cy="42183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4218305"/>
                    </a:xfrm>
                    <a:prstGeom prst="rect">
                      <a:avLst/>
                    </a:prstGeom>
                  </pic:spPr>
                </pic:pic>
              </a:graphicData>
            </a:graphic>
          </wp:inline>
        </w:drawing>
      </w:r>
    </w:p>
    <w:p w14:paraId="0A327ABC" w14:textId="77777777" w:rsidR="004A6D8E" w:rsidRDefault="004A6D8E" w:rsidP="004A6D8E">
      <w:pPr>
        <w:pStyle w:val="chthch"/>
      </w:pPr>
      <w:bookmarkStart w:id="55" w:name="_Toc55340912"/>
      <w:bookmarkStart w:id="56" w:name="_Toc55377056"/>
      <w:r>
        <w:t>Quay trở lại trang thông tin API</w:t>
      </w:r>
      <w:bookmarkEnd w:id="55"/>
      <w:bookmarkEnd w:id="56"/>
    </w:p>
    <w:p w14:paraId="4D9B3F56" w14:textId="77777777" w:rsidR="004A6D8E" w:rsidRPr="00D140A9" w:rsidRDefault="004A6D8E" w:rsidP="004A6D8E">
      <w:pPr>
        <w:pStyle w:val="ListParagraph"/>
        <w:rPr>
          <w:rFonts w:ascii="Times New Roman" w:hAnsi="Times New Roman" w:cs="Times New Roman"/>
        </w:rPr>
      </w:pPr>
      <w:r w:rsidRPr="00D140A9">
        <w:rPr>
          <w:rFonts w:ascii="Times New Roman" w:hAnsi="Times New Roman" w:cs="Times New Roman"/>
          <w:sz w:val="28"/>
          <w:szCs w:val="28"/>
        </w:rPr>
        <w:t>Bước 7: Sau khi quay lại trang chính, nhấn Credentials để khởi tạo thông tin sử dụng</w:t>
      </w:r>
    </w:p>
    <w:p w14:paraId="57D99331" w14:textId="77777777" w:rsidR="004A6D8E" w:rsidRDefault="004A6D8E" w:rsidP="004A6D8E">
      <w:pPr>
        <w:pStyle w:val="ListParagraph"/>
      </w:pPr>
      <w:r>
        <w:rPr>
          <w:noProof/>
        </w:rPr>
        <w:drawing>
          <wp:inline distT="0" distB="0" distL="0" distR="0" wp14:anchorId="36D0BAC0" wp14:editId="009920CF">
            <wp:extent cx="5943600" cy="2077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50F0AD8B" w14:textId="77777777" w:rsidR="004A6D8E" w:rsidRDefault="004A6D8E" w:rsidP="004A6D8E">
      <w:pPr>
        <w:pStyle w:val="chthch"/>
      </w:pPr>
      <w:bookmarkStart w:id="57" w:name="_Toc55340913"/>
      <w:bookmarkStart w:id="58" w:name="_Toc55377057"/>
      <w:r>
        <w:t>Khởi tạo Credentials cho API</w:t>
      </w:r>
      <w:bookmarkEnd w:id="57"/>
      <w:bookmarkEnd w:id="58"/>
    </w:p>
    <w:p w14:paraId="3C3E992B" w14:textId="77777777" w:rsidR="004A6D8E" w:rsidRDefault="004A6D8E" w:rsidP="004A6D8E">
      <w:pPr>
        <w:pStyle w:val="ListParagraph"/>
      </w:pPr>
      <w:r>
        <w:rPr>
          <w:noProof/>
        </w:rPr>
        <w:lastRenderedPageBreak/>
        <w:drawing>
          <wp:inline distT="0" distB="0" distL="0" distR="0" wp14:anchorId="0D8C5C80" wp14:editId="5CC54FEC">
            <wp:extent cx="5943600" cy="3059430"/>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059430"/>
                    </a:xfrm>
                    <a:prstGeom prst="rect">
                      <a:avLst/>
                    </a:prstGeom>
                  </pic:spPr>
                </pic:pic>
              </a:graphicData>
            </a:graphic>
          </wp:inline>
        </w:drawing>
      </w:r>
    </w:p>
    <w:p w14:paraId="4886E122" w14:textId="77777777" w:rsidR="004A6D8E" w:rsidRDefault="004A6D8E" w:rsidP="004A6D8E">
      <w:pPr>
        <w:pStyle w:val="ListParagraph"/>
      </w:pPr>
      <w:r>
        <w:t>Khởi tạo Client Id</w:t>
      </w:r>
    </w:p>
    <w:p w14:paraId="7977BF5F" w14:textId="77777777" w:rsidR="004A6D8E" w:rsidRDefault="004A6D8E" w:rsidP="004A6D8E">
      <w:pPr>
        <w:pStyle w:val="ListParagraph"/>
      </w:pPr>
      <w:r>
        <w:rPr>
          <w:noProof/>
        </w:rPr>
        <w:drawing>
          <wp:inline distT="0" distB="0" distL="0" distR="0" wp14:anchorId="189809A2" wp14:editId="1BB6556F">
            <wp:extent cx="5943600" cy="181483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814830"/>
                    </a:xfrm>
                    <a:prstGeom prst="rect">
                      <a:avLst/>
                    </a:prstGeom>
                  </pic:spPr>
                </pic:pic>
              </a:graphicData>
            </a:graphic>
          </wp:inline>
        </w:drawing>
      </w:r>
    </w:p>
    <w:p w14:paraId="01F5A08B" w14:textId="77777777" w:rsidR="004A6D8E" w:rsidRDefault="004A6D8E" w:rsidP="004A6D8E">
      <w:pPr>
        <w:pStyle w:val="chthch"/>
      </w:pPr>
      <w:bookmarkStart w:id="59" w:name="_Toc55340914"/>
      <w:bookmarkStart w:id="60" w:name="_Toc55377058"/>
      <w:r>
        <w:t>Chọn loại project đang phát triển</w:t>
      </w:r>
      <w:bookmarkEnd w:id="59"/>
      <w:bookmarkEnd w:id="60"/>
    </w:p>
    <w:p w14:paraId="471C9FE1"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Ở đây chọn Web application</w:t>
      </w:r>
    </w:p>
    <w:p w14:paraId="302E5B1A" w14:textId="77777777" w:rsidR="004A6D8E" w:rsidRDefault="004A6D8E" w:rsidP="004A6D8E">
      <w:pPr>
        <w:pStyle w:val="ListParagraph"/>
        <w:ind w:hanging="360"/>
      </w:pPr>
      <w:r>
        <w:rPr>
          <w:noProof/>
        </w:rPr>
        <w:lastRenderedPageBreak/>
        <w:drawing>
          <wp:inline distT="0" distB="0" distL="0" distR="0" wp14:anchorId="3CF84509" wp14:editId="1B7D4F93">
            <wp:extent cx="5943600" cy="2681605"/>
            <wp:effectExtent l="0" t="0" r="0"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681605"/>
                    </a:xfrm>
                    <a:prstGeom prst="rect">
                      <a:avLst/>
                    </a:prstGeom>
                  </pic:spPr>
                </pic:pic>
              </a:graphicData>
            </a:graphic>
          </wp:inline>
        </w:drawing>
      </w:r>
    </w:p>
    <w:p w14:paraId="7D69AF30" w14:textId="77777777" w:rsidR="004A6D8E" w:rsidRDefault="004A6D8E" w:rsidP="004A6D8E">
      <w:pPr>
        <w:pStyle w:val="chthch"/>
      </w:pPr>
      <w:bookmarkStart w:id="61" w:name="_Toc55340915"/>
      <w:bookmarkStart w:id="62" w:name="_Toc55377059"/>
      <w:r>
        <w:t>Chọn Web application</w:t>
      </w:r>
      <w:bookmarkEnd w:id="61"/>
      <w:bookmarkEnd w:id="62"/>
      <w:r>
        <w:t xml:space="preserve"> </w:t>
      </w:r>
    </w:p>
    <w:p w14:paraId="5A72ADDC"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8: Lấy App URL có trong project để cung cấp cho Google</w:t>
      </w:r>
    </w:p>
    <w:p w14:paraId="7C84C0A3"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Vào Project chọn tên project và nhấn chuột phải</w:t>
      </w:r>
    </w:p>
    <w:p w14:paraId="0BDF26C1" w14:textId="77777777" w:rsidR="004A6D8E" w:rsidRDefault="004A6D8E" w:rsidP="004A6D8E">
      <w:pPr>
        <w:pStyle w:val="ListParagraph"/>
        <w:ind w:left="1440"/>
      </w:pPr>
      <w:r>
        <w:rPr>
          <w:noProof/>
        </w:rPr>
        <w:drawing>
          <wp:inline distT="0" distB="0" distL="0" distR="0" wp14:anchorId="3162840F" wp14:editId="2B70FC22">
            <wp:extent cx="4259580" cy="3848100"/>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59580" cy="3848100"/>
                    </a:xfrm>
                    <a:prstGeom prst="rect">
                      <a:avLst/>
                    </a:prstGeom>
                    <a:noFill/>
                    <a:ln>
                      <a:noFill/>
                    </a:ln>
                  </pic:spPr>
                </pic:pic>
              </a:graphicData>
            </a:graphic>
          </wp:inline>
        </w:drawing>
      </w:r>
    </w:p>
    <w:p w14:paraId="0ADE5F35" w14:textId="77777777" w:rsidR="004A6D8E" w:rsidRDefault="004A6D8E" w:rsidP="004A6D8E">
      <w:pPr>
        <w:pStyle w:val="chthch"/>
      </w:pPr>
      <w:bookmarkStart w:id="63" w:name="_Toc55340916"/>
      <w:bookmarkStart w:id="64" w:name="_Toc55377060"/>
      <w:r>
        <w:t>Bước lấy App Url trong project</w:t>
      </w:r>
      <w:bookmarkEnd w:id="63"/>
      <w:bookmarkEnd w:id="64"/>
    </w:p>
    <w:p w14:paraId="0FF7245C" w14:textId="77777777" w:rsidR="004A6D8E" w:rsidRDefault="004A6D8E" w:rsidP="004A6D8E">
      <w:pPr>
        <w:pStyle w:val="ListParagraph"/>
        <w:ind w:hanging="360"/>
      </w:pPr>
    </w:p>
    <w:p w14:paraId="173AA86E" w14:textId="77777777" w:rsidR="004A6D8E" w:rsidRDefault="004A6D8E" w:rsidP="004A6D8E">
      <w:pPr>
        <w:pStyle w:val="ListParagraph"/>
      </w:pPr>
      <w:r>
        <w:rPr>
          <w:noProof/>
        </w:rPr>
        <w:lastRenderedPageBreak/>
        <w:drawing>
          <wp:inline distT="0" distB="0" distL="0" distR="0" wp14:anchorId="28855F2C" wp14:editId="1FA0E504">
            <wp:extent cx="5308600" cy="8333740"/>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08600" cy="8333740"/>
                    </a:xfrm>
                    <a:prstGeom prst="rect">
                      <a:avLst/>
                    </a:prstGeom>
                    <a:noFill/>
                    <a:ln>
                      <a:noFill/>
                    </a:ln>
                  </pic:spPr>
                </pic:pic>
              </a:graphicData>
            </a:graphic>
          </wp:inline>
        </w:drawing>
      </w:r>
    </w:p>
    <w:p w14:paraId="405C309E" w14:textId="77777777" w:rsidR="004A6D8E" w:rsidRDefault="004A6D8E" w:rsidP="004A6D8E">
      <w:pPr>
        <w:pStyle w:val="chthch"/>
      </w:pPr>
      <w:bookmarkStart w:id="65" w:name="_Toc55340917"/>
      <w:bookmarkStart w:id="66" w:name="_Toc55377061"/>
      <w:r>
        <w:lastRenderedPageBreak/>
        <w:t>Chọn Properties</w:t>
      </w:r>
      <w:bookmarkEnd w:id="65"/>
      <w:bookmarkEnd w:id="66"/>
    </w:p>
    <w:p w14:paraId="2BC20121" w14:textId="77777777" w:rsidR="004A6D8E" w:rsidRDefault="004A6D8E" w:rsidP="004A6D8E">
      <w:pPr>
        <w:pStyle w:val="ListParagraph"/>
        <w:numPr>
          <w:ilvl w:val="0"/>
          <w:numId w:val="41"/>
        </w:numPr>
      </w:pPr>
      <w:r>
        <w:t>Copy SSL vào trong App URL, sao đó kiểm tra 2 cái đã trùng chưa</w:t>
      </w:r>
    </w:p>
    <w:p w14:paraId="4CB21FC3" w14:textId="77777777" w:rsidR="004A6D8E" w:rsidRDefault="004A6D8E" w:rsidP="004A6D8E">
      <w:pPr>
        <w:pStyle w:val="ListParagraph"/>
        <w:ind w:left="360"/>
      </w:pPr>
      <w:r>
        <w:rPr>
          <w:noProof/>
        </w:rPr>
        <w:drawing>
          <wp:inline distT="0" distB="0" distL="0" distR="0" wp14:anchorId="7A7E8F9C" wp14:editId="6458469C">
            <wp:extent cx="5943600" cy="246253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462530"/>
                    </a:xfrm>
                    <a:prstGeom prst="rect">
                      <a:avLst/>
                    </a:prstGeom>
                  </pic:spPr>
                </pic:pic>
              </a:graphicData>
            </a:graphic>
          </wp:inline>
        </w:drawing>
      </w:r>
    </w:p>
    <w:p w14:paraId="68794E55" w14:textId="77777777" w:rsidR="004A6D8E" w:rsidRDefault="004A6D8E" w:rsidP="004A6D8E">
      <w:pPr>
        <w:pStyle w:val="chthch"/>
      </w:pPr>
      <w:bookmarkStart w:id="67" w:name="_Toc55340918"/>
      <w:bookmarkStart w:id="68" w:name="_Toc55377062"/>
      <w:r>
        <w:t>Copy SSL qua App URL</w:t>
      </w:r>
      <w:bookmarkEnd w:id="67"/>
      <w:bookmarkEnd w:id="68"/>
    </w:p>
    <w:p w14:paraId="10BF128F" w14:textId="77777777" w:rsidR="004A6D8E" w:rsidRDefault="004A6D8E" w:rsidP="004A6D8E">
      <w:pPr>
        <w:pStyle w:val="ListParagraph"/>
      </w:pPr>
      <w:r>
        <w:rPr>
          <w:noProof/>
        </w:rPr>
        <w:lastRenderedPageBreak/>
        <w:drawing>
          <wp:inline distT="0" distB="0" distL="0" distR="0" wp14:anchorId="2999C117" wp14:editId="0A9150D9">
            <wp:extent cx="5943600" cy="4984750"/>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4984750"/>
                    </a:xfrm>
                    <a:prstGeom prst="rect">
                      <a:avLst/>
                    </a:prstGeom>
                  </pic:spPr>
                </pic:pic>
              </a:graphicData>
            </a:graphic>
          </wp:inline>
        </w:drawing>
      </w:r>
    </w:p>
    <w:p w14:paraId="0D37BF36" w14:textId="77777777" w:rsidR="004A6D8E" w:rsidRDefault="004A6D8E" w:rsidP="004A6D8E">
      <w:pPr>
        <w:pStyle w:val="chthch"/>
      </w:pPr>
      <w:bookmarkStart w:id="69" w:name="_Toc55340919"/>
      <w:bookmarkStart w:id="70" w:name="_Toc55377063"/>
      <w:r>
        <w:t>Thiết lập URIs trong Oauth of Google Service</w:t>
      </w:r>
      <w:bookmarkEnd w:id="69"/>
      <w:bookmarkEnd w:id="70"/>
    </w:p>
    <w:p w14:paraId="2EAF2421" w14:textId="77777777" w:rsidR="004A6D8E" w:rsidRDefault="004A6D8E" w:rsidP="004A6D8E">
      <w:pPr>
        <w:pStyle w:val="ListParagraph"/>
      </w:pPr>
      <w:r>
        <w:rPr>
          <w:noProof/>
        </w:rPr>
        <w:lastRenderedPageBreak/>
        <w:drawing>
          <wp:inline distT="0" distB="0" distL="0" distR="0" wp14:anchorId="03D73EDF" wp14:editId="7393A0AA">
            <wp:extent cx="5943600" cy="32518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251835"/>
                    </a:xfrm>
                    <a:prstGeom prst="rect">
                      <a:avLst/>
                    </a:prstGeom>
                  </pic:spPr>
                </pic:pic>
              </a:graphicData>
            </a:graphic>
          </wp:inline>
        </w:drawing>
      </w:r>
    </w:p>
    <w:p w14:paraId="1009D198" w14:textId="77777777" w:rsidR="004A6D8E" w:rsidRDefault="004A6D8E" w:rsidP="004A6D8E">
      <w:pPr>
        <w:pStyle w:val="chthch"/>
      </w:pPr>
      <w:bookmarkStart w:id="71" w:name="_Toc55340920"/>
      <w:bookmarkStart w:id="72" w:name="_Toc55377064"/>
      <w:r>
        <w:t>Copy Client Id và Client Secret</w:t>
      </w:r>
      <w:bookmarkEnd w:id="71"/>
      <w:bookmarkEnd w:id="72"/>
    </w:p>
    <w:p w14:paraId="63BA7242"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t>Bạn có thể xem Client Id và Client Secret trong ảnh dưới đây</w:t>
      </w:r>
    </w:p>
    <w:p w14:paraId="02BE371B" w14:textId="77777777" w:rsidR="004A6D8E" w:rsidRDefault="004A6D8E" w:rsidP="004A6D8E">
      <w:pPr>
        <w:pStyle w:val="ListParagraph"/>
        <w:ind w:left="0"/>
      </w:pPr>
      <w:r>
        <w:rPr>
          <w:noProof/>
        </w:rPr>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4A6D8E">
      <w:pPr>
        <w:pStyle w:val="ListParagraph"/>
      </w:pPr>
      <w:r>
        <w:t>Thông tin về Account Oath</w:t>
      </w:r>
    </w:p>
    <w:p w14:paraId="0A927EAC" w14:textId="77777777" w:rsidR="004A6D8E" w:rsidRDefault="004A6D8E" w:rsidP="004A6D8E">
      <w:pPr>
        <w:pStyle w:val="ListParagraph"/>
        <w:ind w:left="360"/>
      </w:pPr>
      <w:r>
        <w:rPr>
          <w:noProof/>
        </w:rP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4A6D8E">
      <w:pPr>
        <w:pStyle w:val="chthch"/>
      </w:pPr>
      <w:bookmarkStart w:id="73" w:name="_Toc55340921"/>
      <w:bookmarkStart w:id="74" w:name="_Toc55377065"/>
      <w:r>
        <w:t>Thông tin chi tiết về Client Id,Client Secret</w:t>
      </w:r>
      <w:bookmarkEnd w:id="73"/>
      <w:bookmarkEnd w:id="74"/>
    </w:p>
    <w:p w14:paraId="25D5FEE7"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9:Mở lại project vào vào file startup.cs</w:t>
      </w:r>
    </w:p>
    <w:p w14:paraId="1DA09AD8" w14:textId="77777777" w:rsidR="004A6D8E" w:rsidRPr="00D140A9" w:rsidRDefault="004A6D8E" w:rsidP="004A6D8E">
      <w:pPr>
        <w:pStyle w:val="ListParagraph"/>
        <w:numPr>
          <w:ilvl w:val="0"/>
          <w:numId w:val="41"/>
        </w:numPr>
        <w:rPr>
          <w:rFonts w:ascii="Times New Roman" w:hAnsi="Times New Roman" w:cs="Times New Roman"/>
          <w:sz w:val="28"/>
          <w:szCs w:val="28"/>
        </w:rPr>
      </w:pPr>
      <w:r w:rsidRPr="00D140A9">
        <w:rPr>
          <w:rFonts w:ascii="Times New Roman" w:hAnsi="Times New Roman" w:cs="Times New Roman"/>
          <w:sz w:val="28"/>
          <w:szCs w:val="28"/>
        </w:rPr>
        <w:lastRenderedPageBreak/>
        <w:t>Copy Client Id và Secret Id đã được cung cấp vào đây</w:t>
      </w:r>
    </w:p>
    <w:p w14:paraId="3561096A" w14:textId="77777777" w:rsidR="004A6D8E" w:rsidRDefault="004A6D8E" w:rsidP="004A6D8E">
      <w:pPr>
        <w:pStyle w:val="ListParagraph"/>
      </w:pPr>
      <w:r>
        <w:rPr>
          <w:noProof/>
        </w:rPr>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4A6D8E">
      <w:pPr>
        <w:pStyle w:val="chthch"/>
      </w:pPr>
      <w:bookmarkStart w:id="75" w:name="_Toc55340922"/>
      <w:bookmarkStart w:id="76" w:name="_Toc55377066"/>
      <w:r>
        <w:t>Mô tả Client Id và Client Secret</w:t>
      </w:r>
      <w:bookmarkEnd w:id="75"/>
      <w:bookmarkEnd w:id="76"/>
    </w:p>
    <w:p w14:paraId="7C8C81E6" w14:textId="77777777" w:rsidR="004A6D8E" w:rsidRPr="00D140A9" w:rsidRDefault="004A6D8E" w:rsidP="004A6D8E">
      <w:pPr>
        <w:pStyle w:val="ListParagraph"/>
        <w:rPr>
          <w:rFonts w:ascii="Times New Roman" w:hAnsi="Times New Roman" w:cs="Times New Roman"/>
          <w:sz w:val="28"/>
          <w:szCs w:val="28"/>
        </w:rPr>
      </w:pPr>
      <w:r w:rsidRPr="00D140A9">
        <w:rPr>
          <w:rFonts w:ascii="Times New Roman" w:hAnsi="Times New Roman" w:cs="Times New Roman"/>
          <w:sz w:val="28"/>
          <w:szCs w:val="28"/>
        </w:rPr>
        <w:t>Bước 10: Chạy project và đăng nhập tử vào Google</w:t>
      </w:r>
    </w:p>
    <w:p w14:paraId="35603E21" w14:textId="77777777" w:rsidR="004A6D8E" w:rsidRDefault="004A6D8E" w:rsidP="004A6D8E">
      <w:r w:rsidRPr="006D43EF">
        <w:rPr>
          <w:noProof/>
        </w:rPr>
        <w:drawing>
          <wp:inline distT="0" distB="0" distL="0" distR="0" wp14:anchorId="7531FD82" wp14:editId="19D75EF6">
            <wp:extent cx="5943600" cy="350139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501390"/>
                    </a:xfrm>
                    <a:prstGeom prst="rect">
                      <a:avLst/>
                    </a:prstGeom>
                  </pic:spPr>
                </pic:pic>
              </a:graphicData>
            </a:graphic>
          </wp:inline>
        </w:drawing>
      </w:r>
    </w:p>
    <w:p w14:paraId="483C4F48" w14:textId="77777777" w:rsidR="004A6D8E" w:rsidRDefault="004A6D8E" w:rsidP="004A6D8E">
      <w:pPr>
        <w:pStyle w:val="chthch"/>
      </w:pPr>
      <w:bookmarkStart w:id="77" w:name="_Toc55340923"/>
      <w:bookmarkStart w:id="78" w:name="_Toc55377067"/>
      <w:r>
        <w:t>Trang login</w:t>
      </w:r>
      <w:bookmarkEnd w:id="77"/>
      <w:bookmarkEnd w:id="78"/>
    </w:p>
    <w:p w14:paraId="78CCC0BE" w14:textId="77777777" w:rsidR="004A6D8E" w:rsidRDefault="004A6D8E" w:rsidP="0008515F">
      <w:pPr>
        <w:pStyle w:val="ListParagraph"/>
        <w:rPr>
          <w:rFonts w:ascii="Times New Roman" w:hAnsi="Times New Roman" w:cs="Times New Roman"/>
          <w:sz w:val="28"/>
          <w:szCs w:val="28"/>
          <w:lang w:val="vi-VN"/>
        </w:rPr>
      </w:pPr>
    </w:p>
    <w:p w14:paraId="50E6F666" w14:textId="77777777" w:rsidR="0008515F" w:rsidRDefault="0008515F" w:rsidP="0008515F">
      <w:pPr>
        <w:rPr>
          <w:rFonts w:ascii="Times New Roman" w:hAnsi="Times New Roman" w:cs="Times New Roman"/>
          <w:sz w:val="28"/>
          <w:szCs w:val="28"/>
          <w:lang w:val="vi-VN"/>
        </w:rPr>
      </w:pPr>
    </w:p>
    <w:p w14:paraId="6CAFF45A" w14:textId="63384855"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06899" w14:textId="77777777" w:rsidR="00736A25" w:rsidRDefault="00736A25" w:rsidP="00182CD5">
      <w:pPr>
        <w:spacing w:after="0" w:line="240" w:lineRule="auto"/>
      </w:pPr>
      <w:r>
        <w:separator/>
      </w:r>
    </w:p>
  </w:endnote>
  <w:endnote w:type="continuationSeparator" w:id="0">
    <w:p w14:paraId="09A83219" w14:textId="77777777" w:rsidR="00736A25" w:rsidRDefault="00736A25"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6D4238" w14:paraId="4CA3B6B0" w14:textId="77777777" w:rsidTr="00182CD5">
      <w:trPr>
        <w:jc w:val="right"/>
      </w:trPr>
      <w:tc>
        <w:tcPr>
          <w:tcW w:w="4795" w:type="dxa"/>
          <w:vAlign w:val="center"/>
        </w:tcPr>
        <w:p w14:paraId="08A38537" w14:textId="271B721D" w:rsidR="006D4238" w:rsidRDefault="006D4238">
          <w:pPr>
            <w:pStyle w:val="Header"/>
            <w:jc w:val="right"/>
            <w:rPr>
              <w:caps/>
              <w:color w:val="000000" w:themeColor="text1"/>
            </w:rPr>
          </w:pPr>
        </w:p>
      </w:tc>
      <w:tc>
        <w:tcPr>
          <w:tcW w:w="250" w:type="pct"/>
          <w:shd w:val="clear" w:color="auto" w:fill="1F4E79" w:themeFill="accent1" w:themeFillShade="80"/>
          <w:vAlign w:val="center"/>
        </w:tcPr>
        <w:p w14:paraId="043A538B" w14:textId="3E188F30" w:rsidR="006D4238" w:rsidRDefault="006D423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38</w:t>
          </w:r>
          <w:r>
            <w:rPr>
              <w:noProof/>
              <w:color w:val="FFFFFF" w:themeColor="background1"/>
            </w:rPr>
            <w:fldChar w:fldCharType="end"/>
          </w:r>
        </w:p>
      </w:tc>
    </w:tr>
  </w:tbl>
  <w:p w14:paraId="14EF3EA5" w14:textId="77777777" w:rsidR="006D4238" w:rsidRDefault="006D4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98514" w14:textId="77777777" w:rsidR="00736A25" w:rsidRDefault="00736A25" w:rsidP="00182CD5">
      <w:pPr>
        <w:spacing w:after="0" w:line="240" w:lineRule="auto"/>
      </w:pPr>
      <w:r>
        <w:separator/>
      </w:r>
    </w:p>
  </w:footnote>
  <w:footnote w:type="continuationSeparator" w:id="0">
    <w:p w14:paraId="488BC97F" w14:textId="77777777" w:rsidR="00736A25" w:rsidRDefault="00736A25"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1.35pt;height:11.3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0B5DD4"/>
    <w:multiLevelType w:val="hybridMultilevel"/>
    <w:tmpl w:val="9DC298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3"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10"/>
  </w:num>
  <w:num w:numId="3">
    <w:abstractNumId w:val="30"/>
  </w:num>
  <w:num w:numId="4">
    <w:abstractNumId w:val="11"/>
  </w:num>
  <w:num w:numId="5">
    <w:abstractNumId w:val="17"/>
  </w:num>
  <w:num w:numId="6">
    <w:abstractNumId w:val="25"/>
  </w:num>
  <w:num w:numId="7">
    <w:abstractNumId w:val="28"/>
  </w:num>
  <w:num w:numId="8">
    <w:abstractNumId w:val="33"/>
  </w:num>
  <w:num w:numId="9">
    <w:abstractNumId w:val="18"/>
  </w:num>
  <w:num w:numId="10">
    <w:abstractNumId w:val="38"/>
  </w:num>
  <w:num w:numId="11">
    <w:abstractNumId w:val="12"/>
  </w:num>
  <w:num w:numId="12">
    <w:abstractNumId w:val="24"/>
  </w:num>
  <w:num w:numId="13">
    <w:abstractNumId w:val="23"/>
  </w:num>
  <w:num w:numId="14">
    <w:abstractNumId w:val="2"/>
  </w:num>
  <w:num w:numId="15">
    <w:abstractNumId w:val="8"/>
  </w:num>
  <w:num w:numId="16">
    <w:abstractNumId w:val="9"/>
  </w:num>
  <w:num w:numId="17">
    <w:abstractNumId w:val="29"/>
  </w:num>
  <w:num w:numId="18">
    <w:abstractNumId w:val="16"/>
  </w:num>
  <w:num w:numId="19">
    <w:abstractNumId w:val="15"/>
  </w:num>
  <w:num w:numId="20">
    <w:abstractNumId w:val="36"/>
  </w:num>
  <w:num w:numId="21">
    <w:abstractNumId w:val="14"/>
  </w:num>
  <w:num w:numId="22">
    <w:abstractNumId w:val="31"/>
  </w:num>
  <w:num w:numId="23">
    <w:abstractNumId w:val="7"/>
  </w:num>
  <w:num w:numId="24">
    <w:abstractNumId w:val="32"/>
  </w:num>
  <w:num w:numId="25">
    <w:abstractNumId w:val="31"/>
    <w:lvlOverride w:ilvl="0">
      <w:startOverride w:val="1"/>
    </w:lvlOverride>
  </w:num>
  <w:num w:numId="26">
    <w:abstractNumId w:val="31"/>
    <w:lvlOverride w:ilvl="0">
      <w:startOverride w:val="1"/>
    </w:lvlOverride>
  </w:num>
  <w:num w:numId="27">
    <w:abstractNumId w:val="27"/>
  </w:num>
  <w:num w:numId="28">
    <w:abstractNumId w:val="20"/>
  </w:num>
  <w:num w:numId="29">
    <w:abstractNumId w:val="21"/>
  </w:num>
  <w:num w:numId="30">
    <w:abstractNumId w:val="3"/>
  </w:num>
  <w:num w:numId="31">
    <w:abstractNumId w:val="1"/>
  </w:num>
  <w:num w:numId="32">
    <w:abstractNumId w:val="13"/>
  </w:num>
  <w:num w:numId="33">
    <w:abstractNumId w:val="19"/>
  </w:num>
  <w:num w:numId="34">
    <w:abstractNumId w:val="34"/>
  </w:num>
  <w:num w:numId="35">
    <w:abstractNumId w:val="37"/>
  </w:num>
  <w:num w:numId="36">
    <w:abstractNumId w:val="35"/>
  </w:num>
  <w:num w:numId="37">
    <w:abstractNumId w:val="5"/>
  </w:num>
  <w:num w:numId="38">
    <w:abstractNumId w:val="31"/>
    <w:lvlOverride w:ilvl="0">
      <w:startOverride w:val="1"/>
    </w:lvlOverride>
  </w:num>
  <w:num w:numId="39">
    <w:abstractNumId w:val="26"/>
  </w:num>
  <w:num w:numId="40">
    <w:abstractNumId w:val="22"/>
  </w:num>
  <w:num w:numId="41">
    <w:abstractNumId w:val="6"/>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54C3"/>
    <w:rsid w:val="00010ED6"/>
    <w:rsid w:val="00017058"/>
    <w:rsid w:val="00024A41"/>
    <w:rsid w:val="00024CBD"/>
    <w:rsid w:val="000276C9"/>
    <w:rsid w:val="00040110"/>
    <w:rsid w:val="000421D5"/>
    <w:rsid w:val="00052AFF"/>
    <w:rsid w:val="000670E5"/>
    <w:rsid w:val="0007604C"/>
    <w:rsid w:val="00080521"/>
    <w:rsid w:val="0008515F"/>
    <w:rsid w:val="00093C6D"/>
    <w:rsid w:val="00097DD3"/>
    <w:rsid w:val="000B5BAC"/>
    <w:rsid w:val="000C209E"/>
    <w:rsid w:val="000C2378"/>
    <w:rsid w:val="000E5CB1"/>
    <w:rsid w:val="000F337E"/>
    <w:rsid w:val="000F59F3"/>
    <w:rsid w:val="000F6789"/>
    <w:rsid w:val="00102325"/>
    <w:rsid w:val="00103102"/>
    <w:rsid w:val="00104A35"/>
    <w:rsid w:val="00113091"/>
    <w:rsid w:val="00131EB9"/>
    <w:rsid w:val="00132E5C"/>
    <w:rsid w:val="00136BBA"/>
    <w:rsid w:val="00136D15"/>
    <w:rsid w:val="00147AA6"/>
    <w:rsid w:val="0017590D"/>
    <w:rsid w:val="00182CD5"/>
    <w:rsid w:val="001851ED"/>
    <w:rsid w:val="001B0D82"/>
    <w:rsid w:val="001F69CA"/>
    <w:rsid w:val="002046A8"/>
    <w:rsid w:val="002158D7"/>
    <w:rsid w:val="002175EC"/>
    <w:rsid w:val="00242864"/>
    <w:rsid w:val="00254AF5"/>
    <w:rsid w:val="0025696F"/>
    <w:rsid w:val="00257125"/>
    <w:rsid w:val="0026469A"/>
    <w:rsid w:val="0026596D"/>
    <w:rsid w:val="0028640D"/>
    <w:rsid w:val="00290348"/>
    <w:rsid w:val="002929D7"/>
    <w:rsid w:val="002A4526"/>
    <w:rsid w:val="002E3065"/>
    <w:rsid w:val="002E4A70"/>
    <w:rsid w:val="002E6E19"/>
    <w:rsid w:val="0030364D"/>
    <w:rsid w:val="00315477"/>
    <w:rsid w:val="00323301"/>
    <w:rsid w:val="00333BBE"/>
    <w:rsid w:val="00334396"/>
    <w:rsid w:val="003360EC"/>
    <w:rsid w:val="003367C1"/>
    <w:rsid w:val="003368A7"/>
    <w:rsid w:val="00342D1F"/>
    <w:rsid w:val="00350DF6"/>
    <w:rsid w:val="00361E1C"/>
    <w:rsid w:val="00364AA3"/>
    <w:rsid w:val="0037671E"/>
    <w:rsid w:val="003967E0"/>
    <w:rsid w:val="003A676E"/>
    <w:rsid w:val="003B0B8C"/>
    <w:rsid w:val="003C15E9"/>
    <w:rsid w:val="003C605C"/>
    <w:rsid w:val="003D35EA"/>
    <w:rsid w:val="003D62FA"/>
    <w:rsid w:val="003E5CC7"/>
    <w:rsid w:val="003F36A8"/>
    <w:rsid w:val="003F3874"/>
    <w:rsid w:val="003F390C"/>
    <w:rsid w:val="00400B36"/>
    <w:rsid w:val="0040347D"/>
    <w:rsid w:val="0042761B"/>
    <w:rsid w:val="00431AE2"/>
    <w:rsid w:val="00450C35"/>
    <w:rsid w:val="004731BD"/>
    <w:rsid w:val="00477CDC"/>
    <w:rsid w:val="00480172"/>
    <w:rsid w:val="00490E1D"/>
    <w:rsid w:val="00495717"/>
    <w:rsid w:val="00497459"/>
    <w:rsid w:val="004A6D8E"/>
    <w:rsid w:val="004B1E33"/>
    <w:rsid w:val="004C146F"/>
    <w:rsid w:val="004C4498"/>
    <w:rsid w:val="004D5961"/>
    <w:rsid w:val="004D7AB8"/>
    <w:rsid w:val="004E1DBB"/>
    <w:rsid w:val="004E32FF"/>
    <w:rsid w:val="0050069D"/>
    <w:rsid w:val="00505DBC"/>
    <w:rsid w:val="00510DAC"/>
    <w:rsid w:val="0052434D"/>
    <w:rsid w:val="005266B4"/>
    <w:rsid w:val="005378D4"/>
    <w:rsid w:val="005410F8"/>
    <w:rsid w:val="0054766F"/>
    <w:rsid w:val="00551EBF"/>
    <w:rsid w:val="00565E18"/>
    <w:rsid w:val="005708AB"/>
    <w:rsid w:val="005835DD"/>
    <w:rsid w:val="005857ED"/>
    <w:rsid w:val="005963EF"/>
    <w:rsid w:val="0059754E"/>
    <w:rsid w:val="00597BF4"/>
    <w:rsid w:val="005A0F8B"/>
    <w:rsid w:val="005A42E8"/>
    <w:rsid w:val="005B30AC"/>
    <w:rsid w:val="005D2BCC"/>
    <w:rsid w:val="005D406B"/>
    <w:rsid w:val="005E199A"/>
    <w:rsid w:val="005E473D"/>
    <w:rsid w:val="005F3BB3"/>
    <w:rsid w:val="006039B1"/>
    <w:rsid w:val="0061230D"/>
    <w:rsid w:val="00624977"/>
    <w:rsid w:val="00634C14"/>
    <w:rsid w:val="00675932"/>
    <w:rsid w:val="006B4295"/>
    <w:rsid w:val="006B692A"/>
    <w:rsid w:val="006C0D3D"/>
    <w:rsid w:val="006C1B32"/>
    <w:rsid w:val="006C376A"/>
    <w:rsid w:val="006D4238"/>
    <w:rsid w:val="006D6527"/>
    <w:rsid w:val="006D7341"/>
    <w:rsid w:val="006E246E"/>
    <w:rsid w:val="006E56F7"/>
    <w:rsid w:val="00701C51"/>
    <w:rsid w:val="007123C4"/>
    <w:rsid w:val="007155AD"/>
    <w:rsid w:val="00724DFE"/>
    <w:rsid w:val="007366C5"/>
    <w:rsid w:val="00736A25"/>
    <w:rsid w:val="0074174B"/>
    <w:rsid w:val="00754275"/>
    <w:rsid w:val="0076002A"/>
    <w:rsid w:val="007A608D"/>
    <w:rsid w:val="007B0361"/>
    <w:rsid w:val="007E4816"/>
    <w:rsid w:val="007F3DF4"/>
    <w:rsid w:val="007F5F79"/>
    <w:rsid w:val="0080382D"/>
    <w:rsid w:val="00825D32"/>
    <w:rsid w:val="00826867"/>
    <w:rsid w:val="008536D3"/>
    <w:rsid w:val="00857B78"/>
    <w:rsid w:val="00860F60"/>
    <w:rsid w:val="008610FA"/>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AE0EEE"/>
    <w:rsid w:val="00B1004C"/>
    <w:rsid w:val="00B12B7C"/>
    <w:rsid w:val="00B13475"/>
    <w:rsid w:val="00B13658"/>
    <w:rsid w:val="00B146EF"/>
    <w:rsid w:val="00B216B8"/>
    <w:rsid w:val="00B25493"/>
    <w:rsid w:val="00B32ADE"/>
    <w:rsid w:val="00B34EE1"/>
    <w:rsid w:val="00B41E17"/>
    <w:rsid w:val="00B468D5"/>
    <w:rsid w:val="00B50463"/>
    <w:rsid w:val="00B5091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D517A"/>
    <w:rsid w:val="00BE42F1"/>
    <w:rsid w:val="00BF210D"/>
    <w:rsid w:val="00BF4BFE"/>
    <w:rsid w:val="00BF675D"/>
    <w:rsid w:val="00C12077"/>
    <w:rsid w:val="00C1513B"/>
    <w:rsid w:val="00C15EDF"/>
    <w:rsid w:val="00C320CE"/>
    <w:rsid w:val="00C366BA"/>
    <w:rsid w:val="00C670EC"/>
    <w:rsid w:val="00C724C7"/>
    <w:rsid w:val="00C91565"/>
    <w:rsid w:val="00C94401"/>
    <w:rsid w:val="00CB39A7"/>
    <w:rsid w:val="00CC44BE"/>
    <w:rsid w:val="00CD231A"/>
    <w:rsid w:val="00CE1260"/>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82109"/>
    <w:rsid w:val="00D939C3"/>
    <w:rsid w:val="00DC1BE5"/>
    <w:rsid w:val="00DC2665"/>
    <w:rsid w:val="00DC7A77"/>
    <w:rsid w:val="00DD2D06"/>
    <w:rsid w:val="00DE055E"/>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C1E11"/>
    <w:rsid w:val="00EC4ACF"/>
    <w:rsid w:val="00ED3EA1"/>
    <w:rsid w:val="00ED6270"/>
    <w:rsid w:val="00EE213F"/>
    <w:rsid w:val="00EE2CA0"/>
    <w:rsid w:val="00EF2E0D"/>
    <w:rsid w:val="00F04748"/>
    <w:rsid w:val="00F17DEE"/>
    <w:rsid w:val="00F22B35"/>
    <w:rsid w:val="00F32E20"/>
    <w:rsid w:val="00F33CA5"/>
    <w:rsid w:val="00F444CD"/>
    <w:rsid w:val="00F53EBD"/>
    <w:rsid w:val="00F556E6"/>
    <w:rsid w:val="00F5736E"/>
    <w:rsid w:val="00F66F81"/>
    <w:rsid w:val="00FC2274"/>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qFormat/>
    <w:rsid w:val="00B32ADE"/>
    <w:rPr>
      <w:rFonts w:ascii="Times New Roman" w:hAnsi="Times New Roman" w:cs="Times New Roman"/>
      <w:sz w:val="28"/>
      <w:szCs w:val="28"/>
      <w:lang w:val="vi-VN"/>
    </w:rPr>
  </w:style>
  <w:style w:type="character" w:customStyle="1" w:styleId="ChunChar">
    <w:name w:val="Chuẩn Char"/>
    <w:basedOn w:val="DefaultParagraphFont"/>
    <w:link w:val="Chun"/>
    <w:rsid w:val="00B32ADE"/>
    <w:rPr>
      <w:rFonts w:ascii="Times New Roman" w:hAnsi="Times New Roman" w:cs="Times New Roman"/>
      <w:sz w:val="28"/>
      <w:szCs w:val="28"/>
      <w:lang w:val="vi-VN"/>
    </w:rPr>
  </w:style>
  <w:style w:type="paragraph" w:customStyle="1" w:styleId="chthch">
    <w:name w:val="chú thích"/>
    <w:basedOn w:val="Normal"/>
    <w:link w:val="chthchChar"/>
    <w:qFormat/>
    <w:rsid w:val="004A6D8E"/>
    <w:pPr>
      <w:numPr>
        <w:numId w:val="39"/>
      </w:numPr>
      <w:jc w:val="center"/>
    </w:pPr>
    <w:rPr>
      <w:rFonts w:ascii="Times New Roman" w:hAnsi="Times New Roman" w:cs="Times New Roman"/>
      <w:i/>
      <w:iCs/>
      <w:sz w:val="28"/>
      <w:szCs w:val="28"/>
      <w:lang w:val="vi-VN"/>
    </w:rPr>
  </w:style>
  <w:style w:type="character" w:customStyle="1" w:styleId="chthchChar">
    <w:name w:val="chú thích Char"/>
    <w:basedOn w:val="DefaultParagraphFont"/>
    <w:link w:val="chthch"/>
    <w:rsid w:val="004A6D8E"/>
    <w:rPr>
      <w:rFonts w:ascii="Times New Roman" w:hAnsi="Times New Roman" w:cs="Times New Roman"/>
      <w:i/>
      <w:iCs/>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docs.microsoft.com/en-us/dotnet/api/system.linq?view=netcore-3.1" TargetMode="External"/><Relationship Id="rId89" Type="http://schemas.openxmlformats.org/officeDocument/2006/relationships/hyperlink" Target="https://www.nuget.org/packages/MailKit/" TargetMode="External"/><Relationship Id="rId112" Type="http://schemas.openxmlformats.org/officeDocument/2006/relationships/image" Target="media/image98.png"/><Relationship Id="rId16" Type="http://schemas.openxmlformats.org/officeDocument/2006/relationships/image" Target="media/image8.png"/><Relationship Id="rId107" Type="http://schemas.openxmlformats.org/officeDocument/2006/relationships/image" Target="media/image93.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8.png"/><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hostinger.vn/huong-dan/lam-the-nao-de-su-dung-google-smtp-server-mien-phi/" TargetMode="External"/><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70.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hyperlink" Target="https://marketplace.visualstudio.com/items?itemName=MadsKristensen.WebCompiler" TargetMode="External"/><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5.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console.developers.google.com/apis/dashboard?project=loginemail-293507"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png"/><Relationship Id="rId111" Type="http://schemas.openxmlformats.org/officeDocument/2006/relationships/image" Target="media/image97.png"/><Relationship Id="rId15" Type="http://schemas.openxmlformats.org/officeDocument/2006/relationships/hyperlink" Target="https://dotnet.microsoft.com/download" TargetMode="External"/><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2.png"/><Relationship Id="rId10" Type="http://schemas.openxmlformats.org/officeDocument/2006/relationships/image" Target="media/image4.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Pages>
  <Words>2891</Words>
  <Characters>1648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ăng Doãn</cp:lastModifiedBy>
  <cp:revision>294</cp:revision>
  <dcterms:created xsi:type="dcterms:W3CDTF">2020-10-20T00:43:00Z</dcterms:created>
  <dcterms:modified xsi:type="dcterms:W3CDTF">2020-11-04T03:26:00Z</dcterms:modified>
</cp:coreProperties>
</file>